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2302C8" w14:textId="5F1BD6FE" w:rsidR="00B148B9" w:rsidRPr="00985147" w:rsidRDefault="00B148B9" w:rsidP="00F8774F">
      <w:pPr>
        <w:spacing w:after="0" w:line="240" w:lineRule="auto"/>
        <w:ind w:right="-9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Additional File </w:t>
      </w:r>
      <w:r w:rsidR="006D13B1">
        <w:rPr>
          <w:rFonts w:ascii="Arial" w:hAnsi="Arial" w:cs="Arial"/>
          <w:b/>
          <w:sz w:val="20"/>
          <w:szCs w:val="20"/>
        </w:rPr>
        <w:t>7</w:t>
      </w:r>
      <w:r>
        <w:rPr>
          <w:rFonts w:ascii="Arial" w:hAnsi="Arial" w:cs="Arial"/>
          <w:b/>
          <w:sz w:val="20"/>
          <w:szCs w:val="20"/>
        </w:rPr>
        <w:t>A-</w:t>
      </w:r>
      <w:r w:rsidR="006D13B1">
        <w:rPr>
          <w:rFonts w:ascii="Arial" w:hAnsi="Arial" w:cs="Arial"/>
          <w:b/>
          <w:sz w:val="20"/>
          <w:szCs w:val="20"/>
        </w:rPr>
        <w:t>7</w:t>
      </w:r>
      <w:r>
        <w:rPr>
          <w:rFonts w:ascii="Arial" w:hAnsi="Arial" w:cs="Arial"/>
          <w:b/>
          <w:sz w:val="20"/>
          <w:szCs w:val="20"/>
        </w:rPr>
        <w:t>U</w:t>
      </w:r>
      <w:r w:rsidRPr="00985147">
        <w:rPr>
          <w:rFonts w:ascii="Arial" w:hAnsi="Arial" w:cs="Arial"/>
          <w:b/>
          <w:sz w:val="20"/>
          <w:szCs w:val="20"/>
        </w:rPr>
        <w:t>.</w:t>
      </w:r>
      <w:r w:rsidRPr="00985147">
        <w:rPr>
          <w:rFonts w:ascii="Arial" w:hAnsi="Arial" w:cs="Arial"/>
          <w:sz w:val="20"/>
          <w:szCs w:val="20"/>
        </w:rPr>
        <w:t xml:space="preserve"> Logistic Regression Modeling for each Co-morbid Condition. Model 1 for the Overall Population (N=92,586), Contrasts Migraine and Non-migraine groups Adjusting for Sociodemographics (Non-migraine is the Reference Group). Model 2 in the Migraine Sample (N=15,133) Looks at the Impact of Increasing MHD frequency (1-4, 5-9, 10-14, 15-20, ≥21 MHDs) Adjusting for Sociodemographics (1-4 MHD is the Reference Group). Model 3 in the Migraine Sample (N=15,133) looks at the impact of Headache Pain Intensity Ratings (Low, Moderate, Severe) Adjusting for Sociodemographics (Low Headache Pain Intensity is the Reference Group). Model 4 in the Migraine sample (N=15,133) Looks at the Combined Effect of MHD Frequency and Headache Pain Intensity Adjusting for Sociodemographics. Odds ratios and 95% Confidence Intervals are provided.</w:t>
      </w:r>
    </w:p>
    <w:p w14:paraId="4B2E7664" w14:textId="77777777" w:rsidR="00B148B9" w:rsidRPr="00985147" w:rsidRDefault="00B148B9" w:rsidP="00F8774F">
      <w:pPr>
        <w:spacing w:after="0" w:line="240" w:lineRule="auto"/>
        <w:ind w:right="-90"/>
        <w:rPr>
          <w:rFonts w:ascii="Arial" w:hAnsi="Arial" w:cs="Arial"/>
          <w:sz w:val="20"/>
          <w:szCs w:val="20"/>
        </w:rPr>
      </w:pPr>
      <w:r w:rsidRPr="00985147">
        <w:rPr>
          <w:rFonts w:ascii="Arial" w:hAnsi="Arial" w:cs="Arial"/>
          <w:sz w:val="20"/>
          <w:szCs w:val="20"/>
        </w:rPr>
        <w:br w:type="page"/>
      </w:r>
    </w:p>
    <w:tbl>
      <w:tblPr>
        <w:tblpPr w:leftFromText="180" w:rightFromText="180" w:horzAnchor="margin" w:tblpX="-188" w:tblpY="-225"/>
        <w:tblW w:w="14130" w:type="dxa"/>
        <w:tblLayout w:type="fixed"/>
        <w:tblLook w:val="04A0" w:firstRow="1" w:lastRow="0" w:firstColumn="1" w:lastColumn="0" w:noHBand="0" w:noVBand="1"/>
      </w:tblPr>
      <w:tblGrid>
        <w:gridCol w:w="2683"/>
        <w:gridCol w:w="1817"/>
        <w:gridCol w:w="1080"/>
        <w:gridCol w:w="1800"/>
        <w:gridCol w:w="1080"/>
        <w:gridCol w:w="1800"/>
        <w:gridCol w:w="1170"/>
        <w:gridCol w:w="1710"/>
        <w:gridCol w:w="990"/>
      </w:tblGrid>
      <w:tr w:rsidR="00B148B9" w:rsidRPr="00985147" w14:paraId="5E13822F" w14:textId="77777777" w:rsidTr="00F8774F">
        <w:trPr>
          <w:trHeight w:val="555"/>
        </w:trPr>
        <w:tc>
          <w:tcPr>
            <w:tcW w:w="2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80BBF6" w14:textId="7338A342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lastRenderedPageBreak/>
              <w:t>Additional Fil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6D13B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</w:t>
            </w:r>
          </w:p>
          <w:p w14:paraId="75B799D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  <w:p w14:paraId="1F95C644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rdiovascular</w:t>
            </w:r>
          </w:p>
        </w:tc>
        <w:tc>
          <w:tcPr>
            <w:tcW w:w="28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E3ED9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fr-FR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  <w:lang w:val="fr-FR"/>
              </w:rPr>
              <w:t xml:space="preserve">MAST </w:t>
            </w:r>
            <w:proofErr w:type="spellStart"/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  <w:lang w:val="fr-FR"/>
              </w:rPr>
              <w:t>Overall</w:t>
            </w:r>
            <w:proofErr w:type="spellEnd"/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  <w:lang w:val="fr-FR"/>
              </w:rPr>
              <w:t xml:space="preserve"> Population 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  <w:lang w:val="fr-FR"/>
              </w:rPr>
              <w:br/>
              <w:t>Migraine vs. Non-migraine Model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  <w:lang w:val="fr-FR"/>
              </w:rPr>
              <w:br/>
              <w:t>(N=92,586)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1F110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MHD Model </w:t>
            </w:r>
          </w:p>
          <w:p w14:paraId="20DDECF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D8F0C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Headache Pain Intensity Model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 (N=15,133)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9A312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ondents with Migraine</w:t>
            </w:r>
          </w:p>
          <w:p w14:paraId="1B5D636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HD + Headache Pain Intensity Model</w:t>
            </w:r>
          </w:p>
          <w:p w14:paraId="68BAB73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</w:tr>
      <w:tr w:rsidR="00B148B9" w:rsidRPr="00985147" w14:paraId="101DFAB6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7630A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ngina</w:t>
            </w:r>
            <w:r w:rsidRPr="00985147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 </w:t>
            </w:r>
          </w:p>
        </w:tc>
        <w:tc>
          <w:tcPr>
            <w:tcW w:w="1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360A0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2B9CA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6E63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5B144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253C5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88929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6CCBE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6378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</w:tr>
      <w:tr w:rsidR="00B148B9" w:rsidRPr="00985147" w14:paraId="4DFAC990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7CD7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Ag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8 -24)</w:t>
            </w:r>
          </w:p>
        </w:tc>
        <w:tc>
          <w:tcPr>
            <w:tcW w:w="1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0234A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AAF67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ECAA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70B60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03996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202DF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8FAC1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CA3FB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148B9" w:rsidRPr="00985147" w14:paraId="38860DD3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365B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25-34 </w:t>
            </w:r>
          </w:p>
        </w:tc>
        <w:tc>
          <w:tcPr>
            <w:tcW w:w="1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32E7F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15 (0.77, 1.73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FAB71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50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DDF1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38 (0.73, 2.61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736B7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31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EF6BD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31 (0.7, 2.48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099B7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4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9E9F3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34 (0.71, 2.5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FD40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371</w:t>
            </w:r>
          </w:p>
        </w:tc>
      </w:tr>
      <w:tr w:rsidR="00B148B9" w:rsidRPr="00985147" w14:paraId="55B38757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D261B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35-44 </w:t>
            </w:r>
          </w:p>
        </w:tc>
        <w:tc>
          <w:tcPr>
            <w:tcW w:w="1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3B941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31 (0.88, 1.9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AD8F6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19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4043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2.02 (1.09, 3.74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03887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2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9794E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9 (1.02, 3.53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37263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04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C2322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93 (1.04, 3.5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B972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038</w:t>
            </w:r>
          </w:p>
        </w:tc>
      </w:tr>
      <w:tr w:rsidR="00B148B9" w:rsidRPr="00985147" w14:paraId="3F08A02D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C0752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5-54</w:t>
            </w:r>
          </w:p>
        </w:tc>
        <w:tc>
          <w:tcPr>
            <w:tcW w:w="1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91B22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2.17 (1.47, 3.19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6C421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FF72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3.36 (1.84, 6.1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29264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AE317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3.17 (1.73, 5.81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AD24A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642D3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3.21 (1.75, 5.8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7EF0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63049071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5BBA2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55-64</w:t>
            </w:r>
          </w:p>
        </w:tc>
        <w:tc>
          <w:tcPr>
            <w:tcW w:w="1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2C152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3.26 (2.22, 4.78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34A18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5BDD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3.7 (1.99, 6.87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F1B0D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1ABF2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3.4 (1.83, 6.33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238C0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C02BC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3.54 (1.9, 6.5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D655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03AE7099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62BD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65</w:t>
            </w:r>
          </w:p>
        </w:tc>
        <w:tc>
          <w:tcPr>
            <w:tcW w:w="1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6CF3C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5.6 (3.81, 8.23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D1123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51B8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5.81 (3.08, 10.96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ECF4F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7D633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5.45 (2.89, 10.28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533DF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7E286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5.67 (3, 10.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06C7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6428E8CB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23CD3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1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84610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2.76 (2.5, 3.04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8B962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CF23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2.33 (1.92, 2.82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B53F2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45DD0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2.3 (1.9, 2.79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3DC93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5CEAC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2.35 (1.94, 2.8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74C5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26F2B7A8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79442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n-Hispanic</w:t>
            </w:r>
          </w:p>
        </w:tc>
        <w:tc>
          <w:tcPr>
            <w:tcW w:w="1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7F59A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3 (0.85, 1.2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9F45E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76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A119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7 (0.75, 1.51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91201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72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88537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1 (0.78, 1.56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F7D36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59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75ECF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8 (0.76, 1.5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06B5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667</w:t>
            </w:r>
          </w:p>
        </w:tc>
      </w:tr>
      <w:tr w:rsidR="00B148B9" w:rsidRPr="00985147" w14:paraId="1C7776FE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C73B5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aucasian</w:t>
            </w:r>
          </w:p>
        </w:tc>
        <w:tc>
          <w:tcPr>
            <w:tcW w:w="1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6FD22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8 (0.96, 1.23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DCFAA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19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7C6A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6 (0.68, 1.1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DC0E0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23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12A62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9 (0.7, 1.14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7C822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36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98F7A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8 (0.69, 1.1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2202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307</w:t>
            </w:r>
          </w:p>
        </w:tc>
      </w:tr>
      <w:tr w:rsidR="00B148B9" w:rsidRPr="00985147" w14:paraId="47BB8EC8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CC26B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rried</w:t>
            </w:r>
          </w:p>
        </w:tc>
        <w:tc>
          <w:tcPr>
            <w:tcW w:w="1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5B5C0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4 (0.94, 1.14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E6A4F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48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2FCC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5 (0.77, 1.18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B7695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65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50A6F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6 (0.78, 1.19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22175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73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E634A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5 (0.77, 1.1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DDE0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644</w:t>
            </w:r>
          </w:p>
        </w:tc>
      </w:tr>
      <w:tr w:rsidR="00B148B9" w:rsidRPr="00985147" w14:paraId="56F6A14C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15924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mployed</w:t>
            </w:r>
          </w:p>
        </w:tc>
        <w:tc>
          <w:tcPr>
            <w:tcW w:w="1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A55C5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68 (0.61, 0.7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D3900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8500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59 (0.48, 0.74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327CF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F230C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58 (0.47, 0.73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4642F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83130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6 (0.48, 0.7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E00E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62AC49CC" w14:textId="77777777" w:rsidTr="00F8774F">
        <w:trPr>
          <w:trHeight w:val="315"/>
        </w:trPr>
        <w:tc>
          <w:tcPr>
            <w:tcW w:w="2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6BD9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Household Incom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&lt;$25,000)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F45A0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2E379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16E05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AA211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C3FF8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2F33F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E9549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5FC24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</w:tr>
      <w:tr w:rsidR="00B148B9" w:rsidRPr="00985147" w14:paraId="197D0409" w14:textId="77777777" w:rsidTr="00F8774F">
        <w:trPr>
          <w:trHeight w:val="233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97FF9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25,000 to $49,999</w:t>
            </w:r>
          </w:p>
        </w:tc>
        <w:tc>
          <w:tcPr>
            <w:tcW w:w="1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3F2B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79 (0.67, 0.93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F3CB5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0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CDFE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4 (0.61, 1.16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B5D70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28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770B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4 (0.61, 1.15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7C5E1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26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32A65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6 (0.62, 1.1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245FD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340</w:t>
            </w:r>
          </w:p>
        </w:tc>
      </w:tr>
      <w:tr w:rsidR="00B148B9" w:rsidRPr="00985147" w14:paraId="185C5B24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093B3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50,000 to $74,999</w:t>
            </w:r>
          </w:p>
        </w:tc>
        <w:tc>
          <w:tcPr>
            <w:tcW w:w="1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F305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7 (0.59, 0.82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EE4C4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01A8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68 (0.48, 0.9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3585E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02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DD95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66 (0.47, 0.93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68895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1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69D68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69 (0.49, 0.9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57BF8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32</w:t>
            </w:r>
          </w:p>
        </w:tc>
      </w:tr>
      <w:tr w:rsidR="00B148B9" w:rsidRPr="00985147" w14:paraId="3BAA424E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1428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75,000 to $99,999</w:t>
            </w:r>
          </w:p>
        </w:tc>
        <w:tc>
          <w:tcPr>
            <w:tcW w:w="1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215B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64 (0.54, 0.76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075A0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4BA5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65 (0.45, 0.94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3E987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02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BF1D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63 (0.44, 0.91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2A5C9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1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2ED46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66 (0.46, 0.9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97ABE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30</w:t>
            </w:r>
          </w:p>
        </w:tc>
      </w:tr>
      <w:tr w:rsidR="00B148B9" w:rsidRPr="00985147" w14:paraId="2E525BB0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E77E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$100,000</w:t>
            </w:r>
          </w:p>
        </w:tc>
        <w:tc>
          <w:tcPr>
            <w:tcW w:w="1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B892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63 (0.53, 0.74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987C2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F8A6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5 (0.61, 1.2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CC9D8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35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337D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1 (0.58, 1.14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4285C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22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1400F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6 (0.61, 1.2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76A98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382</w:t>
            </w:r>
          </w:p>
        </w:tc>
      </w:tr>
      <w:tr w:rsidR="00B148B9" w:rsidRPr="00985147" w14:paraId="5C83B10E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438E5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graine Screen Positive</w:t>
            </w:r>
            <w:r w:rsidRPr="00985147" w:rsidDel="00E554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76761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795D7A">
              <w:rPr>
                <w:rFonts w:ascii="Arial" w:eastAsia="Times New Roman" w:hAnsi="Arial" w:cs="Arial"/>
                <w:bCs/>
                <w:sz w:val="20"/>
                <w:szCs w:val="20"/>
              </w:rPr>
              <w:t>2.64 (2.36, 2.9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5EB4E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795D7A">
              <w:rPr>
                <w:rFonts w:ascii="Arial" w:eastAsia="Times New Roman" w:hAnsi="Arial" w:cs="Arial"/>
                <w:bCs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0B481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96FF0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81111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3B2F0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145B09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52470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</w:p>
        </w:tc>
      </w:tr>
      <w:tr w:rsidR="00B148B9" w:rsidRPr="00985147" w14:paraId="125C1356" w14:textId="77777777" w:rsidTr="00F8774F">
        <w:trPr>
          <w:trHeight w:val="269"/>
        </w:trPr>
        <w:tc>
          <w:tcPr>
            <w:tcW w:w="2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C542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Monthly Headache Days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 to 4)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A555DB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DB656F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CF39F9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EFFFD0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35C03C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1C600B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9D39DA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C107FC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</w:tr>
      <w:tr w:rsidR="00B148B9" w:rsidRPr="00985147" w14:paraId="16765FCE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E73F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5 to 9 </w:t>
            </w:r>
          </w:p>
        </w:tc>
        <w:tc>
          <w:tcPr>
            <w:tcW w:w="1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41E54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C5490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24B5D5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795D7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63 (1.29, 2.06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609BF3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795D7A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4B8CFA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6C022C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9C4A65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795D7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59 (1.26, 2.0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DEDAA3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795D7A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60A79652" w14:textId="77777777" w:rsidTr="00F8774F">
        <w:trPr>
          <w:trHeight w:val="440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62B5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0 to 14</w:t>
            </w:r>
          </w:p>
        </w:tc>
        <w:tc>
          <w:tcPr>
            <w:tcW w:w="1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989B6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4F48A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C641C6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795D7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71 (1.24, 2.36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D63BA5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795D7A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B064E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D9E41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DCD4C4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  <w:r w:rsidRPr="00795D7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65 (1.19, 2.2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DB4309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795D7A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03</w:t>
            </w:r>
          </w:p>
        </w:tc>
      </w:tr>
      <w:tr w:rsidR="00B148B9" w:rsidRPr="00985147" w14:paraId="09EDC5B6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EB0EB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5 to 20</w:t>
            </w:r>
          </w:p>
        </w:tc>
        <w:tc>
          <w:tcPr>
            <w:tcW w:w="1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5D4C7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0B2FB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2F151C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795D7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2.26 (1.63, 3.1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49A96B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795D7A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523F8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1C07B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F201EF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795D7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2.16 (1.55, 3.0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40D9BC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795D7A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268164DB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68461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21</w:t>
            </w:r>
          </w:p>
        </w:tc>
        <w:tc>
          <w:tcPr>
            <w:tcW w:w="1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125A0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D414B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DEC6BE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FF0000"/>
                <w:sz w:val="20"/>
                <w:szCs w:val="20"/>
              </w:rPr>
            </w:pPr>
            <w:r w:rsidRPr="00795D7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78 (1.22, 2.61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7B4177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FF0000"/>
                <w:sz w:val="20"/>
                <w:szCs w:val="20"/>
              </w:rPr>
            </w:pPr>
            <w:r w:rsidRPr="00795D7A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0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B2EEC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3F285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FF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CBA98B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795D7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7 (1.16, 2.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33E914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795D7A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06</w:t>
            </w:r>
          </w:p>
        </w:tc>
      </w:tr>
      <w:tr w:rsidR="00B148B9" w:rsidRPr="00985147" w14:paraId="24E379EB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6EF1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Headache Pain Intensity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low pain, 1 to 3)</w:t>
            </w:r>
          </w:p>
        </w:tc>
        <w:tc>
          <w:tcPr>
            <w:tcW w:w="1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E19EC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535CC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D9C64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FF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57487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FF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454D5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7378A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FF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FA5989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49C3A6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</w:p>
        </w:tc>
      </w:tr>
      <w:tr w:rsidR="00B148B9" w:rsidRPr="00985147" w14:paraId="5A32B54A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C8F234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oderate Pain, 4 to 6 </w:t>
            </w:r>
          </w:p>
        </w:tc>
        <w:tc>
          <w:tcPr>
            <w:tcW w:w="1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0099D2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19DA77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DEE483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FF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F17B44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FF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1294FB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795D7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8 (0.5, 1.26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EA1A48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FF0000"/>
                <w:sz w:val="20"/>
                <w:szCs w:val="20"/>
              </w:rPr>
            </w:pPr>
            <w:r w:rsidRPr="00795D7A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33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FF165D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795D7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76 (0.48, 1.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09ACB0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795D7A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242</w:t>
            </w:r>
          </w:p>
        </w:tc>
      </w:tr>
      <w:tr w:rsidR="00B148B9" w:rsidRPr="00985147" w14:paraId="0043E229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61B5D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vere Pain, 7 to 10</w:t>
            </w:r>
          </w:p>
        </w:tc>
        <w:tc>
          <w:tcPr>
            <w:tcW w:w="1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89F0C4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E66C1D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CE775F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FF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C61B07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FF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07B921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795D7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21 (0.78, 1.89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55FBCF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FF0000"/>
                <w:sz w:val="20"/>
                <w:szCs w:val="20"/>
              </w:rPr>
            </w:pPr>
            <w:r w:rsidRPr="00795D7A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39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A9FF5B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795D7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08 (0.69, 1.6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B600A7" w14:textId="77777777" w:rsidR="00B148B9" w:rsidRPr="00795D7A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795D7A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727</w:t>
            </w:r>
          </w:p>
        </w:tc>
      </w:tr>
    </w:tbl>
    <w:p w14:paraId="4747EA0E" w14:textId="77777777" w:rsidR="00B148B9" w:rsidRDefault="00B148B9" w:rsidP="00F8774F">
      <w:pPr>
        <w:spacing w:after="0" w:line="240" w:lineRule="auto"/>
        <w:ind w:right="-90"/>
      </w:pPr>
      <w:r>
        <w:br w:type="page"/>
      </w:r>
    </w:p>
    <w:tbl>
      <w:tblPr>
        <w:tblW w:w="1395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683"/>
        <w:gridCol w:w="1997"/>
        <w:gridCol w:w="1170"/>
        <w:gridCol w:w="1710"/>
        <w:gridCol w:w="990"/>
        <w:gridCol w:w="1710"/>
        <w:gridCol w:w="900"/>
        <w:gridCol w:w="1710"/>
        <w:gridCol w:w="1080"/>
      </w:tblGrid>
      <w:tr w:rsidR="00B148B9" w:rsidRPr="00985147" w14:paraId="6DF3940C" w14:textId="77777777" w:rsidTr="00F8774F">
        <w:trPr>
          <w:trHeight w:val="555"/>
        </w:trPr>
        <w:tc>
          <w:tcPr>
            <w:tcW w:w="2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EAE68B" w14:textId="3D02E5C5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lastRenderedPageBreak/>
              <w:t>Additional File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6D13B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B</w:t>
            </w:r>
          </w:p>
          <w:p w14:paraId="4A9B20F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  <w:p w14:paraId="3C4D501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ardiovascular</w:t>
            </w:r>
          </w:p>
        </w:tc>
        <w:tc>
          <w:tcPr>
            <w:tcW w:w="31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07704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AST Overall Population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br/>
              <w:t>(N=92,586)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6C3F4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MHD Model </w:t>
            </w:r>
          </w:p>
          <w:p w14:paraId="50C4194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0B73A5" w14:textId="77777777" w:rsidR="00B148B9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Headache Pain Intensity Model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 (N=15,133)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603E2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ST Respondents with Migraine</w:t>
            </w:r>
          </w:p>
          <w:p w14:paraId="4F3D6DB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HD + Headache Pain Intensity Model</w:t>
            </w:r>
          </w:p>
          <w:p w14:paraId="02A779A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</w:tr>
      <w:tr w:rsidR="00B148B9" w:rsidRPr="00985147" w14:paraId="478FFDB5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83850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eripheral Artery Disease</w:t>
            </w:r>
          </w:p>
        </w:tc>
        <w:tc>
          <w:tcPr>
            <w:tcW w:w="1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9320E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62231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84B9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A9E3A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90910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17CAC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CBE27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C518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</w:tr>
      <w:tr w:rsidR="00B148B9" w:rsidRPr="00985147" w14:paraId="42391507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4F0E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Ag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8 -24)</w:t>
            </w:r>
          </w:p>
        </w:tc>
        <w:tc>
          <w:tcPr>
            <w:tcW w:w="1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ABA3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E5AF6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71F2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C38E2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31970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CDE1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61B2D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68D5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148B9" w:rsidRPr="00985147" w14:paraId="74E4BFFC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87FE4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25-34 </w:t>
            </w:r>
          </w:p>
        </w:tc>
        <w:tc>
          <w:tcPr>
            <w:tcW w:w="1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F193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2.12 (1.21, 3.71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F6D5C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0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31C3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68 (0.82, 3.4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0F22C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158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7201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62 (0.78, 3.3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56D15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19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AAFA2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63 (0.79, 3.37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4AD54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182</w:t>
            </w:r>
          </w:p>
        </w:tc>
      </w:tr>
      <w:tr w:rsidR="00B148B9" w:rsidRPr="00985147" w14:paraId="0982A8F5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61392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35-44 </w:t>
            </w:r>
          </w:p>
        </w:tc>
        <w:tc>
          <w:tcPr>
            <w:tcW w:w="1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9869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93 (1.1, 3.39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BDB57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2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8335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72 (0.84, 3.5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06233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14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0C41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63 (0.79, 3.37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EEEC5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18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EE860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66 (0.8, 3.42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977C2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172</w:t>
            </w:r>
          </w:p>
        </w:tc>
      </w:tr>
      <w:tr w:rsidR="00B148B9" w:rsidRPr="00985147" w14:paraId="734F1F8B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868E3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5-54</w:t>
            </w:r>
          </w:p>
        </w:tc>
        <w:tc>
          <w:tcPr>
            <w:tcW w:w="1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CBAE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2.43 (1.4, 4.23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9B4C9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0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635C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2.43 (1.19, 4.9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DA66A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1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1714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2.29 (1.12, 4.66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82C13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2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3B962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2.33 (1.14, 4.74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FC261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20</w:t>
            </w:r>
          </w:p>
        </w:tc>
      </w:tr>
      <w:tr w:rsidR="00B148B9" w:rsidRPr="00985147" w14:paraId="34E36AD7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9FEBF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55-64</w:t>
            </w:r>
          </w:p>
        </w:tc>
        <w:tc>
          <w:tcPr>
            <w:tcW w:w="1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ECAE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3.65 (2.11, 6.33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2B519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50A5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2.49 (1.19, 5.2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CB277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1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4E08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2.36 (1.13, 4.9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17A4F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2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1F86F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2.42 (1.16, 5.08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89B4A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19</w:t>
            </w:r>
          </w:p>
        </w:tc>
      </w:tr>
      <w:tr w:rsidR="00B148B9" w:rsidRPr="00985147" w14:paraId="0ABAEEE4" w14:textId="77777777" w:rsidTr="00F8774F">
        <w:trPr>
          <w:trHeight w:val="12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6989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65</w:t>
            </w:r>
          </w:p>
        </w:tc>
        <w:tc>
          <w:tcPr>
            <w:tcW w:w="1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8B49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5.85 (3.37, 10.15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54051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49BE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4.54 (2.13, 9.6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ED9E2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8D85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4.38 (2.06, 9.3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EF846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B7294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4.49 (2.11, 9.57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B6612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01024CCA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B57C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1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2400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2.05 (1.8, 2.33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305B1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33A8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2.12 (1.65, 2.7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89173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CB8C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2.17 (1.69, 2.7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5A7B2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3413A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2.18 (1.7, 2.8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E2271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6FB11E3B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8941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n-Hispanic</w:t>
            </w:r>
          </w:p>
        </w:tc>
        <w:tc>
          <w:tcPr>
            <w:tcW w:w="1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6CEE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8 (0.76, 1.26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1BC22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86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4AE1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4 (0.62, 1.4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C739E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76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4BDB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7 (0.64, 1.47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EEDFC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88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0CE93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6 (0.64, 1.47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5C5EE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867</w:t>
            </w:r>
          </w:p>
        </w:tc>
      </w:tr>
      <w:tr w:rsidR="00B148B9" w:rsidRPr="00985147" w14:paraId="35AF69E7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1A043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aucasian</w:t>
            </w:r>
          </w:p>
        </w:tc>
        <w:tc>
          <w:tcPr>
            <w:tcW w:w="1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E1AA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17 (0.98, 1.38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E183A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07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4C21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2 (0.67, 1.2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15BE3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60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F657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5 (0.7, 1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53D75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76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78703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4 (0.69, 1.29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76628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717</w:t>
            </w:r>
          </w:p>
        </w:tc>
      </w:tr>
      <w:tr w:rsidR="00B148B9" w:rsidRPr="00985147" w14:paraId="603B5255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EA2FB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rried</w:t>
            </w:r>
          </w:p>
        </w:tc>
        <w:tc>
          <w:tcPr>
            <w:tcW w:w="1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F30E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6 (0.84, 1.1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42FC5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59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7257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0.76, 1.3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C619B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998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5F54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0.76, 1.3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3040D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99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348F4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9 (0.75, 1.31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6AB8A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965</w:t>
            </w:r>
          </w:p>
        </w:tc>
      </w:tr>
      <w:tr w:rsidR="00B148B9" w:rsidRPr="00985147" w14:paraId="7275FF22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27B64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mployed</w:t>
            </w:r>
          </w:p>
        </w:tc>
        <w:tc>
          <w:tcPr>
            <w:tcW w:w="1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4967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68 (0.59, 0.79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9D966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0676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76 (0.57, 1.0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AACC4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07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BAA1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76 (0.57, 1.0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6A111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07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1DC70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77 (0.57, 1.03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68B85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075</w:t>
            </w:r>
          </w:p>
        </w:tc>
      </w:tr>
      <w:tr w:rsidR="00B148B9" w:rsidRPr="00985147" w14:paraId="75E8DC72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9A766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Household Incom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&lt;$25,000)</w:t>
            </w:r>
          </w:p>
        </w:tc>
        <w:tc>
          <w:tcPr>
            <w:tcW w:w="1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7CB3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AB208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B629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D2E1C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C405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AE556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0E2E3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0F2AC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148B9" w:rsidRPr="00985147" w14:paraId="3A9C00E3" w14:textId="77777777" w:rsidTr="00F8774F">
        <w:trPr>
          <w:trHeight w:val="296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5DFE8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25,000 to $49,999</w:t>
            </w:r>
          </w:p>
        </w:tc>
        <w:tc>
          <w:tcPr>
            <w:tcW w:w="1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B018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7 (0.7, 1.08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76422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20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4BAA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79 (0.53, 1.1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09913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25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541D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 (0.54, 1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8D061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28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307B5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 (0.54, 1.2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F8E5F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288</w:t>
            </w:r>
          </w:p>
        </w:tc>
      </w:tr>
      <w:tr w:rsidR="00B148B9" w:rsidRPr="00985147" w14:paraId="628D7718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AE68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50,000 to $74,999</w:t>
            </w:r>
          </w:p>
        </w:tc>
        <w:tc>
          <w:tcPr>
            <w:tcW w:w="1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B59C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64 (0.51, 0.8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402E1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4F96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54 (0.35, 0.8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51B8F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0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31CAE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55 (0.35, 0.8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42AED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08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3AC96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55 (0.35, 0.86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E011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09</w:t>
            </w:r>
          </w:p>
        </w:tc>
      </w:tr>
      <w:tr w:rsidR="00B148B9" w:rsidRPr="00985147" w14:paraId="2F367CC1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ED173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75,000 to $99,999</w:t>
            </w:r>
          </w:p>
        </w:tc>
        <w:tc>
          <w:tcPr>
            <w:tcW w:w="1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611A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57 (0.45, 0.73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F0FF1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664F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5 (0.31, 0.8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0BBCE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0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5AE91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5 (0.31, 0.8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AC463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0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0E440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51 (0.31, 0.83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4CC8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06</w:t>
            </w:r>
          </w:p>
        </w:tc>
      </w:tr>
      <w:tr w:rsidR="00B148B9" w:rsidRPr="00985147" w14:paraId="329D9766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CD6BF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$100,000</w:t>
            </w:r>
          </w:p>
        </w:tc>
        <w:tc>
          <w:tcPr>
            <w:tcW w:w="1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7470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68 (0.54, 0.84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5D027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4026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79 (0.52, 1.2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4D9A6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28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28A7C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 (0.52, 1.2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BA232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31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E3C4D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1 (0.52, 1.24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464D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323</w:t>
            </w:r>
          </w:p>
        </w:tc>
      </w:tr>
      <w:tr w:rsidR="00B148B9" w:rsidRPr="00985147" w14:paraId="1D084926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5F13B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graine Screen Positive</w:t>
            </w:r>
            <w:r w:rsidRPr="00985147" w:rsidDel="00E554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441B8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807794">
              <w:rPr>
                <w:rFonts w:ascii="Arial" w:eastAsia="Times New Roman" w:hAnsi="Arial" w:cs="Arial"/>
                <w:bCs/>
                <w:sz w:val="20"/>
                <w:szCs w:val="20"/>
              </w:rPr>
              <w:t>2.69 (2.32, 3.13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1A0F27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  <w:r w:rsidRPr="00807794">
              <w:rPr>
                <w:rFonts w:ascii="Arial" w:eastAsia="Times New Roman" w:hAnsi="Arial" w:cs="Arial"/>
                <w:bCs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426CE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118C4C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002D3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B90981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AE8430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1F59D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</w:p>
        </w:tc>
      </w:tr>
      <w:tr w:rsidR="00B148B9" w:rsidRPr="00985147" w14:paraId="75891C2F" w14:textId="77777777" w:rsidTr="00F8774F">
        <w:trPr>
          <w:trHeight w:val="314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B0AB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Monthly Headache Days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 to 4)</w:t>
            </w:r>
          </w:p>
        </w:tc>
        <w:tc>
          <w:tcPr>
            <w:tcW w:w="1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745D5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EC210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37B6CE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6CD240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CAE427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9F6C3B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07F8E5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E40B10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</w:tr>
      <w:tr w:rsidR="00B148B9" w:rsidRPr="00985147" w14:paraId="6C6ECAAD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B30D3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5 to 9 </w:t>
            </w:r>
          </w:p>
        </w:tc>
        <w:tc>
          <w:tcPr>
            <w:tcW w:w="1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CDFA6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CCAB5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F94EB5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807794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45 (1.08, 1.9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4D3E24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807794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1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558A06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9CE2B2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B198B5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807794">
              <w:rPr>
                <w:rFonts w:ascii="Arial" w:hAnsi="Arial" w:cs="Arial"/>
                <w:bCs/>
                <w:color w:val="000000"/>
                <w:sz w:val="20"/>
                <w:szCs w:val="20"/>
              </w:rPr>
              <w:t>1.38 (1.03, 1.8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3C53FB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807794">
              <w:rPr>
                <w:rFonts w:ascii="Arial" w:hAnsi="Arial" w:cs="Arial"/>
                <w:bCs/>
                <w:color w:val="010205"/>
                <w:sz w:val="20"/>
                <w:szCs w:val="20"/>
              </w:rPr>
              <w:t>0.032</w:t>
            </w:r>
          </w:p>
        </w:tc>
      </w:tr>
      <w:tr w:rsidR="00B148B9" w:rsidRPr="00985147" w14:paraId="3493FAA4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250D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0 to 14</w:t>
            </w:r>
          </w:p>
        </w:tc>
        <w:tc>
          <w:tcPr>
            <w:tcW w:w="1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4745D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10468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02BD7B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807794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17 (0.74, 1.8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2BFE43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807794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5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C6345E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3E6DE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4CC1FE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807794">
              <w:rPr>
                <w:rFonts w:ascii="Arial" w:hAnsi="Arial" w:cs="Arial"/>
                <w:bCs/>
                <w:color w:val="000000"/>
                <w:sz w:val="20"/>
                <w:szCs w:val="20"/>
              </w:rPr>
              <w:t>1.11 (0.71, 1.7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BB03F7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807794">
              <w:rPr>
                <w:rFonts w:ascii="Arial" w:hAnsi="Arial" w:cs="Arial"/>
                <w:bCs/>
                <w:color w:val="010205"/>
                <w:sz w:val="20"/>
                <w:szCs w:val="20"/>
              </w:rPr>
              <w:t>0.645</w:t>
            </w:r>
          </w:p>
        </w:tc>
      </w:tr>
      <w:tr w:rsidR="00B148B9" w:rsidRPr="00985147" w14:paraId="5A685A37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32C3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5 to 20</w:t>
            </w:r>
          </w:p>
        </w:tc>
        <w:tc>
          <w:tcPr>
            <w:tcW w:w="1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4DEA7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E72E0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A9DCC8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807794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07 (0.62, 1.8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87C397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807794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80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675703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20227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9979DE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807794">
              <w:rPr>
                <w:rFonts w:ascii="Arial" w:hAnsi="Arial" w:cs="Arial"/>
                <w:bCs/>
                <w:color w:val="000000"/>
                <w:sz w:val="20"/>
                <w:szCs w:val="20"/>
              </w:rPr>
              <w:t>1.01 (0.59, 1.74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E52278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807794">
              <w:rPr>
                <w:rFonts w:ascii="Arial" w:hAnsi="Arial" w:cs="Arial"/>
                <w:bCs/>
                <w:color w:val="010205"/>
                <w:sz w:val="20"/>
                <w:szCs w:val="20"/>
              </w:rPr>
              <w:t>0.973</w:t>
            </w:r>
          </w:p>
        </w:tc>
      </w:tr>
      <w:tr w:rsidR="00B148B9" w:rsidRPr="00985147" w14:paraId="26AB95AB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9DD4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21</w:t>
            </w:r>
          </w:p>
        </w:tc>
        <w:tc>
          <w:tcPr>
            <w:tcW w:w="1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BAD56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5987C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7712A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807794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26 (0.73, 2.1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D20DD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FF0000"/>
                <w:sz w:val="20"/>
                <w:szCs w:val="20"/>
              </w:rPr>
            </w:pPr>
            <w:r w:rsidRPr="00807794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4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2987F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FF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134A6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4DAF74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807794">
              <w:rPr>
                <w:rFonts w:ascii="Arial" w:hAnsi="Arial" w:cs="Arial"/>
                <w:bCs/>
                <w:color w:val="000000"/>
                <w:sz w:val="20"/>
                <w:szCs w:val="20"/>
              </w:rPr>
              <w:t>1.19 (0.69, 2.06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50C53E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807794">
              <w:rPr>
                <w:rFonts w:ascii="Arial" w:hAnsi="Arial" w:cs="Arial"/>
                <w:bCs/>
                <w:color w:val="010205"/>
                <w:sz w:val="20"/>
                <w:szCs w:val="20"/>
              </w:rPr>
              <w:t>0.522</w:t>
            </w:r>
          </w:p>
        </w:tc>
      </w:tr>
      <w:tr w:rsidR="00B148B9" w:rsidRPr="00985147" w14:paraId="08DE4D47" w14:textId="77777777" w:rsidTr="00F8774F">
        <w:trPr>
          <w:trHeight w:val="315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9992A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Headache 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ain Intensity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low pain, 1 to 3)</w:t>
            </w:r>
          </w:p>
        </w:tc>
        <w:tc>
          <w:tcPr>
            <w:tcW w:w="1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5A424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6E8A6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7ED89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09AAF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FF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FACCFD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FF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970691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E39782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381DDC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</w:tr>
      <w:tr w:rsidR="00B148B9" w:rsidRPr="00985147" w14:paraId="48AB08B6" w14:textId="77777777" w:rsidTr="00F8774F">
        <w:trPr>
          <w:trHeight w:val="314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753CA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oderate Pain, 4 to 6 </w:t>
            </w:r>
          </w:p>
        </w:tc>
        <w:tc>
          <w:tcPr>
            <w:tcW w:w="1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652A8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DF4E9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96E7B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02460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00397D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807794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2.35 (0.95, 5.8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AA363F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807794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6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EFCD74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807794">
              <w:rPr>
                <w:rFonts w:ascii="Arial" w:hAnsi="Arial" w:cs="Arial"/>
                <w:bCs/>
                <w:color w:val="000000"/>
                <w:sz w:val="20"/>
                <w:szCs w:val="20"/>
              </w:rPr>
              <w:t>2.3 (0.92, 5.7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A9A851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807794">
              <w:rPr>
                <w:rFonts w:ascii="Arial" w:hAnsi="Arial" w:cs="Arial"/>
                <w:bCs/>
                <w:color w:val="010205"/>
                <w:sz w:val="20"/>
                <w:szCs w:val="20"/>
              </w:rPr>
              <w:t>0.073</w:t>
            </w:r>
          </w:p>
        </w:tc>
      </w:tr>
      <w:tr w:rsidR="00B148B9" w:rsidRPr="00985147" w14:paraId="10C840EB" w14:textId="77777777" w:rsidTr="00F8774F">
        <w:trPr>
          <w:trHeight w:val="260"/>
        </w:trPr>
        <w:tc>
          <w:tcPr>
            <w:tcW w:w="26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7A0D6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vere Pain, 7 to 10</w:t>
            </w:r>
          </w:p>
        </w:tc>
        <w:tc>
          <w:tcPr>
            <w:tcW w:w="1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61EA3C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63DF41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78AA31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25CABB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DF32DD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807794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3.14 (1.28, 7.7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AF1457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807794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1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AC0F17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807794">
              <w:rPr>
                <w:rFonts w:ascii="Arial" w:hAnsi="Arial" w:cs="Arial"/>
                <w:bCs/>
                <w:color w:val="000000"/>
                <w:sz w:val="20"/>
                <w:szCs w:val="20"/>
              </w:rPr>
              <w:t>2.99 (1.22, 7.3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CBDC1D" w14:textId="77777777" w:rsidR="00B148B9" w:rsidRPr="00807794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807794">
              <w:rPr>
                <w:rFonts w:ascii="Arial" w:hAnsi="Arial" w:cs="Arial"/>
                <w:bCs/>
                <w:color w:val="010205"/>
                <w:sz w:val="20"/>
                <w:szCs w:val="20"/>
              </w:rPr>
              <w:t>0.017</w:t>
            </w:r>
          </w:p>
        </w:tc>
      </w:tr>
    </w:tbl>
    <w:p w14:paraId="2B586F7A" w14:textId="2054C970" w:rsidR="00F8774F" w:rsidRDefault="00F8774F" w:rsidP="00F8774F">
      <w:pPr>
        <w:spacing w:after="0" w:line="240" w:lineRule="auto"/>
        <w:ind w:right="-90"/>
      </w:pPr>
    </w:p>
    <w:p w14:paraId="5AC312A4" w14:textId="77777777" w:rsidR="00F8774F" w:rsidRDefault="00F8774F">
      <w:r>
        <w:br w:type="page"/>
      </w:r>
    </w:p>
    <w:p w14:paraId="6D6F3EED" w14:textId="4C611EE0" w:rsidR="00B148B9" w:rsidRDefault="00B148B9" w:rsidP="00F8774F"/>
    <w:tbl>
      <w:tblPr>
        <w:tblpPr w:leftFromText="180" w:rightFromText="180" w:horzAnchor="margin" w:tblpXSpec="center" w:tblpY="-992"/>
        <w:tblW w:w="14310" w:type="dxa"/>
        <w:tblLayout w:type="fixed"/>
        <w:tblLook w:val="04A0" w:firstRow="1" w:lastRow="0" w:firstColumn="1" w:lastColumn="0" w:noHBand="0" w:noVBand="1"/>
      </w:tblPr>
      <w:tblGrid>
        <w:gridCol w:w="2065"/>
        <w:gridCol w:w="2165"/>
        <w:gridCol w:w="1075"/>
        <w:gridCol w:w="1985"/>
        <w:gridCol w:w="990"/>
        <w:gridCol w:w="1980"/>
        <w:gridCol w:w="990"/>
        <w:gridCol w:w="2070"/>
        <w:gridCol w:w="990"/>
      </w:tblGrid>
      <w:tr w:rsidR="00B148B9" w:rsidRPr="00985147" w14:paraId="63000D6E" w14:textId="77777777" w:rsidTr="00F8774F">
        <w:trPr>
          <w:trHeight w:val="555"/>
        </w:trPr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CDF5D8" w14:textId="2ABAC2E4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lastRenderedPageBreak/>
              <w:t>Additional File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6D13B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</w:t>
            </w:r>
          </w:p>
          <w:p w14:paraId="7B5D411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  <w:p w14:paraId="43974FE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ardiovascular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E1E3A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AST Overall Population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br/>
              <w:t>(N=92,586)</w:t>
            </w:r>
          </w:p>
        </w:tc>
        <w:tc>
          <w:tcPr>
            <w:tcW w:w="2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E866F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MHD Model </w:t>
            </w:r>
          </w:p>
          <w:p w14:paraId="20C3335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95D5D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Headache Pain Intensity Model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 (N=15,133)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388FC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ondents with Migraine</w:t>
            </w:r>
          </w:p>
          <w:p w14:paraId="1AF007C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HD + Headache Pain Intensity Model</w:t>
            </w:r>
          </w:p>
          <w:p w14:paraId="0567324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</w:tr>
      <w:tr w:rsidR="00B148B9" w:rsidRPr="00985147" w14:paraId="4A6D4BA4" w14:textId="77777777" w:rsidTr="00F8774F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100DA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yocardial infarction</w:t>
            </w:r>
          </w:p>
        </w:tc>
        <w:tc>
          <w:tcPr>
            <w:tcW w:w="2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E9821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30507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BFA9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18408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70493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B4C7F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67856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4946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</w:tr>
      <w:tr w:rsidR="00B148B9" w:rsidRPr="00985147" w14:paraId="6FEEA5D5" w14:textId="77777777" w:rsidTr="00F8774F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BBCD3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Ag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8 -24)</w:t>
            </w:r>
          </w:p>
        </w:tc>
        <w:tc>
          <w:tcPr>
            <w:tcW w:w="2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7DA3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CB81F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4CE1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A35CF1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14471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1B9A6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F959F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BC8AF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B148B9" w:rsidRPr="00985147" w14:paraId="61E65BEC" w14:textId="77777777" w:rsidTr="00F8774F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CC86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25-34 </w:t>
            </w:r>
          </w:p>
        </w:tc>
        <w:tc>
          <w:tcPr>
            <w:tcW w:w="2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1D4B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 (0.39, 1.62)</w:t>
            </w: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CB3A0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527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D7FC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.98 (0.38, 23.1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9AA97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29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4F7D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.86 (0.37, 22.2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853F1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315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D10CC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.9 (0.37, 22.5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E3D81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309</w:t>
            </w:r>
          </w:p>
        </w:tc>
      </w:tr>
      <w:tr w:rsidR="00B148B9" w:rsidRPr="00985147" w14:paraId="6C585723" w14:textId="77777777" w:rsidTr="00F8774F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15DF3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35-44 </w:t>
            </w:r>
          </w:p>
        </w:tc>
        <w:tc>
          <w:tcPr>
            <w:tcW w:w="2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E1EB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81 (0.94, 3.51)</w:t>
            </w: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CD8B2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077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133C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8.77 (1.19, 64.5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0D6CB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3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033C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8.31 (1.13, 61.1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9FDD1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38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F0CBB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8.5 (1.15, 62.5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C3EC9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36</w:t>
            </w:r>
          </w:p>
        </w:tc>
      </w:tr>
      <w:tr w:rsidR="00B148B9" w:rsidRPr="00985147" w14:paraId="26A3214E" w14:textId="77777777" w:rsidTr="00F8774F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3C45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5-54</w:t>
            </w:r>
          </w:p>
        </w:tc>
        <w:tc>
          <w:tcPr>
            <w:tcW w:w="2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0035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3.13 (1.65, 5.95)</w:t>
            </w: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6DE4B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D44B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1.07 (1.51, 8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70CA7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1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4D9E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0.48 (1.43, 76.6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F7569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21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C2C8F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0.73 (1.47, 78.5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A5405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19</w:t>
            </w:r>
          </w:p>
        </w:tc>
      </w:tr>
      <w:tr w:rsidR="00B148B9" w:rsidRPr="00985147" w14:paraId="410E15AE" w14:textId="77777777" w:rsidTr="00F8774F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167E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55-64</w:t>
            </w:r>
          </w:p>
        </w:tc>
        <w:tc>
          <w:tcPr>
            <w:tcW w:w="2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CF0F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6.09 (3.23, 11.5)</w:t>
            </w: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F46BC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862E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22.51 (3.08, 164.3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57F4A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0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109A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20.88 (2.86, 152.5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EB14F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03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91344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21.87 (2.99, 159.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8E959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02</w:t>
            </w:r>
          </w:p>
        </w:tc>
      </w:tr>
      <w:tr w:rsidR="00B148B9" w:rsidRPr="00985147" w14:paraId="703C22FD" w14:textId="77777777" w:rsidTr="00F8774F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27ACB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65</w:t>
            </w:r>
          </w:p>
        </w:tc>
        <w:tc>
          <w:tcPr>
            <w:tcW w:w="2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D9BA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2.17 (6.45, 22.96)</w:t>
            </w: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18602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EA5B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31.89 (4.32, 235.5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994C7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7D81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30.1 (4.07, 222.4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C98FD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9F3E3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31.32 (4.24, 231.3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23608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01</w:t>
            </w:r>
          </w:p>
        </w:tc>
      </w:tr>
      <w:tr w:rsidR="00B148B9" w:rsidRPr="00985147" w14:paraId="2E18807A" w14:textId="77777777" w:rsidTr="00F8774F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74A55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2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B739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3.76 (3.33, 4.24)</w:t>
            </w: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DF854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A0CE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3.68 (2.77, 4.8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9EC93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A638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3.62 (2.73, 4.8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E9FBE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70B08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3.71 (2.79, 4.9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319B1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5C117575" w14:textId="77777777" w:rsidTr="00F8774F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5932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n-Hispanic</w:t>
            </w:r>
          </w:p>
        </w:tc>
        <w:tc>
          <w:tcPr>
            <w:tcW w:w="2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BEA6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16 (0.9, 1.5)</w:t>
            </w: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8D6A1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256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B859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58 (0.82, 3.0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B0C32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17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B8C1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6 (0.84, 3.0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79BE1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153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7E8EF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59 (0.83, 3.0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3F50F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163</w:t>
            </w:r>
          </w:p>
        </w:tc>
      </w:tr>
      <w:tr w:rsidR="00B148B9" w:rsidRPr="00985147" w14:paraId="190A0D3C" w14:textId="77777777" w:rsidTr="00F8774F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3FB06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aucasian</w:t>
            </w:r>
          </w:p>
        </w:tc>
        <w:tc>
          <w:tcPr>
            <w:tcW w:w="2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1CFC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18 (1.02, 1.38)</w:t>
            </w: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9CBA6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3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86C7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1 (0.56, 1.1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560A0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27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B0DC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3 (0.57, 1.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DD3CE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316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77269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2 (0.56, 1.1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0F53A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302</w:t>
            </w:r>
          </w:p>
        </w:tc>
      </w:tr>
      <w:tr w:rsidR="00B148B9" w:rsidRPr="00985147" w14:paraId="715CD7A2" w14:textId="77777777" w:rsidTr="00F8774F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A742A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rried</w:t>
            </w:r>
          </w:p>
        </w:tc>
        <w:tc>
          <w:tcPr>
            <w:tcW w:w="2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7400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3 (0.93, 1.16)</w:t>
            </w: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A0456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545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359D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17 (0.84, 1.6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E9286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35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0A95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18 (0.85, 1.6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2DADA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325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6C805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17 (0.84, 1.6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856AB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356</w:t>
            </w:r>
          </w:p>
        </w:tc>
      </w:tr>
      <w:tr w:rsidR="00B148B9" w:rsidRPr="00985147" w14:paraId="10EEA3D1" w14:textId="77777777" w:rsidTr="00F8774F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94F2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mployed</w:t>
            </w:r>
          </w:p>
        </w:tc>
        <w:tc>
          <w:tcPr>
            <w:tcW w:w="2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F256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68 (0.61, 0.77)</w:t>
            </w: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7B834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88CD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58 (0.42, 0.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EF0D1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5D2B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58 (0.42, 0.8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00B80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9FC0D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59 (0.42, 0.8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B53CE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01</w:t>
            </w:r>
          </w:p>
        </w:tc>
      </w:tr>
      <w:tr w:rsidR="00B148B9" w:rsidRPr="00985147" w14:paraId="3101F548" w14:textId="77777777" w:rsidTr="00F8774F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F555B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Household Incom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&lt;$25,000)</w:t>
            </w:r>
          </w:p>
        </w:tc>
        <w:tc>
          <w:tcPr>
            <w:tcW w:w="2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A420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D3C25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3352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AA35A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98C3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E491B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B7DA4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3C93E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148B9" w:rsidRPr="00985147" w14:paraId="7C736F44" w14:textId="77777777" w:rsidTr="00F8774F">
        <w:trPr>
          <w:trHeight w:val="296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2B9D21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25,000 to $49,999</w:t>
            </w:r>
          </w:p>
        </w:tc>
        <w:tc>
          <w:tcPr>
            <w:tcW w:w="2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7C9E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8 (0.73, 1.06)</w:t>
            </w: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48ED9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182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EC74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68 (0.41, 1.1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C0462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12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F87E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69 (0.42, 1.1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1D84E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138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817A6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69 (0.42, 1.1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41700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145</w:t>
            </w:r>
          </w:p>
        </w:tc>
      </w:tr>
      <w:tr w:rsidR="00B148B9" w:rsidRPr="00985147" w14:paraId="56106B02" w14:textId="77777777" w:rsidTr="00F8774F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082C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50,000 to $74,999</w:t>
            </w:r>
          </w:p>
        </w:tc>
        <w:tc>
          <w:tcPr>
            <w:tcW w:w="2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260EE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79 (0.66, 0.96)</w:t>
            </w: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1631B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17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7F3BF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7 (0.42, 1.1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2C227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17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32D76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7 (0.43, 1.1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DFEF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169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AAB87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71 (0.43, 1.1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4CE0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185</w:t>
            </w:r>
          </w:p>
        </w:tc>
      </w:tr>
      <w:tr w:rsidR="00B148B9" w:rsidRPr="00985147" w14:paraId="2390975C" w14:textId="77777777" w:rsidTr="00F8774F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619B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75,000 to $99,999</w:t>
            </w:r>
          </w:p>
        </w:tc>
        <w:tc>
          <w:tcPr>
            <w:tcW w:w="2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75B18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61 (0.5, 0.75)</w:t>
            </w: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29B59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28E27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5 (0.28, 0.8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858D8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1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93761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5 (0.28, 0.8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7435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16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4EAC9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5 (0.29, 0.8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08DE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18</w:t>
            </w:r>
          </w:p>
        </w:tc>
      </w:tr>
      <w:tr w:rsidR="00B148B9" w:rsidRPr="00985147" w14:paraId="30799364" w14:textId="77777777" w:rsidTr="00F8774F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B5FF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$100,000</w:t>
            </w:r>
          </w:p>
        </w:tc>
        <w:tc>
          <w:tcPr>
            <w:tcW w:w="2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6E564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55 (0.46, 0.67)</w:t>
            </w: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F00AC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DB38B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78 (0.47, 1.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1C4B4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34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7FD6F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77 (0.47, 1.2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7110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323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0636E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78 (0.47, 1.3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6111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350</w:t>
            </w:r>
          </w:p>
        </w:tc>
      </w:tr>
      <w:tr w:rsidR="00B148B9" w:rsidRPr="00985147" w14:paraId="080CEF68" w14:textId="77777777" w:rsidTr="00F8774F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8317A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graine Screen Positive</w:t>
            </w:r>
            <w:r w:rsidRPr="00985147" w:rsidDel="00E554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2F007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sz w:val="20"/>
                <w:szCs w:val="20"/>
              </w:rPr>
              <w:t>1.66 (1.43, 1.93)</w:t>
            </w: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31CBB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sz w:val="20"/>
                <w:szCs w:val="20"/>
              </w:rPr>
              <w:t>&lt;0.001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6025D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74E3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1646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95E4D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7E32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1C55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148B9" w:rsidRPr="00985147" w14:paraId="3AAD24F4" w14:textId="77777777" w:rsidTr="00F8774F">
        <w:trPr>
          <w:trHeight w:val="251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916D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Monthly Headache Days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 to 4)</w:t>
            </w:r>
          </w:p>
        </w:tc>
        <w:tc>
          <w:tcPr>
            <w:tcW w:w="2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EEAF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8AEB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A38A0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F32FC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7D653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A20E5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0BD72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4A911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148B9" w:rsidRPr="00985147" w14:paraId="423F5222" w14:textId="77777777" w:rsidTr="00F8774F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F795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5 to 9 </w:t>
            </w:r>
          </w:p>
        </w:tc>
        <w:tc>
          <w:tcPr>
            <w:tcW w:w="2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DAF4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A1FF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FA2E0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72 (1.24, 2.3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C401A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80585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C987A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66C6A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7 (1.22, 2.3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E091A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02</w:t>
            </w:r>
          </w:p>
        </w:tc>
      </w:tr>
      <w:tr w:rsidR="00B148B9" w:rsidRPr="00985147" w14:paraId="4EED8F3F" w14:textId="77777777" w:rsidTr="00F8774F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EC63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0 to 14</w:t>
            </w:r>
          </w:p>
        </w:tc>
        <w:tc>
          <w:tcPr>
            <w:tcW w:w="2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7AF9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8B5E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D7750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21 (0.71, 2.0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B0542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49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99E74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4ACA6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417C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17 (0.69, 2.0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0197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557</w:t>
            </w:r>
          </w:p>
        </w:tc>
      </w:tr>
      <w:tr w:rsidR="00B148B9" w:rsidRPr="00985147" w14:paraId="26670A2C" w14:textId="77777777" w:rsidTr="00F8774F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D41C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5 to 20</w:t>
            </w:r>
          </w:p>
        </w:tc>
        <w:tc>
          <w:tcPr>
            <w:tcW w:w="2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1134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CAC0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DFAB2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51 (0.88, 2.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B6F77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13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40CF2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57B7C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11D8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47 (0.85, 2.5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5FF7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165</w:t>
            </w:r>
          </w:p>
        </w:tc>
      </w:tr>
      <w:tr w:rsidR="00B148B9" w:rsidRPr="00985147" w14:paraId="0C1AEA6A" w14:textId="77777777" w:rsidTr="00F8774F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DF075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21</w:t>
            </w:r>
          </w:p>
        </w:tc>
        <w:tc>
          <w:tcPr>
            <w:tcW w:w="2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E945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EA82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5971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6 (0.49, 1.8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22CA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90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48516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676F2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FEE6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3 (0.48, 1.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8D68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818</w:t>
            </w:r>
          </w:p>
        </w:tc>
      </w:tr>
      <w:tr w:rsidR="00B148B9" w:rsidRPr="00985147" w14:paraId="05788592" w14:textId="77777777" w:rsidTr="00F8774F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F912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Headache Pain Intensity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low pain, 1 to 3)</w:t>
            </w:r>
          </w:p>
        </w:tc>
        <w:tc>
          <w:tcPr>
            <w:tcW w:w="2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0DBF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449C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E70F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FA2E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900D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A1DCD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13E4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F096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</w:tr>
      <w:tr w:rsidR="00B148B9" w:rsidRPr="00985147" w14:paraId="3719A21E" w14:textId="77777777" w:rsidTr="00F8774F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A8DAA6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oderate Pain, 4 to 6 </w:t>
            </w:r>
          </w:p>
        </w:tc>
        <w:tc>
          <w:tcPr>
            <w:tcW w:w="2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D8FD6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7D3B7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5E49A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3C38D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5DCAF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4 (0.45, 1.5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40B31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578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240E4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 (0.43, 1.4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4513E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470</w:t>
            </w:r>
          </w:p>
        </w:tc>
      </w:tr>
      <w:tr w:rsidR="00B148B9" w:rsidRPr="00985147" w14:paraId="36BCD9B0" w14:textId="77777777" w:rsidTr="00F8774F">
        <w:trPr>
          <w:trHeight w:val="315"/>
        </w:trPr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D35E2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vere Pain, 7 to 10</w:t>
            </w:r>
          </w:p>
        </w:tc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908E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74BA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F09D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81B7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3CB0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12 (0.62, 2.0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1520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702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4484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3 (0.57, 1.8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6C4E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916</w:t>
            </w:r>
          </w:p>
        </w:tc>
      </w:tr>
    </w:tbl>
    <w:p w14:paraId="05F813E0" w14:textId="014F3E8F" w:rsidR="00B148B9" w:rsidRDefault="00B148B9" w:rsidP="00F8774F">
      <w:pPr>
        <w:spacing w:after="0" w:line="240" w:lineRule="auto"/>
        <w:ind w:right="-90"/>
      </w:pPr>
    </w:p>
    <w:p w14:paraId="3E4A7ACD" w14:textId="77777777" w:rsidR="00F8774F" w:rsidRDefault="00F8774F">
      <w:r>
        <w:br w:type="page"/>
      </w:r>
    </w:p>
    <w:tbl>
      <w:tblPr>
        <w:tblpPr w:leftFromText="180" w:rightFromText="180" w:vertAnchor="page" w:horzAnchor="margin" w:tblpY="721"/>
        <w:tblW w:w="14221" w:type="dxa"/>
        <w:tblLayout w:type="fixed"/>
        <w:tblLook w:val="04A0" w:firstRow="1" w:lastRow="0" w:firstColumn="1" w:lastColumn="0" w:noHBand="0" w:noVBand="1"/>
      </w:tblPr>
      <w:tblGrid>
        <w:gridCol w:w="2605"/>
        <w:gridCol w:w="1986"/>
        <w:gridCol w:w="1170"/>
        <w:gridCol w:w="1710"/>
        <w:gridCol w:w="990"/>
        <w:gridCol w:w="1980"/>
        <w:gridCol w:w="1080"/>
        <w:gridCol w:w="1710"/>
        <w:gridCol w:w="990"/>
      </w:tblGrid>
      <w:tr w:rsidR="00B148B9" w:rsidRPr="00985147" w14:paraId="10866A94" w14:textId="77777777" w:rsidTr="000777C7">
        <w:trPr>
          <w:trHeight w:val="315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F312C" w14:textId="3BDA3C5C" w:rsidR="00B148B9" w:rsidRPr="00985147" w:rsidRDefault="00B148B9" w:rsidP="000777C7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lastRenderedPageBreak/>
              <w:t>Additional File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6D13B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</w:t>
            </w:r>
          </w:p>
          <w:p w14:paraId="5CAE32AF" w14:textId="77777777" w:rsidR="00B148B9" w:rsidRPr="00985147" w:rsidRDefault="00B148B9" w:rsidP="000777C7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  <w:p w14:paraId="21DB4B47" w14:textId="77777777" w:rsidR="00B148B9" w:rsidRPr="00985147" w:rsidRDefault="00B148B9" w:rsidP="000777C7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ardiovascular</w:t>
            </w:r>
          </w:p>
        </w:tc>
        <w:tc>
          <w:tcPr>
            <w:tcW w:w="31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3A540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AST Overall Population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br/>
              <w:t>(N=92,586)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78CDF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MHD Model</w:t>
            </w:r>
          </w:p>
          <w:p w14:paraId="3FF43455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87B3F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Headache Pain Intensity Model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 (N=15,133)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CD59D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ondents with Migraine</w:t>
            </w:r>
          </w:p>
          <w:p w14:paraId="74CBA493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HD + Headache Pain Intensity Model</w:t>
            </w:r>
          </w:p>
          <w:p w14:paraId="4375929D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</w:tr>
      <w:tr w:rsidR="00B148B9" w:rsidRPr="00985147" w14:paraId="336A5CB0" w14:textId="77777777" w:rsidTr="000777C7">
        <w:trPr>
          <w:trHeight w:val="315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36591" w14:textId="77777777" w:rsidR="00B148B9" w:rsidRPr="00985147" w:rsidRDefault="00B148B9" w:rsidP="000777C7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Hypertension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C2F2F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BB112A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E5218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F05AC1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67781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B35E16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2D641C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665227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P-Value</w:t>
            </w:r>
          </w:p>
        </w:tc>
      </w:tr>
      <w:tr w:rsidR="00B148B9" w:rsidRPr="00985147" w14:paraId="5CC4FBFF" w14:textId="77777777" w:rsidTr="000777C7">
        <w:trPr>
          <w:trHeight w:val="315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72A076" w14:textId="77777777" w:rsidR="00B148B9" w:rsidRPr="00985147" w:rsidRDefault="00B148B9" w:rsidP="000777C7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Ag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8 -24)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27E25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E42E1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C8B217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4FC0A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5E3C0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F079B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38A65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10A4D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148B9" w:rsidRPr="00985147" w14:paraId="02309159" w14:textId="77777777" w:rsidTr="000777C7">
        <w:trPr>
          <w:trHeight w:val="315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043F2E" w14:textId="77777777" w:rsidR="00B148B9" w:rsidRPr="00985147" w:rsidRDefault="00B148B9" w:rsidP="000777C7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25-34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87D83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87 (1.54, 2.27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F3CE19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6882C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86 (1.41, 2.4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12D9D3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3B4554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81 (1.37, 2.39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DF5A8C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A154B9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83 (1.38, 2.4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C08F7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03DCF3D6" w14:textId="77777777" w:rsidTr="000777C7">
        <w:trPr>
          <w:trHeight w:val="315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44BDDB" w14:textId="77777777" w:rsidR="00B148B9" w:rsidRPr="00985147" w:rsidRDefault="00B148B9" w:rsidP="000777C7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35-44 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428B8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4.42 (3.67, 5.33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0AE121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B7100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3.45 (2.63, 4.5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DAE7D0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FBF618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3.34 (2.55, 4.38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1CE743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E0C86F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3.36 (2.56, 4.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63505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7BAA0C4E" w14:textId="77777777" w:rsidTr="000777C7">
        <w:trPr>
          <w:trHeight w:val="315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830540" w14:textId="77777777" w:rsidR="00B148B9" w:rsidRPr="00985147" w:rsidRDefault="00B148B9" w:rsidP="000777C7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5-54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D3E0C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0.07 (8.38, 12.11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F20502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715D6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7.04 (5.39, 9.2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CD9319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91168E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6.83 (5.22, 8.93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1AEB6E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C68407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6.85 (5.24, 8.9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3B956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426C29C7" w14:textId="77777777" w:rsidTr="000777C7">
        <w:trPr>
          <w:trHeight w:val="315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A6F41D" w14:textId="77777777" w:rsidR="00B148B9" w:rsidRPr="00985147" w:rsidRDefault="00B148B9" w:rsidP="000777C7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55-64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FC60B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6.33 (13.58, 19.64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8D4EBD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29216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9.62 (7.31, 12.6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7B1F5A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6E6C80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9.29 (7.05, 12.23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455C2B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EDA626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9.41 (7.15, 12.3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BF96B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4911CB7A" w14:textId="77777777" w:rsidTr="000777C7">
        <w:trPr>
          <w:trHeight w:val="315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8BA211" w14:textId="77777777" w:rsidR="00B148B9" w:rsidRPr="00985147" w:rsidRDefault="00B148B9" w:rsidP="000777C7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65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539CB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24.53 (20.38, 29.53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1715DC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E6F16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1.53 (8.63, 15.4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E89AD9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895A6A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1.27 (8.43, 15.06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5E5759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49A5B5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1.41 (8.53, 15.2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6E952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3E969E1B" w14:textId="77777777" w:rsidTr="000777C7">
        <w:trPr>
          <w:trHeight w:val="315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B7D53F" w14:textId="77777777" w:rsidR="00B148B9" w:rsidRPr="00985147" w:rsidRDefault="00B148B9" w:rsidP="000777C7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CA822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46 (1.41, 1.51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4AD674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1D929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96 (1.8, 2.1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C4DC81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4BF5D7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97 (1.81, 2.1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22FCB2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44E5FF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99 (1.82, 2.1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83D5B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4E00C271" w14:textId="77777777" w:rsidTr="000777C7">
        <w:trPr>
          <w:trHeight w:val="315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3C47AD" w14:textId="77777777" w:rsidR="00B148B9" w:rsidRPr="00985147" w:rsidRDefault="00B148B9" w:rsidP="000777C7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n-Hispanic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697D5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16 (1.08, 1.25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4B9401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9CB18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7 (0.92, 1.2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7144BE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38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66EB84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9 (0.94, 1.2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65ED29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26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481F4E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8 (0.94, 1.2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5ABE8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294</w:t>
            </w:r>
          </w:p>
        </w:tc>
      </w:tr>
      <w:tr w:rsidR="00B148B9" w:rsidRPr="00985147" w14:paraId="4F6162E1" w14:textId="77777777" w:rsidTr="000777C7">
        <w:trPr>
          <w:trHeight w:val="315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3036C1" w14:textId="77777777" w:rsidR="00B148B9" w:rsidRPr="00985147" w:rsidRDefault="00B148B9" w:rsidP="000777C7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aucasian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14B73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74 (0.71, 0.77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A8639A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1E935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69 (0.62, 0.7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5C5D10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6AFB3C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71 (0.64, 0.78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35377D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9E98A4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7 (0.63, 0.7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2AA71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30C00513" w14:textId="77777777" w:rsidTr="000777C7">
        <w:trPr>
          <w:trHeight w:val="315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1B238F" w14:textId="77777777" w:rsidR="00B148B9" w:rsidRPr="00985147" w:rsidRDefault="00B148B9" w:rsidP="000777C7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rried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00C47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96 (0.93, 1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53C5C6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3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72FCC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12 (1.02, 1.2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516A0B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1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5E0608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12 (1.02, 1.23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1A392C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1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1025C6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12 (1.02, 1.2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60022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19</w:t>
            </w:r>
          </w:p>
        </w:tc>
      </w:tr>
      <w:tr w:rsidR="00B148B9" w:rsidRPr="00985147" w14:paraId="1CC18E09" w14:textId="77777777" w:rsidTr="000777C7">
        <w:trPr>
          <w:trHeight w:val="315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8F72F5" w14:textId="77777777" w:rsidR="00B148B9" w:rsidRPr="00985147" w:rsidRDefault="00B148B9" w:rsidP="000777C7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mployed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9FEAB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78 (0.75, 0.81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EB9B8B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B10E5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77 (0.69, 0.8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83DC29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A1E8DD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76 (0.69, 0.84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6F2333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A64F37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77 (0.7, 0.8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9DC34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7D38A450" w14:textId="77777777" w:rsidTr="000777C7">
        <w:trPr>
          <w:trHeight w:val="315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72AC43" w14:textId="77777777" w:rsidR="00B148B9" w:rsidRPr="00985147" w:rsidRDefault="00B148B9" w:rsidP="000777C7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>Household Income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75AA2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6CDFF4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86B16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0DD7E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8E14F3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67084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7414E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F146E0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</w:tr>
      <w:tr w:rsidR="00B148B9" w:rsidRPr="00985147" w14:paraId="0FABAE33" w14:textId="77777777" w:rsidTr="000777C7">
        <w:trPr>
          <w:trHeight w:val="314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047FF6" w14:textId="77777777" w:rsidR="00B148B9" w:rsidRPr="00985147" w:rsidRDefault="00B148B9" w:rsidP="000777C7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25,000 to $49,999 (ref: &lt;$25,000)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DC454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7 (0.91, 1.04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519AB1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37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844EB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6 (0.82, 1.1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8A79C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55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F30D5F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5 (0.82, 1.11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4DF8A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53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06581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6 (0.83, 1.1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1304CA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638</w:t>
            </w:r>
          </w:p>
        </w:tc>
      </w:tr>
      <w:tr w:rsidR="00B148B9" w:rsidRPr="00985147" w14:paraId="6FCEF26D" w14:textId="77777777" w:rsidTr="000777C7">
        <w:trPr>
          <w:trHeight w:val="315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4694D2" w14:textId="77777777" w:rsidR="00B148B9" w:rsidRPr="00985147" w:rsidRDefault="00B148B9" w:rsidP="000777C7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50,000 to $74,999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C82244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92 (0.86, 0.99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D76CB5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1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724C13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8 (0.75, 1.0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D3318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08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DF06B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7 (0.74, 1.01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FD0466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06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9E9A7D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8 (0.76, 1.0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999AA9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116</w:t>
            </w:r>
          </w:p>
        </w:tc>
      </w:tr>
      <w:tr w:rsidR="00B148B9" w:rsidRPr="00985147" w14:paraId="770F91D9" w14:textId="77777777" w:rsidTr="000777C7">
        <w:trPr>
          <w:trHeight w:val="315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371FCE" w14:textId="77777777" w:rsidR="00B148B9" w:rsidRPr="00985147" w:rsidRDefault="00B148B9" w:rsidP="000777C7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75,000 to $99,999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CC045D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86 (0.8, 0.92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D05E98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C9BBF7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9 (0.76, 1.0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CEF43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17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B3B2D5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8 (0.75, 1.04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E078E2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13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8A5856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 (0.77, 1.0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6B93BD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221</w:t>
            </w:r>
          </w:p>
        </w:tc>
      </w:tr>
      <w:tr w:rsidR="00B148B9" w:rsidRPr="00985147" w14:paraId="34121C80" w14:textId="77777777" w:rsidTr="000777C7">
        <w:trPr>
          <w:trHeight w:val="315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5B2A05" w14:textId="77777777" w:rsidR="00B148B9" w:rsidRPr="00985147" w:rsidRDefault="00B148B9" w:rsidP="000777C7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highlight w:val="yellow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ore than $100,000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67C2C7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8 (0.75, 0.85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A838A4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91B815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74 (0.63, 0.8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FC291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E7EC5A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73 (0.62, 0.8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62EA99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CEC860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75 (0.64, 0.8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E9DEB8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67AF365E" w14:textId="77777777" w:rsidTr="000777C7">
        <w:trPr>
          <w:trHeight w:val="315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DC2475" w14:textId="77777777" w:rsidR="00B148B9" w:rsidRPr="00985147" w:rsidRDefault="00B148B9" w:rsidP="000777C7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graine Screen Positive</w:t>
            </w:r>
            <w:r w:rsidRPr="00985147" w:rsidDel="00AE5932">
              <w:rPr>
                <w:rFonts w:ascii="Arial" w:eastAsia="Times New Roman" w:hAnsi="Arial" w:cs="Arial"/>
                <w:b/>
                <w:bCs/>
                <w:sz w:val="20"/>
                <w:szCs w:val="20"/>
                <w:highlight w:val="yellow"/>
              </w:rPr>
              <w:t xml:space="preserve"> 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6F5AB1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sz w:val="20"/>
                <w:szCs w:val="20"/>
              </w:rPr>
              <w:t>1.51 (1.44, 1.58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F72F5D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E0CE50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7B080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AE562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DEB3FE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C1DD9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1CA00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148B9" w:rsidRPr="00985147" w14:paraId="4AF460F1" w14:textId="77777777" w:rsidTr="000777C7">
        <w:trPr>
          <w:trHeight w:val="224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C5A238" w14:textId="77777777" w:rsidR="00B148B9" w:rsidRPr="00985147" w:rsidRDefault="00B148B9" w:rsidP="000777C7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Monthly HA days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 1 to 4 MHD)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D11AB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B8000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FA4049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812AE1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56C50A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D1FF86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44B14A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523627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148B9" w:rsidRPr="00985147" w14:paraId="50644FAC" w14:textId="77777777" w:rsidTr="000777C7">
        <w:trPr>
          <w:trHeight w:val="315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37D140" w14:textId="77777777" w:rsidR="00B148B9" w:rsidRPr="00985147" w:rsidRDefault="00B148B9" w:rsidP="000777C7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5 to 9 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63339B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BF935C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84DFEE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15 (1.04, 1.2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8F6716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0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725E42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96C458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F75C6B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13 (1.01, 1.2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A13B13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29</w:t>
            </w:r>
          </w:p>
        </w:tc>
      </w:tr>
      <w:tr w:rsidR="00B148B9" w:rsidRPr="00985147" w14:paraId="1A809C89" w14:textId="77777777" w:rsidTr="000777C7">
        <w:trPr>
          <w:trHeight w:val="315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51586B" w14:textId="77777777" w:rsidR="00B148B9" w:rsidRPr="00985147" w:rsidRDefault="00B148B9" w:rsidP="000777C7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0 to 14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9E007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4609B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8B0202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34 (1.15, 1.5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D8EF8D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6AD27C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9A5DA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C8EFD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3 (1.12, 1.5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63DE0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01</w:t>
            </w:r>
          </w:p>
        </w:tc>
      </w:tr>
      <w:tr w:rsidR="00B148B9" w:rsidRPr="00985147" w14:paraId="1EA77230" w14:textId="77777777" w:rsidTr="000777C7">
        <w:trPr>
          <w:trHeight w:val="315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01E54C" w14:textId="77777777" w:rsidR="00B148B9" w:rsidRPr="00985147" w:rsidRDefault="00B148B9" w:rsidP="000777C7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5 to 20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670ED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6DF2E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0CD28F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52 (1.29, 1.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F692AF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664280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21D51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FB66CB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47 (1.24, 1.7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A366B1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465CBA23" w14:textId="77777777" w:rsidTr="000777C7">
        <w:trPr>
          <w:trHeight w:val="315"/>
        </w:trPr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D465C5" w14:textId="77777777" w:rsidR="00B148B9" w:rsidRPr="00985147" w:rsidRDefault="00B148B9" w:rsidP="000777C7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21 or more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0F13D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36D40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32404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37 (1.13, 1.6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97947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E921B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7CC48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64C205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33 (1.1, 1.6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7407D1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03</w:t>
            </w:r>
          </w:p>
        </w:tc>
      </w:tr>
      <w:tr w:rsidR="00B148B9" w:rsidRPr="00985147" w14:paraId="54AC4C59" w14:textId="77777777" w:rsidTr="000777C7">
        <w:trPr>
          <w:trHeight w:val="315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5DA90E" w14:textId="77777777" w:rsidR="00B148B9" w:rsidRPr="00985147" w:rsidRDefault="00B148B9" w:rsidP="000777C7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Headache Pain Intensity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low pain, 1 to 3)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B5DD9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C06B5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9FC10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7AF08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288BE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4BBC3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D40069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206414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</w:tr>
      <w:tr w:rsidR="00B148B9" w:rsidRPr="00985147" w14:paraId="40AD2C53" w14:textId="77777777" w:rsidTr="000777C7">
        <w:trPr>
          <w:trHeight w:val="315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F9E08D" w14:textId="77777777" w:rsidR="00B148B9" w:rsidRPr="00985147" w:rsidRDefault="00B148B9" w:rsidP="000777C7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oderate Pain, 4 to 6 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8627B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6D9D5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F8F5B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B5AC6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600B2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12 (0.9, 1.39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5914C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296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E3D04D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11 (0.89, 1.3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BADC95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348</w:t>
            </w:r>
          </w:p>
        </w:tc>
      </w:tr>
      <w:tr w:rsidR="00B148B9" w:rsidRPr="00985147" w14:paraId="6AAD880F" w14:textId="77777777" w:rsidTr="000777C7">
        <w:trPr>
          <w:trHeight w:val="315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8A5115" w14:textId="77777777" w:rsidR="00B148B9" w:rsidRPr="00985147" w:rsidRDefault="00B148B9" w:rsidP="000777C7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vere Pain, 7 to 1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555FCE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493F20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076792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1D27AD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87F74F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38 (1.12, 1.7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2754EA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03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F145DD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33 (1.07, 1.6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11F33F" w14:textId="77777777" w:rsidR="00B148B9" w:rsidRPr="00985147" w:rsidRDefault="00B148B9" w:rsidP="000777C7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09</w:t>
            </w:r>
          </w:p>
        </w:tc>
      </w:tr>
    </w:tbl>
    <w:p w14:paraId="1E498EED" w14:textId="77777777" w:rsidR="00B148B9" w:rsidRDefault="00B148B9" w:rsidP="00F8774F">
      <w:pPr>
        <w:spacing w:after="0" w:line="240" w:lineRule="auto"/>
        <w:ind w:right="-90"/>
      </w:pPr>
      <w:r>
        <w:br w:type="page"/>
      </w:r>
    </w:p>
    <w:tbl>
      <w:tblPr>
        <w:tblpPr w:leftFromText="180" w:rightFromText="180" w:vertAnchor="page" w:horzAnchor="margin" w:tblpY="856"/>
        <w:tblW w:w="14769" w:type="dxa"/>
        <w:tblLayout w:type="fixed"/>
        <w:tblLook w:val="04A0" w:firstRow="1" w:lastRow="0" w:firstColumn="1" w:lastColumn="0" w:noHBand="0" w:noVBand="1"/>
      </w:tblPr>
      <w:tblGrid>
        <w:gridCol w:w="2515"/>
        <w:gridCol w:w="2070"/>
        <w:gridCol w:w="990"/>
        <w:gridCol w:w="14"/>
        <w:gridCol w:w="2056"/>
        <w:gridCol w:w="990"/>
        <w:gridCol w:w="14"/>
        <w:gridCol w:w="1966"/>
        <w:gridCol w:w="990"/>
        <w:gridCol w:w="14"/>
        <w:gridCol w:w="2056"/>
        <w:gridCol w:w="1080"/>
        <w:gridCol w:w="14"/>
      </w:tblGrid>
      <w:tr w:rsidR="00B148B9" w:rsidRPr="00985147" w14:paraId="2A305132" w14:textId="77777777" w:rsidTr="00A83AE5">
        <w:trPr>
          <w:trHeight w:val="315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CEE05" w14:textId="22329369" w:rsidR="00B148B9" w:rsidRPr="00985147" w:rsidRDefault="00B148B9" w:rsidP="00A83AE5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bookmarkStart w:id="0" w:name="_GoBack"/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lastRenderedPageBreak/>
              <w:t>Additional File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6D13B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</w:t>
            </w:r>
          </w:p>
          <w:p w14:paraId="3043FA14" w14:textId="77777777" w:rsidR="00B148B9" w:rsidRPr="00985147" w:rsidRDefault="00B148B9" w:rsidP="00A83AE5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  <w:p w14:paraId="3ADD96F3" w14:textId="77777777" w:rsidR="00B148B9" w:rsidRPr="00985147" w:rsidRDefault="00B148B9" w:rsidP="00A83AE5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ardiovascular</w:t>
            </w:r>
          </w:p>
        </w:tc>
        <w:tc>
          <w:tcPr>
            <w:tcW w:w="307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4BF44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AST Overall Population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br/>
              <w:t>(N=92,586)</w:t>
            </w:r>
          </w:p>
        </w:tc>
        <w:tc>
          <w:tcPr>
            <w:tcW w:w="30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A8F7D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MHD Model </w:t>
            </w:r>
          </w:p>
          <w:p w14:paraId="7E3F6494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28E7B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Headache Pain Intensity Model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 (N=15,133)</w:t>
            </w:r>
          </w:p>
        </w:tc>
        <w:tc>
          <w:tcPr>
            <w:tcW w:w="31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0E352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ondents with Migraine</w:t>
            </w:r>
          </w:p>
          <w:p w14:paraId="1ABD8414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HD + Headache Pain Intensity Model</w:t>
            </w:r>
          </w:p>
          <w:p w14:paraId="7380AB16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</w:tr>
      <w:tr w:rsidR="00B148B9" w:rsidRPr="00985147" w14:paraId="61561336" w14:textId="77777777" w:rsidTr="00A83AE5">
        <w:trPr>
          <w:gridAfter w:val="1"/>
          <w:wAfter w:w="14" w:type="dxa"/>
          <w:trHeight w:val="315"/>
        </w:trPr>
        <w:tc>
          <w:tcPr>
            <w:tcW w:w="25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7BBB7" w14:textId="77777777" w:rsidR="00B148B9" w:rsidRPr="00985147" w:rsidRDefault="00B148B9" w:rsidP="00A83AE5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High Cholesterol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91913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A3AD38" w14:textId="77777777" w:rsidR="00B148B9" w:rsidRPr="00985147" w:rsidRDefault="00B148B9" w:rsidP="00A83AE5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9037A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4739C2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FAA88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BE0231" w14:textId="77777777" w:rsidR="00B148B9" w:rsidRPr="00985147" w:rsidRDefault="00B148B9" w:rsidP="00A83AE5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66E307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203320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</w:tr>
      <w:tr w:rsidR="00B148B9" w:rsidRPr="00985147" w14:paraId="09ADAEC3" w14:textId="77777777" w:rsidTr="00A83AE5">
        <w:trPr>
          <w:gridAfter w:val="1"/>
          <w:wAfter w:w="14" w:type="dxa"/>
          <w:trHeight w:val="315"/>
        </w:trPr>
        <w:tc>
          <w:tcPr>
            <w:tcW w:w="25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BEE7C" w14:textId="77777777" w:rsidR="00B148B9" w:rsidRPr="00985147" w:rsidRDefault="00B148B9" w:rsidP="00A83AE5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Ag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8 -24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8EC28" w14:textId="77777777" w:rsidR="00B148B9" w:rsidRPr="00985147" w:rsidRDefault="00B148B9" w:rsidP="00A83AE5">
            <w:pPr>
              <w:spacing w:after="0" w:line="240" w:lineRule="auto"/>
              <w:ind w:right="-9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387D97" w14:textId="77777777" w:rsidR="00B148B9" w:rsidRPr="00985147" w:rsidRDefault="00B148B9" w:rsidP="00A83AE5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6F97F" w14:textId="77777777" w:rsidR="00B148B9" w:rsidRPr="00985147" w:rsidRDefault="00B148B9" w:rsidP="00A83AE5">
            <w:pPr>
              <w:spacing w:after="0" w:line="240" w:lineRule="auto"/>
              <w:ind w:right="-9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0E6FDA" w14:textId="77777777" w:rsidR="00B148B9" w:rsidRPr="00985147" w:rsidRDefault="00B148B9" w:rsidP="00A83AE5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5DBA2" w14:textId="77777777" w:rsidR="00B148B9" w:rsidRPr="00985147" w:rsidRDefault="00B148B9" w:rsidP="00A83AE5">
            <w:pPr>
              <w:spacing w:after="0" w:line="240" w:lineRule="auto"/>
              <w:ind w:right="-9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279CBC" w14:textId="77777777" w:rsidR="00B148B9" w:rsidRPr="00985147" w:rsidRDefault="00B148B9" w:rsidP="00A83AE5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4ABB2" w14:textId="77777777" w:rsidR="00B148B9" w:rsidRPr="00985147" w:rsidRDefault="00B148B9" w:rsidP="00A83AE5">
            <w:pPr>
              <w:spacing w:after="0" w:line="240" w:lineRule="auto"/>
              <w:ind w:right="-9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B8581" w14:textId="77777777" w:rsidR="00B148B9" w:rsidRPr="00985147" w:rsidRDefault="00B148B9" w:rsidP="00A83AE5">
            <w:pPr>
              <w:spacing w:after="0" w:line="240" w:lineRule="auto"/>
              <w:ind w:right="-9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B148B9" w:rsidRPr="00985147" w14:paraId="51B6ABFF" w14:textId="77777777" w:rsidTr="00A83AE5">
        <w:trPr>
          <w:gridAfter w:val="1"/>
          <w:wAfter w:w="14" w:type="dxa"/>
          <w:trHeight w:val="315"/>
        </w:trPr>
        <w:tc>
          <w:tcPr>
            <w:tcW w:w="25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61CEB" w14:textId="77777777" w:rsidR="00B148B9" w:rsidRPr="00985147" w:rsidRDefault="00B148B9" w:rsidP="00A83AE5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35-44 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05868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3.55 (2.98, 4.2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2C8358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7A095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3.07 (2.34, 4.0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985742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864BB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2.99 (2.28, 3.9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1D2708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6F5A97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3.01 (2.3, 3.9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F30FEC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77D6CF22" w14:textId="77777777" w:rsidTr="00A83AE5">
        <w:trPr>
          <w:gridAfter w:val="1"/>
          <w:wAfter w:w="14" w:type="dxa"/>
          <w:trHeight w:val="315"/>
        </w:trPr>
        <w:tc>
          <w:tcPr>
            <w:tcW w:w="25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1389D" w14:textId="77777777" w:rsidR="00B148B9" w:rsidRPr="00985147" w:rsidRDefault="00B148B9" w:rsidP="00A83AE5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5-54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5DD37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7.62 (6.41, 9.0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D45C53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6B1B9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6.79 (5.2, 8.8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3CCA51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A6388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6.61 (5.06, 8.6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395E01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D8211B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6.67 (5.1, 8.72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7AF35C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159F6D4D" w14:textId="77777777" w:rsidTr="00A83AE5">
        <w:trPr>
          <w:gridAfter w:val="1"/>
          <w:wAfter w:w="14" w:type="dxa"/>
          <w:trHeight w:val="315"/>
        </w:trPr>
        <w:tc>
          <w:tcPr>
            <w:tcW w:w="25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54CD5" w14:textId="77777777" w:rsidR="00B148B9" w:rsidRPr="00985147" w:rsidRDefault="00B148B9" w:rsidP="00A83AE5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55-64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1360F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3.38 (11.25, 15.9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B3BD82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9F8D2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1 (8.36, 14.4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4B6CE6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DA0E1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0.64 (8.08, 13.9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318BD0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CD8D9E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0.83 (8.23, 14.26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BEC52F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37B91064" w14:textId="77777777" w:rsidTr="00A83AE5">
        <w:trPr>
          <w:gridAfter w:val="1"/>
          <w:wAfter w:w="14" w:type="dxa"/>
          <w:trHeight w:val="315"/>
        </w:trPr>
        <w:tc>
          <w:tcPr>
            <w:tcW w:w="25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0D28E" w14:textId="77777777" w:rsidR="00B148B9" w:rsidRPr="00985147" w:rsidRDefault="00B148B9" w:rsidP="00A83AE5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65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A522D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9.12 (16.05, 22.7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FF51DB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3F94E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5.26 (11.42, 20.3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AFE867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37156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4.9 (11.15, 19.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CFD9BF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E11E46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5.15 (11.33, 20.24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532B82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16A1C8EA" w14:textId="77777777" w:rsidTr="00A83AE5">
        <w:trPr>
          <w:gridAfter w:val="1"/>
          <w:wAfter w:w="14" w:type="dxa"/>
          <w:trHeight w:val="315"/>
        </w:trPr>
        <w:tc>
          <w:tcPr>
            <w:tcW w:w="25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690F6" w14:textId="77777777" w:rsidR="00B148B9" w:rsidRPr="00985147" w:rsidRDefault="00B148B9" w:rsidP="00A83AE5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415E4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61 (1.55, 1.6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28B494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4690E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2.08 (1.9, 2.2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5F2F60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9684A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2.08 (1.9, 2.2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12C6BC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5EEAD8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2.1 (1.92, 2.29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64446B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0876AC4A" w14:textId="77777777" w:rsidTr="00A83AE5">
        <w:trPr>
          <w:gridAfter w:val="1"/>
          <w:wAfter w:w="14" w:type="dxa"/>
          <w:trHeight w:val="315"/>
        </w:trPr>
        <w:tc>
          <w:tcPr>
            <w:tcW w:w="25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57F37" w14:textId="77777777" w:rsidR="00B148B9" w:rsidRPr="00985147" w:rsidRDefault="00B148B9" w:rsidP="00A83AE5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n-Hispanic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E4264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0.94, 1.0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15AEE6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975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38CB7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2 (0.88, 1.1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9A2D30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765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442B5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4 (0.9, 1.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400367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619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CF64C0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3 (0.89, 1.19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590DE4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670</w:t>
            </w:r>
          </w:p>
        </w:tc>
      </w:tr>
      <w:tr w:rsidR="00B148B9" w:rsidRPr="00985147" w14:paraId="5F5FBD8D" w14:textId="77777777" w:rsidTr="00A83AE5">
        <w:trPr>
          <w:gridAfter w:val="1"/>
          <w:wAfter w:w="14" w:type="dxa"/>
          <w:trHeight w:val="315"/>
        </w:trPr>
        <w:tc>
          <w:tcPr>
            <w:tcW w:w="25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C38CC" w14:textId="77777777" w:rsidR="00B148B9" w:rsidRPr="00985147" w:rsidRDefault="00B148B9" w:rsidP="00A83AE5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aucasian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BC081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4 (1, 1.0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74D8E7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057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1C6B2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87 (0.79, 0.9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207E05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12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F5A1C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89 (0.8, 0.9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80CB45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31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0313E0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88 (0.8, 0.98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1E2AE0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21</w:t>
            </w:r>
          </w:p>
        </w:tc>
      </w:tr>
      <w:tr w:rsidR="00B148B9" w:rsidRPr="00985147" w14:paraId="0EE3B3E8" w14:textId="77777777" w:rsidTr="00A83AE5">
        <w:trPr>
          <w:gridAfter w:val="1"/>
          <w:wAfter w:w="14" w:type="dxa"/>
          <w:trHeight w:val="315"/>
        </w:trPr>
        <w:tc>
          <w:tcPr>
            <w:tcW w:w="25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7A376" w14:textId="77777777" w:rsidR="00B148B9" w:rsidRPr="00985147" w:rsidRDefault="00B148B9" w:rsidP="00A83AE5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rried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6CC86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05 (1.01, 1.0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20DE76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08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32E09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12 (1.02, 1.2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09C898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16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120F9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12 (1.02, 1.2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3AC923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16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430949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12 (1.02, 1.23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C8153D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18</w:t>
            </w:r>
          </w:p>
        </w:tc>
      </w:tr>
      <w:tr w:rsidR="00B148B9" w:rsidRPr="00985147" w14:paraId="2F8359EC" w14:textId="77777777" w:rsidTr="00A83AE5">
        <w:trPr>
          <w:gridAfter w:val="1"/>
          <w:wAfter w:w="14" w:type="dxa"/>
          <w:trHeight w:val="315"/>
        </w:trPr>
        <w:tc>
          <w:tcPr>
            <w:tcW w:w="25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99097" w14:textId="77777777" w:rsidR="00B148B9" w:rsidRPr="00985147" w:rsidRDefault="00B148B9" w:rsidP="00A83AE5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mployed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CCB5E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75 (0.72, 0.7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02BF2D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CD5A5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77 (0.7, 0.8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4D12E7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AFA6A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76 (0.69, 0.8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C58DD3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DE9EE9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77 (0.7, 0.8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832085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6D0AEC13" w14:textId="77777777" w:rsidTr="00A83AE5">
        <w:trPr>
          <w:gridAfter w:val="1"/>
          <w:wAfter w:w="14" w:type="dxa"/>
          <w:trHeight w:val="315"/>
        </w:trPr>
        <w:tc>
          <w:tcPr>
            <w:tcW w:w="25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D70C6" w14:textId="77777777" w:rsidR="00B148B9" w:rsidRPr="00985147" w:rsidRDefault="00B148B9" w:rsidP="00A83AE5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>Household Income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C450E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71FDDB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4973F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CB19D1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A16CE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39B94D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8677FF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B62DE1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148B9" w:rsidRPr="00985147" w14:paraId="4764BD42" w14:textId="77777777" w:rsidTr="00A83AE5">
        <w:trPr>
          <w:gridAfter w:val="1"/>
          <w:wAfter w:w="14" w:type="dxa"/>
          <w:trHeight w:val="242"/>
        </w:trPr>
        <w:tc>
          <w:tcPr>
            <w:tcW w:w="25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0F7EDA" w14:textId="77777777" w:rsidR="00B148B9" w:rsidRPr="00985147" w:rsidRDefault="00B148B9" w:rsidP="00A83AE5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25,000 to $49,999 (ref: &lt;$25,000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2450B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0.94, 1.0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9F744B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907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D04AF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86 (0.73, 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E9AA8F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44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0E287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0.86 (0.73, 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3F1FD3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45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B49FC5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6 (0.74, 1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62124C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054</w:t>
            </w:r>
          </w:p>
        </w:tc>
      </w:tr>
      <w:tr w:rsidR="00B148B9" w:rsidRPr="00985147" w14:paraId="675BA62A" w14:textId="77777777" w:rsidTr="00A83AE5">
        <w:trPr>
          <w:gridAfter w:val="1"/>
          <w:wAfter w:w="14" w:type="dxa"/>
          <w:trHeight w:val="315"/>
        </w:trPr>
        <w:tc>
          <w:tcPr>
            <w:tcW w:w="25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D6A09" w14:textId="77777777" w:rsidR="00B148B9" w:rsidRPr="00985147" w:rsidRDefault="00B148B9" w:rsidP="00A83AE5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50,000 to $74,999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9CC09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09 (1.02, 1.1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355D57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16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ADE45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9 (0.77, 1.0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3DED16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161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D2DAC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9 (0.76, 1.0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8E00AB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145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BC6A26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 (0.77, 1.0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411F54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191</w:t>
            </w:r>
          </w:p>
        </w:tc>
      </w:tr>
      <w:tr w:rsidR="00B148B9" w:rsidRPr="00985147" w14:paraId="717BB9D1" w14:textId="77777777" w:rsidTr="00A83AE5">
        <w:trPr>
          <w:gridAfter w:val="1"/>
          <w:wAfter w:w="14" w:type="dxa"/>
          <w:trHeight w:val="315"/>
        </w:trPr>
        <w:tc>
          <w:tcPr>
            <w:tcW w:w="25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2927E" w14:textId="77777777" w:rsidR="00B148B9" w:rsidRPr="00985147" w:rsidRDefault="00B148B9" w:rsidP="00A83AE5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75,000 to $99,999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AC190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08 (1.01, 1.1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A0B0B1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31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7480B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8 (0.83, 1.1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83D4B8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795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46119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7 (0.83, 1.1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8DD625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748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5D3005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9 (0.84, 1.16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07FCD7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873</w:t>
            </w:r>
          </w:p>
        </w:tc>
      </w:tr>
      <w:tr w:rsidR="00B148B9" w:rsidRPr="00985147" w14:paraId="37C9D1A7" w14:textId="77777777" w:rsidTr="00A83AE5">
        <w:trPr>
          <w:gridAfter w:val="1"/>
          <w:wAfter w:w="14" w:type="dxa"/>
          <w:trHeight w:val="315"/>
        </w:trPr>
        <w:tc>
          <w:tcPr>
            <w:tcW w:w="25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46E8E" w14:textId="77777777" w:rsidR="00B148B9" w:rsidRPr="00985147" w:rsidRDefault="00B148B9" w:rsidP="00A83AE5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ore than $100,00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1F928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11 (1.04, 1.1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A03684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03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84EA0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1 (0.86, 1.1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CD46D0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896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2689D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0.86, 1.1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141AB6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972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51A37C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2 (0.87, 1.19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F9D76A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824</w:t>
            </w:r>
          </w:p>
        </w:tc>
      </w:tr>
      <w:tr w:rsidR="00B148B9" w:rsidRPr="00985147" w14:paraId="2E6FACE0" w14:textId="77777777" w:rsidTr="00A83AE5">
        <w:trPr>
          <w:gridAfter w:val="1"/>
          <w:wAfter w:w="14" w:type="dxa"/>
          <w:trHeight w:val="315"/>
        </w:trPr>
        <w:tc>
          <w:tcPr>
            <w:tcW w:w="25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CCCD5" w14:textId="77777777" w:rsidR="00B148B9" w:rsidRPr="00985147" w:rsidRDefault="00B148B9" w:rsidP="00A83AE5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graine Screen Positive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AE710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sz w:val="20"/>
                <w:szCs w:val="20"/>
              </w:rPr>
              <w:t>1.61 (1.53, 1.6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F28ED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Cs/>
                <w:sz w:val="20"/>
                <w:szCs w:val="20"/>
              </w:rPr>
              <w:t>&lt;0.001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1FD50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7FD183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55432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BF88D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0B12C3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B9F01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</w:tr>
      <w:tr w:rsidR="00B148B9" w:rsidRPr="00985147" w14:paraId="6FDF1B55" w14:textId="77777777" w:rsidTr="00A83AE5">
        <w:trPr>
          <w:gridAfter w:val="1"/>
          <w:wAfter w:w="14" w:type="dxa"/>
          <w:trHeight w:val="278"/>
        </w:trPr>
        <w:tc>
          <w:tcPr>
            <w:tcW w:w="25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7DA1B" w14:textId="77777777" w:rsidR="00B148B9" w:rsidRPr="00985147" w:rsidRDefault="00B148B9" w:rsidP="00A83AE5">
            <w:pPr>
              <w:spacing w:after="0" w:line="240" w:lineRule="auto"/>
              <w:ind w:right="-9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Monthly HA days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 1 to 4 MHD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6F149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E34F32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61E431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7BFA08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33AA4C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18F196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F8E860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F77F65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</w:tr>
      <w:tr w:rsidR="00B148B9" w:rsidRPr="00985147" w14:paraId="5D7C087D" w14:textId="77777777" w:rsidTr="00A83AE5">
        <w:trPr>
          <w:gridAfter w:val="1"/>
          <w:wAfter w:w="14" w:type="dxa"/>
          <w:trHeight w:val="315"/>
        </w:trPr>
        <w:tc>
          <w:tcPr>
            <w:tcW w:w="25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87D52" w14:textId="77777777" w:rsidR="00B148B9" w:rsidRPr="00985147" w:rsidRDefault="00B148B9" w:rsidP="00A83AE5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5 to 9 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C8CED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974DA4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8A7C00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23 (1.11, 1.3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C3C35F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2AF645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367822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AB5345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21 (1.09, 1.3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A64A45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5B2F1632" w14:textId="77777777" w:rsidTr="00A83AE5">
        <w:trPr>
          <w:gridAfter w:val="1"/>
          <w:wAfter w:w="14" w:type="dxa"/>
          <w:trHeight w:val="315"/>
        </w:trPr>
        <w:tc>
          <w:tcPr>
            <w:tcW w:w="25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E91ED" w14:textId="77777777" w:rsidR="00B148B9" w:rsidRPr="00985147" w:rsidRDefault="00B148B9" w:rsidP="00A83AE5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0 to 14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12E3B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274E19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EBE58E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18 (1.01, 1.3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D25592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37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29ABD8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21CDD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A283F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15 (0.99, 1.34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B6D5A6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065</w:t>
            </w:r>
          </w:p>
        </w:tc>
      </w:tr>
      <w:tr w:rsidR="00B148B9" w:rsidRPr="00985147" w14:paraId="6F74999B" w14:textId="77777777" w:rsidTr="00A83AE5">
        <w:trPr>
          <w:gridAfter w:val="1"/>
          <w:wAfter w:w="14" w:type="dxa"/>
          <w:trHeight w:val="315"/>
        </w:trPr>
        <w:tc>
          <w:tcPr>
            <w:tcW w:w="25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374A6" w14:textId="77777777" w:rsidR="00B148B9" w:rsidRPr="00985147" w:rsidRDefault="00B148B9" w:rsidP="00A83AE5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5 to 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EE124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1FFDF1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5DD48D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35 (1.14, 1.6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B00270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5A34AA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33D85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BD00A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32 (1.11, 1.57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E8D65E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02</w:t>
            </w:r>
          </w:p>
        </w:tc>
      </w:tr>
      <w:tr w:rsidR="00B148B9" w:rsidRPr="00985147" w14:paraId="506F4B70" w14:textId="77777777" w:rsidTr="00A83AE5">
        <w:trPr>
          <w:gridAfter w:val="1"/>
          <w:wAfter w:w="14" w:type="dxa"/>
          <w:trHeight w:val="315"/>
        </w:trPr>
        <w:tc>
          <w:tcPr>
            <w:tcW w:w="25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5B7C2" w14:textId="77777777" w:rsidR="00B148B9" w:rsidRPr="00985147" w:rsidRDefault="00B148B9" w:rsidP="00A83AE5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21 or more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76F69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9D221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F24A9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2 (0.99, 1.4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E5E28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64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EFA8D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EBAC8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0500B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18 (0.97, 1.43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3B711E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103</w:t>
            </w:r>
          </w:p>
        </w:tc>
      </w:tr>
      <w:tr w:rsidR="00B148B9" w:rsidRPr="00985147" w14:paraId="1A285FA3" w14:textId="77777777" w:rsidTr="00A83AE5">
        <w:trPr>
          <w:gridAfter w:val="1"/>
          <w:wAfter w:w="14" w:type="dxa"/>
          <w:trHeight w:val="315"/>
        </w:trPr>
        <w:tc>
          <w:tcPr>
            <w:tcW w:w="25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DE2B9" w14:textId="77777777" w:rsidR="00B148B9" w:rsidRPr="00985147" w:rsidRDefault="00B148B9" w:rsidP="00A83AE5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Headache pain intensity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low pain, 1 to 3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FC7A6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AE91F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E1E7B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434D2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B117D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AC0E8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73C40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DF5764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</w:tr>
      <w:tr w:rsidR="00B148B9" w:rsidRPr="00985147" w14:paraId="178A7B3E" w14:textId="77777777" w:rsidTr="00A83AE5">
        <w:trPr>
          <w:gridAfter w:val="1"/>
          <w:wAfter w:w="14" w:type="dxa"/>
          <w:trHeight w:val="315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9AE8F" w14:textId="77777777" w:rsidR="00B148B9" w:rsidRPr="00985147" w:rsidRDefault="00B148B9" w:rsidP="00A83AE5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oderate Pain, 4 to 6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A5C39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0B9FE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C2375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925B4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8614E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1 (0.89, 1.3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9AB00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353</w:t>
            </w: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020BA5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9 (0.88, 1.34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85A150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436</w:t>
            </w:r>
          </w:p>
        </w:tc>
      </w:tr>
      <w:tr w:rsidR="00B148B9" w:rsidRPr="00985147" w14:paraId="16BFEBB3" w14:textId="77777777" w:rsidTr="00A83AE5">
        <w:trPr>
          <w:gridAfter w:val="1"/>
          <w:wAfter w:w="14" w:type="dxa"/>
          <w:trHeight w:val="315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A6B2B2" w14:textId="77777777" w:rsidR="00B148B9" w:rsidRPr="00985147" w:rsidRDefault="00B148B9" w:rsidP="00A83AE5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vere Pain, 7 to 1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2220D8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52D191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3E6C03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C27BBD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11FAE4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1.28 (1.04, 1.5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D2F8FC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  <w:t>0.019</w:t>
            </w: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DA6B4A4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23 (1, 1.52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6CA9EE" w14:textId="77777777" w:rsidR="00B148B9" w:rsidRPr="00985147" w:rsidRDefault="00B148B9" w:rsidP="00A83AE5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color w:val="010205"/>
                <w:sz w:val="20"/>
                <w:szCs w:val="20"/>
              </w:rPr>
              <w:t>0.050</w:t>
            </w:r>
          </w:p>
        </w:tc>
      </w:tr>
      <w:bookmarkEnd w:id="0"/>
    </w:tbl>
    <w:p w14:paraId="5BC1FC81" w14:textId="77777777" w:rsidR="00B148B9" w:rsidRPr="00985147" w:rsidRDefault="00B148B9" w:rsidP="00F8774F">
      <w:pPr>
        <w:spacing w:after="0" w:line="240" w:lineRule="auto"/>
        <w:ind w:right="-90"/>
        <w:rPr>
          <w:rFonts w:ascii="Arial" w:hAnsi="Arial" w:cs="Arial"/>
          <w:sz w:val="20"/>
          <w:szCs w:val="20"/>
        </w:rPr>
      </w:pPr>
      <w:r w:rsidRPr="00985147">
        <w:rPr>
          <w:rFonts w:ascii="Arial" w:hAnsi="Arial" w:cs="Arial"/>
          <w:sz w:val="20"/>
          <w:szCs w:val="20"/>
        </w:rPr>
        <w:br w:type="page"/>
      </w:r>
    </w:p>
    <w:p w14:paraId="3C00CFD5" w14:textId="77777777" w:rsidR="00B148B9" w:rsidRPr="00985147" w:rsidRDefault="00B148B9" w:rsidP="00F8774F">
      <w:pPr>
        <w:spacing w:after="0" w:line="240" w:lineRule="auto"/>
        <w:ind w:right="-90"/>
        <w:rPr>
          <w:rFonts w:ascii="Arial" w:hAnsi="Arial" w:cs="Arial"/>
          <w:sz w:val="20"/>
          <w:szCs w:val="20"/>
        </w:rPr>
      </w:pPr>
    </w:p>
    <w:tbl>
      <w:tblPr>
        <w:tblW w:w="14125" w:type="dxa"/>
        <w:tblLayout w:type="fixed"/>
        <w:tblLook w:val="04A0" w:firstRow="1" w:lastRow="0" w:firstColumn="1" w:lastColumn="0" w:noHBand="0" w:noVBand="1"/>
      </w:tblPr>
      <w:tblGrid>
        <w:gridCol w:w="2065"/>
        <w:gridCol w:w="1980"/>
        <w:gridCol w:w="900"/>
        <w:gridCol w:w="16"/>
        <w:gridCol w:w="2054"/>
        <w:gridCol w:w="958"/>
        <w:gridCol w:w="26"/>
        <w:gridCol w:w="1999"/>
        <w:gridCol w:w="1035"/>
        <w:gridCol w:w="34"/>
        <w:gridCol w:w="1676"/>
        <w:gridCol w:w="1382"/>
      </w:tblGrid>
      <w:tr w:rsidR="00B148B9" w:rsidRPr="00985147" w14:paraId="02FFFED7" w14:textId="77777777" w:rsidTr="000777C7">
        <w:trPr>
          <w:trHeight w:val="555"/>
        </w:trPr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31F899" w14:textId="0FA184B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dditional File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6D13B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F</w:t>
            </w:r>
          </w:p>
          <w:p w14:paraId="461AAD5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  <w:p w14:paraId="0879DA4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eurologic</w:t>
            </w:r>
          </w:p>
        </w:tc>
        <w:tc>
          <w:tcPr>
            <w:tcW w:w="28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B865B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AST Overall Population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br/>
              <w:t>(N=92,586)</w:t>
            </w:r>
          </w:p>
        </w:tc>
        <w:tc>
          <w:tcPr>
            <w:tcW w:w="303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22B14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MHD Model </w:t>
            </w:r>
          </w:p>
          <w:p w14:paraId="23F72F6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  <w:tc>
          <w:tcPr>
            <w:tcW w:w="30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E1867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 Headache Pain Intensity Model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 (N=15,133)</w:t>
            </w:r>
          </w:p>
        </w:tc>
        <w:tc>
          <w:tcPr>
            <w:tcW w:w="30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F1329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ondents with Migraine</w:t>
            </w:r>
          </w:p>
          <w:p w14:paraId="0A2F9CA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HD + Headache Pain Intensity Model</w:t>
            </w:r>
          </w:p>
          <w:p w14:paraId="5F98C66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</w:tr>
      <w:tr w:rsidR="00B148B9" w:rsidRPr="00985147" w14:paraId="74C0684F" w14:textId="77777777" w:rsidTr="000777C7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E0320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pilepsy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EC320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480E3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5F50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A5D07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20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3C2FA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FD67F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898AE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3820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</w:tr>
      <w:tr w:rsidR="00B148B9" w:rsidRPr="00985147" w14:paraId="111AFB1D" w14:textId="77777777" w:rsidTr="000777C7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EA52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Ag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8 -24)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C16B0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32EFE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2AA2D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B72E0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20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6EE89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DEAFE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0F9EE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4F667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148B9" w:rsidRPr="00985147" w14:paraId="2CD6CE75" w14:textId="77777777" w:rsidTr="000777C7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04221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25-34 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95C77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28 (0.86, 1.89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1264D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224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B37DE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8 (0.76, 2.51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F29D3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290</w:t>
            </w:r>
          </w:p>
        </w:tc>
        <w:tc>
          <w:tcPr>
            <w:tcW w:w="20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859EE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4 (0.74, 2.43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2D8A3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339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1C1D5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3 (0.73, 2.42)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9EB01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347</w:t>
            </w:r>
          </w:p>
        </w:tc>
      </w:tr>
      <w:tr w:rsidR="00B148B9" w:rsidRPr="00985147" w14:paraId="7EDC1D54" w14:textId="77777777" w:rsidTr="000777C7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B1F64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35-44 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B024B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31 (0.88, 1.94)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7D046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185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1DC1C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3 (0.79, 2.61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A090A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239</w:t>
            </w:r>
          </w:p>
        </w:tc>
        <w:tc>
          <w:tcPr>
            <w:tcW w:w="20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DAB6A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7 (0.75, 2.51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9D156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302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4B053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6 (0.75, 2.49)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14891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314</w:t>
            </w:r>
          </w:p>
        </w:tc>
      </w:tr>
      <w:tr w:rsidR="00B148B9" w:rsidRPr="00985147" w14:paraId="581C2F3F" w14:textId="77777777" w:rsidTr="000777C7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E27E2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5-5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2CF96C" w14:textId="77777777" w:rsidR="00B148B9" w:rsidRPr="00985147" w:rsidRDefault="00B148B9" w:rsidP="00F8774F">
            <w:pPr>
              <w:spacing w:after="0" w:line="240" w:lineRule="auto"/>
              <w:ind w:left="-18" w:right="-90" w:firstLine="18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17 (0.79, 1.74)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69626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437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F1C04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7 (0.74, 2.51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6AFD8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313</w:t>
            </w:r>
          </w:p>
        </w:tc>
        <w:tc>
          <w:tcPr>
            <w:tcW w:w="20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8CD65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2 (0.72, 2.43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06DD0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374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5B570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 (0.7, 2.38)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27560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406</w:t>
            </w:r>
          </w:p>
        </w:tc>
      </w:tr>
      <w:tr w:rsidR="00B148B9" w:rsidRPr="00985147" w14:paraId="12FCA6ED" w14:textId="77777777" w:rsidTr="000777C7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D6285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55-6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C971F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95 (0.63, 1.43)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25EEE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804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4B6D3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1 (0.51, 1.98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A9812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976</w:t>
            </w:r>
          </w:p>
        </w:tc>
        <w:tc>
          <w:tcPr>
            <w:tcW w:w="20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CD0C3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7 (0.49, 1.91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5A594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928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207EB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6 (0.49, 1.89)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AB197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909</w:t>
            </w:r>
          </w:p>
        </w:tc>
      </w:tr>
      <w:tr w:rsidR="00B148B9" w:rsidRPr="00985147" w14:paraId="51A6E4C5" w14:textId="77777777" w:rsidTr="000777C7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C8A86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6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7AE18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46 (0.3, 0.72)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2B411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6C687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4 (0.28, 1.48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F0930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294</w:t>
            </w:r>
          </w:p>
        </w:tc>
        <w:tc>
          <w:tcPr>
            <w:tcW w:w="20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44EEF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2 (0.27, 1.43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909D3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259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EC7A9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2 (0.27, 1.43)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278F0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263</w:t>
            </w:r>
          </w:p>
        </w:tc>
      </w:tr>
      <w:tr w:rsidR="00B148B9" w:rsidRPr="00985147" w14:paraId="17380A6D" w14:textId="77777777" w:rsidTr="000777C7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3429F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3F743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33 (1.13, 1.56)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59A95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C215C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8 (0.95, 1.73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CAE68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01</w:t>
            </w:r>
          </w:p>
        </w:tc>
        <w:tc>
          <w:tcPr>
            <w:tcW w:w="20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FA05C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9 (0.96, 1.74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BBB8F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91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B3E59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9 (0.96, 1.74)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7C00D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89</w:t>
            </w:r>
          </w:p>
        </w:tc>
      </w:tr>
      <w:tr w:rsidR="00B148B9" w:rsidRPr="00985147" w14:paraId="2856927F" w14:textId="77777777" w:rsidTr="000777C7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4A96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n-Hispanic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148C6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84 (0.66, 1.08)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5BCC3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172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B5868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 (0.6, 1.35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F61C1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626</w:t>
            </w:r>
          </w:p>
        </w:tc>
        <w:tc>
          <w:tcPr>
            <w:tcW w:w="20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A089A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3 (0.62, 1.4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CDA9B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741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F436A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2 (0.62, 1.38)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E1A3D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701</w:t>
            </w:r>
          </w:p>
        </w:tc>
      </w:tr>
      <w:tr w:rsidR="00B148B9" w:rsidRPr="00985147" w14:paraId="32F65224" w14:textId="77777777" w:rsidTr="000777C7">
        <w:trPr>
          <w:trHeight w:val="224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ED87F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aucasian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04491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15 (0.95, 1.4)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75DA9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141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4FB2C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4 (0.55, 1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89CFD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50</w:t>
            </w:r>
          </w:p>
        </w:tc>
        <w:tc>
          <w:tcPr>
            <w:tcW w:w="20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F80FC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7 (0.57, 1.04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820B8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87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000EE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6 (0.56, 1.03)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48B93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73</w:t>
            </w:r>
          </w:p>
        </w:tc>
      </w:tr>
      <w:tr w:rsidR="00B148B9" w:rsidRPr="00985147" w14:paraId="2881D268" w14:textId="77777777" w:rsidTr="000777C7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9FCC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rried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2345F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94 (0.79, 1.12)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410A1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465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2D3F5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3 (0.91, 1.66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E3D9C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70</w:t>
            </w:r>
          </w:p>
        </w:tc>
        <w:tc>
          <w:tcPr>
            <w:tcW w:w="20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2673B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3 (0.91, 1.65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323E2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79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88002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2 (0.91, 1.65)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7A3CF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86</w:t>
            </w:r>
          </w:p>
        </w:tc>
      </w:tr>
      <w:tr w:rsidR="00B148B9" w:rsidRPr="00985147" w14:paraId="09DCAA3A" w14:textId="77777777" w:rsidTr="000777C7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1B13B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mployed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A8E8E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6 (0.5, 0.72)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FC59F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13FD1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4 (0.47, 0.88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E0790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5</w:t>
            </w:r>
          </w:p>
        </w:tc>
        <w:tc>
          <w:tcPr>
            <w:tcW w:w="20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90B59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3 (0.46, 0.86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9297A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3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D1A86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5 (0.48, 0.89)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3762F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7</w:t>
            </w:r>
          </w:p>
        </w:tc>
      </w:tr>
      <w:tr w:rsidR="00B148B9" w:rsidRPr="00985147" w14:paraId="58E6A0CB" w14:textId="77777777" w:rsidTr="000777C7">
        <w:trPr>
          <w:trHeight w:val="315"/>
        </w:trPr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B164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Household Incom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&lt;$25,000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12D69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u w:val="single"/>
              </w:rPr>
            </w:pP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BF6A9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u w:val="single"/>
              </w:rPr>
            </w:pP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69403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D0F5D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20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730E1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F181C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0C397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06187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</w:tr>
      <w:tr w:rsidR="00B148B9" w:rsidRPr="00985147" w14:paraId="491163EF" w14:textId="77777777" w:rsidTr="000777C7">
        <w:trPr>
          <w:trHeight w:val="233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B371BA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25,000 to $49,99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1EA83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6 (0.46, 0.77)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280FF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F8286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51 (0.34, 0.76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31E1E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20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B57FB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51 (0.34, 0.76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F16CE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EC3A4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52 (0.35, 0.78)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83A30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</w:tr>
      <w:tr w:rsidR="00B148B9" w:rsidRPr="00985147" w14:paraId="77FE45B8" w14:textId="77777777" w:rsidTr="000777C7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3AA5B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50,000 to $74,99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1B396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59 (0.46, 0.77)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76F8A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2E8B7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52 (0.34, 0.8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A8474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3</w:t>
            </w:r>
          </w:p>
        </w:tc>
        <w:tc>
          <w:tcPr>
            <w:tcW w:w="20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C3C88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52 (0.34, 0.79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F103C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2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2A418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53 (0.35, 0.81)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1FE0C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3</w:t>
            </w:r>
          </w:p>
        </w:tc>
      </w:tr>
      <w:tr w:rsidR="00B148B9" w:rsidRPr="00985147" w14:paraId="1DE2C4EE" w14:textId="77777777" w:rsidTr="000777C7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59C7A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75,000 to $99,99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10DF3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51 (0.38, 0.68)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512F2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8ADF0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41 (0.25, 0.67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9A228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20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2B3D8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4 (0.25, 0.65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E35B0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26E07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42 (0.26, 0.68)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7D604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442EE5C4" w14:textId="77777777" w:rsidTr="000777C7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9A91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$100,0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C8ADE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48 (0.37, 0.63)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C4228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6D63F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39 (0.25, 0.62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9FF8A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20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13124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38 (0.24, 0.61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B1386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CDEF5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4 (0.25, 0.64)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636BE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3EEF2427" w14:textId="77777777" w:rsidTr="000777C7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1652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graine Screen Positive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03221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2.33 (1.96, 2.76)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3F0B9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AD88A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8 (0.76, 2.51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5F9FB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290</w:t>
            </w:r>
          </w:p>
        </w:tc>
        <w:tc>
          <w:tcPr>
            <w:tcW w:w="20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7E384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4 (0.74, 2.43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41894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339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3C6BB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3 (0.73, 2.42)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FC4BA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347</w:t>
            </w:r>
          </w:p>
        </w:tc>
      </w:tr>
      <w:tr w:rsidR="00B148B9" w:rsidRPr="00985147" w14:paraId="144ED877" w14:textId="77777777" w:rsidTr="000777C7">
        <w:trPr>
          <w:trHeight w:val="269"/>
        </w:trPr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AC7E1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Monthly Headache Days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 to 4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E2E92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17D5C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715E9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46367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20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A395B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B399A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1B2F8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FC2CC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</w:tr>
      <w:tr w:rsidR="00B148B9" w:rsidRPr="00985147" w14:paraId="410DC7BE" w14:textId="77777777" w:rsidTr="000777C7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2FE9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5 to 9 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7E750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5D270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AFE17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4 (0.73, 1.49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69272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812</w:t>
            </w:r>
          </w:p>
        </w:tc>
        <w:tc>
          <w:tcPr>
            <w:tcW w:w="20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0F373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C5259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402D6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1 (0.7, 1.45)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1ACBE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958</w:t>
            </w:r>
          </w:p>
        </w:tc>
      </w:tr>
      <w:tr w:rsidR="00B148B9" w:rsidRPr="00985147" w14:paraId="338F2782" w14:textId="77777777" w:rsidTr="000777C7">
        <w:trPr>
          <w:trHeight w:val="296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4A7E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0 to 1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9A27A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EF15B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21F41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4 (1, 2.39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9DD69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52</w:t>
            </w:r>
          </w:p>
        </w:tc>
        <w:tc>
          <w:tcPr>
            <w:tcW w:w="20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3D6C1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67978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2CE2B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7 (0.95, 2.29)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03097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83</w:t>
            </w:r>
          </w:p>
        </w:tc>
      </w:tr>
      <w:tr w:rsidR="00B148B9" w:rsidRPr="00985147" w14:paraId="7463688A" w14:textId="77777777" w:rsidTr="000777C7">
        <w:trPr>
          <w:trHeight w:val="251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B7F7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5 to 2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85DEE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C4581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74824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06 (1.31, 3.23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B7F8A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2</w:t>
            </w:r>
          </w:p>
        </w:tc>
        <w:tc>
          <w:tcPr>
            <w:tcW w:w="20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C9E99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12388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0FF04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94 (1.23, 3.04)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82C8F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4</w:t>
            </w:r>
          </w:p>
        </w:tc>
      </w:tr>
      <w:tr w:rsidR="00B148B9" w:rsidRPr="00985147" w14:paraId="2183DE64" w14:textId="77777777" w:rsidTr="000777C7">
        <w:trPr>
          <w:trHeight w:val="26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E6FAB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2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FEBE9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E1E3D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EFAD0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2 (0.86, 2.68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CD457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45</w:t>
            </w:r>
          </w:p>
        </w:tc>
        <w:tc>
          <w:tcPr>
            <w:tcW w:w="20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EF16B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462EB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7AE59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4 (0.82, 2.55)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C7AEA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203</w:t>
            </w:r>
          </w:p>
        </w:tc>
      </w:tr>
      <w:tr w:rsidR="00B148B9" w:rsidRPr="00985147" w14:paraId="12C16609" w14:textId="77777777" w:rsidTr="000777C7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7573A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Headache Pain Intensity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low pain, 1 to 3)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DA2F0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4BDD8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7ECC7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7739E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0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F4A41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47CC0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6B729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19398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</w:p>
        </w:tc>
      </w:tr>
      <w:tr w:rsidR="00B148B9" w:rsidRPr="00985147" w14:paraId="3B63FBCF" w14:textId="77777777" w:rsidTr="000777C7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742756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oderate Pain, 4 to 6 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15CD5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730D7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D89B6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CE539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0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6AE41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 (0.38, 1.68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BDEED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555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80CB2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 (0.38, 1.68)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FE8C9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549</w:t>
            </w:r>
          </w:p>
        </w:tc>
      </w:tr>
      <w:tr w:rsidR="00B148B9" w:rsidRPr="00985147" w14:paraId="7719EAC3" w14:textId="77777777" w:rsidTr="000777C7">
        <w:trPr>
          <w:trHeight w:val="315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BFF936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vere Pain, 7 to 1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C84B4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FBF72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44396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5BEA4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0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37A45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2 (0.59, 2.5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A8BC2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594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470B7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15 (0.56, 2.38)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90CD1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701</w:t>
            </w:r>
          </w:p>
        </w:tc>
      </w:tr>
    </w:tbl>
    <w:p w14:paraId="38502623" w14:textId="77777777" w:rsidR="00B148B9" w:rsidRDefault="00B148B9" w:rsidP="00F8774F">
      <w:pPr>
        <w:spacing w:after="0" w:line="240" w:lineRule="auto"/>
        <w:ind w:right="-90"/>
      </w:pPr>
      <w:r>
        <w:br w:type="page"/>
      </w:r>
    </w:p>
    <w:tbl>
      <w:tblPr>
        <w:tblW w:w="14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425"/>
        <w:gridCol w:w="1890"/>
        <w:gridCol w:w="990"/>
        <w:gridCol w:w="8"/>
        <w:gridCol w:w="1972"/>
        <w:gridCol w:w="958"/>
        <w:gridCol w:w="18"/>
        <w:gridCol w:w="1814"/>
        <w:gridCol w:w="1035"/>
        <w:gridCol w:w="24"/>
        <w:gridCol w:w="1911"/>
        <w:gridCol w:w="1445"/>
      </w:tblGrid>
      <w:tr w:rsidR="00B148B9" w:rsidRPr="00985147" w14:paraId="7EAAE904" w14:textId="77777777" w:rsidTr="000777C7">
        <w:trPr>
          <w:trHeight w:val="555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D3EABF" w14:textId="6CFF970B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lastRenderedPageBreak/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dditional File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6D13B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</w:t>
            </w:r>
          </w:p>
          <w:p w14:paraId="5DE1A004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  <w:p w14:paraId="33C49265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eurologic</w:t>
            </w:r>
          </w:p>
        </w:tc>
        <w:tc>
          <w:tcPr>
            <w:tcW w:w="28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30F77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AST Overall Population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br/>
              <w:t>(N=92,586)</w:t>
            </w:r>
          </w:p>
        </w:tc>
        <w:tc>
          <w:tcPr>
            <w:tcW w:w="294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929B1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MHD Model </w:t>
            </w:r>
          </w:p>
          <w:p w14:paraId="2F53F1A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  <w:tc>
          <w:tcPr>
            <w:tcW w:w="287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69A38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Headache Pain Intensity Model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 (N=15,133)</w:t>
            </w:r>
          </w:p>
        </w:tc>
        <w:tc>
          <w:tcPr>
            <w:tcW w:w="33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B2428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MAST Respondents with Migraine</w:t>
            </w:r>
          </w:p>
          <w:p w14:paraId="76B058B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HD + Headache Pain Intensity Model</w:t>
            </w:r>
          </w:p>
          <w:p w14:paraId="66484C7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</w:tr>
      <w:tr w:rsidR="00B148B9" w:rsidRPr="00985147" w14:paraId="281D4CFE" w14:textId="77777777" w:rsidTr="000777C7">
        <w:trPr>
          <w:trHeight w:val="315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BA329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troke or TIA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33B9A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66EE3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CF7F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51859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8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7FAB6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E07B2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9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E2032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FC38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</w:tr>
      <w:tr w:rsidR="00B148B9" w:rsidRPr="00985147" w14:paraId="23890BCE" w14:textId="77777777" w:rsidTr="000777C7">
        <w:trPr>
          <w:trHeight w:val="315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F672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Ag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8 -24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C5AD9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A26DC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5B1E6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AB040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8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C7595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BC1B5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71377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6A854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148B9" w:rsidRPr="00985147" w14:paraId="06B58C49" w14:textId="77777777" w:rsidTr="000777C7">
        <w:trPr>
          <w:trHeight w:val="315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6AB16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25-34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2E4F3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4 (0.68, 3.4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A2FF1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300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2057E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76 (0.51, 6.08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D987F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371</w:t>
            </w:r>
          </w:p>
        </w:tc>
        <w:tc>
          <w:tcPr>
            <w:tcW w:w="18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4123E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68 (0.49, 5.82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0A6E3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409</w:t>
            </w:r>
          </w:p>
        </w:tc>
        <w:tc>
          <w:tcPr>
            <w:tcW w:w="19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32268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71 (0.5, 5.91)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FC723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396</w:t>
            </w:r>
          </w:p>
        </w:tc>
      </w:tr>
      <w:tr w:rsidR="00B148B9" w:rsidRPr="00985147" w14:paraId="41244696" w14:textId="77777777" w:rsidTr="000777C7">
        <w:trPr>
          <w:trHeight w:val="315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36EC2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35-44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4D090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3.3 (1.52, 7.1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612C3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3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EAE4F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4.7 (1.45, 15.27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5DE80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0</w:t>
            </w:r>
          </w:p>
        </w:tc>
        <w:tc>
          <w:tcPr>
            <w:tcW w:w="18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9A9B9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4.48 (1.38, 14.58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50149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3</w:t>
            </w:r>
          </w:p>
        </w:tc>
        <w:tc>
          <w:tcPr>
            <w:tcW w:w="19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34020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4.53 (1.39, 14.73)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3DF67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2</w:t>
            </w:r>
          </w:p>
        </w:tc>
      </w:tr>
      <w:tr w:rsidR="00B148B9" w:rsidRPr="00985147" w14:paraId="4E1F1304" w14:textId="77777777" w:rsidTr="000777C7">
        <w:trPr>
          <w:trHeight w:val="315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4B3C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5-54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626D1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6.88 (3.23, 14.6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00700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0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D6F13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8.14 (2.54, 26.1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EFE28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0</w:t>
            </w:r>
          </w:p>
        </w:tc>
        <w:tc>
          <w:tcPr>
            <w:tcW w:w="18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D24D4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7.82 (2.44, 25.08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EC714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19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C225E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7.84 (2.44, 25.14)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35E85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</w:tr>
      <w:tr w:rsidR="00B148B9" w:rsidRPr="00985147" w14:paraId="5BF5FA97" w14:textId="77777777" w:rsidTr="000777C7">
        <w:trPr>
          <w:trHeight w:val="315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9704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55-64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C3FB0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0.76 (5.06, 22.8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8202B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0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AF627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0.92 (3.38, 35.3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61B20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0</w:t>
            </w:r>
          </w:p>
        </w:tc>
        <w:tc>
          <w:tcPr>
            <w:tcW w:w="18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F8340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0.2 (3.15, 33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F0B6D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0</w:t>
            </w:r>
          </w:p>
        </w:tc>
        <w:tc>
          <w:tcPr>
            <w:tcW w:w="19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A2A50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0.48 (3.24, 33.9)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A1D85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0</w:t>
            </w:r>
          </w:p>
        </w:tc>
      </w:tr>
      <w:tr w:rsidR="00B148B9" w:rsidRPr="00985147" w14:paraId="19A0AF44" w14:textId="77777777" w:rsidTr="000777C7">
        <w:trPr>
          <w:trHeight w:val="315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B636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65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411E9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6.44 (7.72, 35.0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404FB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0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3F01C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4.84 (4.53, 48.64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3461D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0</w:t>
            </w:r>
          </w:p>
        </w:tc>
        <w:tc>
          <w:tcPr>
            <w:tcW w:w="18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9A95E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4.06 (4.29, 46.12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75914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0</w:t>
            </w:r>
          </w:p>
        </w:tc>
        <w:tc>
          <w:tcPr>
            <w:tcW w:w="19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52A91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4.41 (4.39, 47.27)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2D65A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0</w:t>
            </w:r>
          </w:p>
        </w:tc>
      </w:tr>
      <w:tr w:rsidR="00B148B9" w:rsidRPr="00985147" w14:paraId="602426DF" w14:textId="77777777" w:rsidTr="000777C7">
        <w:trPr>
          <w:trHeight w:val="315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0705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935D2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7 (1.31, 1.6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6971F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0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44FD0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73 (1.34, 2.24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AC8EA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0</w:t>
            </w:r>
          </w:p>
        </w:tc>
        <w:tc>
          <w:tcPr>
            <w:tcW w:w="18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EA4A1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71 (1.32, 2.21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29BDA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0</w:t>
            </w:r>
          </w:p>
        </w:tc>
        <w:tc>
          <w:tcPr>
            <w:tcW w:w="19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5EAE2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73 (1.34, 2.24)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4CD8C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0</w:t>
            </w:r>
          </w:p>
        </w:tc>
      </w:tr>
      <w:tr w:rsidR="00B148B9" w:rsidRPr="00985147" w14:paraId="40B48A3A" w14:textId="77777777" w:rsidTr="000777C7">
        <w:trPr>
          <w:trHeight w:val="315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43325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n-Hispani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5AEF2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3 (0.8, 1.3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9492E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800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D4F14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2 (0.59, 1.45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3800B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721</w:t>
            </w:r>
          </w:p>
        </w:tc>
        <w:tc>
          <w:tcPr>
            <w:tcW w:w="18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80258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4 (0.6, 1.48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2B822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791</w:t>
            </w:r>
          </w:p>
        </w:tc>
        <w:tc>
          <w:tcPr>
            <w:tcW w:w="19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2E010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3 (0.59, 1.46)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E9DC4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737</w:t>
            </w:r>
          </w:p>
        </w:tc>
      </w:tr>
      <w:tr w:rsidR="00B148B9" w:rsidRPr="00985147" w14:paraId="3DDBD034" w14:textId="77777777" w:rsidTr="000777C7">
        <w:trPr>
          <w:trHeight w:val="315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7A544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aucasian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FC058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 (0.77, 1.0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6C23F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40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ACAF7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6 (0.55, 1.04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D4684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84</w:t>
            </w:r>
          </w:p>
        </w:tc>
        <w:tc>
          <w:tcPr>
            <w:tcW w:w="18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B17C4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7 (0.56, 1.05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F8C24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02</w:t>
            </w:r>
          </w:p>
        </w:tc>
        <w:tc>
          <w:tcPr>
            <w:tcW w:w="19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40D5A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7 (0.56, 1.05)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51880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97</w:t>
            </w:r>
          </w:p>
        </w:tc>
      </w:tr>
      <w:tr w:rsidR="00B148B9" w:rsidRPr="00985147" w14:paraId="14D0F8B1" w14:textId="77777777" w:rsidTr="000777C7">
        <w:trPr>
          <w:trHeight w:val="315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F310F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rried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99E1F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6 (0.85, 1.0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7DBE0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560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F1015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9 (0.75, 1.32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CC5F4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958</w:t>
            </w:r>
          </w:p>
        </w:tc>
        <w:tc>
          <w:tcPr>
            <w:tcW w:w="18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704BB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 (0.76, 1.33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1556F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986</w:t>
            </w:r>
          </w:p>
        </w:tc>
        <w:tc>
          <w:tcPr>
            <w:tcW w:w="19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B51C8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9 (0.75, 1.32)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13B9F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970</w:t>
            </w:r>
          </w:p>
        </w:tc>
      </w:tr>
      <w:tr w:rsidR="00B148B9" w:rsidRPr="00985147" w14:paraId="18B50613" w14:textId="77777777" w:rsidTr="000777C7">
        <w:trPr>
          <w:trHeight w:val="315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1633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mployed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A8D2D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51 (0.45, 0.5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AD0DA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0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F14BE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5 (0.37, 0.66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F8E7E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0</w:t>
            </w:r>
          </w:p>
        </w:tc>
        <w:tc>
          <w:tcPr>
            <w:tcW w:w="18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E4873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49 (0.37, 0.65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24391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0</w:t>
            </w:r>
          </w:p>
        </w:tc>
        <w:tc>
          <w:tcPr>
            <w:tcW w:w="19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AE5D8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5 (0.38, 0.67)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47C74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0</w:t>
            </w:r>
          </w:p>
        </w:tc>
      </w:tr>
      <w:tr w:rsidR="00B148B9" w:rsidRPr="00985147" w14:paraId="44C1E0EC" w14:textId="77777777" w:rsidTr="000777C7">
        <w:trPr>
          <w:trHeight w:val="315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6D68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Household Incom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&lt;$25,000)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51BC4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B1071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69337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E8A56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8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1EB90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AD6CD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9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34E3B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1005F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</w:tr>
      <w:tr w:rsidR="00B148B9" w:rsidRPr="00985147" w14:paraId="54D854DF" w14:textId="77777777" w:rsidTr="000777C7">
        <w:trPr>
          <w:trHeight w:val="233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DEA8C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25,000 to $49,999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FED65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8 (0.64, 0.9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71392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2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AA181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4 (0.42, 0.96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6BB19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32</w:t>
            </w:r>
          </w:p>
        </w:tc>
        <w:tc>
          <w:tcPr>
            <w:tcW w:w="18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88589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3 (0.42, 0.95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BAE92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28</w:t>
            </w:r>
          </w:p>
        </w:tc>
        <w:tc>
          <w:tcPr>
            <w:tcW w:w="19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8E55C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4 (0.42, 0.97)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7D956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36</w:t>
            </w:r>
          </w:p>
        </w:tc>
      </w:tr>
      <w:tr w:rsidR="00B148B9" w:rsidRPr="00985147" w14:paraId="6E53692B" w14:textId="77777777" w:rsidTr="000777C7">
        <w:trPr>
          <w:trHeight w:val="315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CD66B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50,000 to $74,999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FA6D7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6 (0.54, 0.8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46103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0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EA2C9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 (0.53, 1.21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BC447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283</w:t>
            </w:r>
          </w:p>
        </w:tc>
        <w:tc>
          <w:tcPr>
            <w:tcW w:w="18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9B4CE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8 (0.51, 1.17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E1A17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227</w:t>
            </w:r>
          </w:p>
        </w:tc>
        <w:tc>
          <w:tcPr>
            <w:tcW w:w="19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FD305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 (0.53, 1.21)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357EE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298</w:t>
            </w:r>
          </w:p>
        </w:tc>
      </w:tr>
      <w:tr w:rsidR="00B148B9" w:rsidRPr="00985147" w14:paraId="1C6BC56B" w14:textId="77777777" w:rsidTr="000777C7">
        <w:trPr>
          <w:trHeight w:val="315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6885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75,000 to $99,999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DA276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1 (0.49, 0.7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27AA6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0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C0625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8 (0.43, 1.08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8A982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01</w:t>
            </w:r>
          </w:p>
        </w:tc>
        <w:tc>
          <w:tcPr>
            <w:tcW w:w="18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FBC82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6 (0.42, 1.04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39DAD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75</w:t>
            </w:r>
          </w:p>
        </w:tc>
        <w:tc>
          <w:tcPr>
            <w:tcW w:w="19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8DCBD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9 (0.43, 1.09)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D2C21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11</w:t>
            </w:r>
          </w:p>
        </w:tc>
      </w:tr>
      <w:tr w:rsidR="00B148B9" w:rsidRPr="00985147" w14:paraId="1DB0BAB3" w14:textId="77777777" w:rsidTr="000777C7">
        <w:trPr>
          <w:trHeight w:val="315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1590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$100,00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418CD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 (0.49, 0.7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C483D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0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02E5B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 (0.38, 0.94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3354D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25</w:t>
            </w:r>
          </w:p>
        </w:tc>
        <w:tc>
          <w:tcPr>
            <w:tcW w:w="18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4B120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57 (0.36, 0.89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FF606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3</w:t>
            </w:r>
          </w:p>
        </w:tc>
        <w:tc>
          <w:tcPr>
            <w:tcW w:w="19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22ECD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 (0.38, 0.94)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E4201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25</w:t>
            </w:r>
          </w:p>
        </w:tc>
      </w:tr>
      <w:tr w:rsidR="00B148B9" w:rsidRPr="00985147" w14:paraId="2B54A2BF" w14:textId="77777777" w:rsidTr="000777C7">
        <w:trPr>
          <w:trHeight w:val="315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7277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graine Screen Positiv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B2C4A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2.18 (1.89, 2.5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2FC14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000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1726A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76 (0.51, 6.08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3378D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371</w:t>
            </w:r>
          </w:p>
        </w:tc>
        <w:tc>
          <w:tcPr>
            <w:tcW w:w="18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AEA5B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68 (0.49, 5.82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185BB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409</w:t>
            </w:r>
          </w:p>
        </w:tc>
        <w:tc>
          <w:tcPr>
            <w:tcW w:w="19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84179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71 (0.5, 5.91)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8A8D1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396</w:t>
            </w:r>
          </w:p>
        </w:tc>
      </w:tr>
      <w:tr w:rsidR="00B148B9" w:rsidRPr="00985147" w14:paraId="1B1B92CA" w14:textId="77777777" w:rsidTr="000777C7">
        <w:trPr>
          <w:trHeight w:val="269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453F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Monthly Headache Days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 to 4)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46687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21DA5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C14DC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D10F2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8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3E1DF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0F357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9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82CF5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588CB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</w:tr>
      <w:tr w:rsidR="00B148B9" w:rsidRPr="00985147" w14:paraId="0E2DD2D9" w14:textId="77777777" w:rsidTr="000777C7">
        <w:trPr>
          <w:trHeight w:val="215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B135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5 to 9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81E72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8D378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99169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4 (1.13, 2.1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041D5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6</w:t>
            </w:r>
          </w:p>
        </w:tc>
        <w:tc>
          <w:tcPr>
            <w:tcW w:w="18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E713F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F681E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9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E2BFE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4 (1.13, 2.1)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E8EF3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7</w:t>
            </w:r>
          </w:p>
        </w:tc>
      </w:tr>
      <w:tr w:rsidR="00B148B9" w:rsidRPr="00985147" w14:paraId="4DDEAF01" w14:textId="77777777" w:rsidTr="000777C7">
        <w:trPr>
          <w:trHeight w:val="260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E755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0 to 14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E898B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38A0D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7E4C1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64 (1.08, 2.51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38EF5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21</w:t>
            </w:r>
          </w:p>
        </w:tc>
        <w:tc>
          <w:tcPr>
            <w:tcW w:w="18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43655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93173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EF633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62 (1.06, 2.48)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BD151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26</w:t>
            </w:r>
          </w:p>
        </w:tc>
      </w:tr>
      <w:tr w:rsidR="00B148B9" w:rsidRPr="00985147" w14:paraId="2C0A252F" w14:textId="77777777" w:rsidTr="000777C7">
        <w:trPr>
          <w:trHeight w:val="260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C942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5 to 2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FD78E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135DB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FF8A8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6 (0.97, 2.51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7139D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65</w:t>
            </w:r>
          </w:p>
        </w:tc>
        <w:tc>
          <w:tcPr>
            <w:tcW w:w="18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C5228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C9A58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E0E14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2 (0.95, 2.45)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2F061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82</w:t>
            </w:r>
          </w:p>
        </w:tc>
      </w:tr>
      <w:tr w:rsidR="00B148B9" w:rsidRPr="00985147" w14:paraId="26EB475D" w14:textId="77777777" w:rsidTr="000777C7">
        <w:trPr>
          <w:trHeight w:val="315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13AB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2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7652A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4C9D4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3AFF9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99 (1.25, 3.15)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6B35C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3</w:t>
            </w:r>
          </w:p>
        </w:tc>
        <w:tc>
          <w:tcPr>
            <w:tcW w:w="18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FB779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28140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9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953C8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94 (1.22, 3.07)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3F63F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5</w:t>
            </w:r>
          </w:p>
        </w:tc>
      </w:tr>
      <w:tr w:rsidR="00B148B9" w:rsidRPr="00985147" w14:paraId="0A8F829B" w14:textId="77777777" w:rsidTr="000777C7">
        <w:trPr>
          <w:trHeight w:val="315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D70A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Headache Pain Intensity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low pain, 1 to 3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77CDE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21D2F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A7C16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B3343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8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E69A0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B041B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9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D6837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7D5E1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</w:p>
        </w:tc>
      </w:tr>
      <w:tr w:rsidR="00B148B9" w:rsidRPr="00985147" w14:paraId="6F7BBBB0" w14:textId="77777777" w:rsidTr="000777C7">
        <w:trPr>
          <w:trHeight w:val="315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923D84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oderate Pain, 4 to 6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4EB63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B022F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3AE55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7CA1C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8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5830F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 (0.35, 1.02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5AE7A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61</w:t>
            </w:r>
          </w:p>
        </w:tc>
        <w:tc>
          <w:tcPr>
            <w:tcW w:w="19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765B9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57 (0.33, 0.98)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A4B33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42</w:t>
            </w:r>
          </w:p>
        </w:tc>
      </w:tr>
      <w:tr w:rsidR="00B148B9" w:rsidRPr="00985147" w14:paraId="1F8CDC91" w14:textId="77777777" w:rsidTr="000777C7">
        <w:trPr>
          <w:trHeight w:val="315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DC3B0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vere Pain, 7 to 1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D28C7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64496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603AB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B9AA4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8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C6C5F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4 (0.5, 1.41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A5F3A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511</w:t>
            </w:r>
          </w:p>
        </w:tc>
        <w:tc>
          <w:tcPr>
            <w:tcW w:w="19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80C30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6 (0.45, 1.28)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C6C55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303</w:t>
            </w:r>
          </w:p>
        </w:tc>
      </w:tr>
    </w:tbl>
    <w:p w14:paraId="79F6713A" w14:textId="77777777" w:rsidR="00B148B9" w:rsidRDefault="00B148B9" w:rsidP="00F8774F">
      <w:pPr>
        <w:spacing w:after="0" w:line="240" w:lineRule="auto"/>
        <w:ind w:right="-90"/>
      </w:pPr>
      <w:r>
        <w:br w:type="page"/>
      </w:r>
    </w:p>
    <w:tbl>
      <w:tblPr>
        <w:tblW w:w="14215" w:type="dxa"/>
        <w:tblLayout w:type="fixed"/>
        <w:tblLook w:val="04A0" w:firstRow="1" w:lastRow="0" w:firstColumn="1" w:lastColumn="0" w:noHBand="0" w:noVBand="1"/>
      </w:tblPr>
      <w:tblGrid>
        <w:gridCol w:w="2245"/>
        <w:gridCol w:w="1710"/>
        <w:gridCol w:w="1080"/>
        <w:gridCol w:w="1710"/>
        <w:gridCol w:w="778"/>
        <w:gridCol w:w="18"/>
        <w:gridCol w:w="1904"/>
        <w:gridCol w:w="900"/>
        <w:gridCol w:w="2070"/>
        <w:gridCol w:w="1800"/>
      </w:tblGrid>
      <w:tr w:rsidR="00B148B9" w:rsidRPr="00985147" w14:paraId="56E9A474" w14:textId="77777777" w:rsidTr="000777C7">
        <w:trPr>
          <w:trHeight w:val="555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62B401" w14:textId="0CD72BD5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lastRenderedPageBreak/>
              <w:t>Additional File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6D13B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H</w:t>
            </w:r>
          </w:p>
          <w:p w14:paraId="2BA086F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  <w:p w14:paraId="4866B4A1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eneral Medical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2C6AD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AST Overall Population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br/>
              <w:t>(N=92,586)</w:t>
            </w:r>
          </w:p>
        </w:tc>
        <w:tc>
          <w:tcPr>
            <w:tcW w:w="25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0B989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MHD Model </w:t>
            </w:r>
          </w:p>
          <w:p w14:paraId="4DE9B49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C1051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Headache Pain Intensity Model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 (N=15,133)</w:t>
            </w:r>
          </w:p>
        </w:tc>
        <w:tc>
          <w:tcPr>
            <w:tcW w:w="38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ED9BE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ST Respondents with Migraine</w:t>
            </w:r>
          </w:p>
          <w:p w14:paraId="62829E2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HD + Headache Pain Intensity Model</w:t>
            </w:r>
          </w:p>
          <w:p w14:paraId="47F9D83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</w:tr>
      <w:tr w:rsidR="00B148B9" w:rsidRPr="00985147" w14:paraId="1DC240A6" w14:textId="77777777" w:rsidTr="000777C7">
        <w:trPr>
          <w:trHeight w:val="315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56DF7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astric Ulcer/GI Bleeding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C8A71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BEC75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13D7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D03CF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C0EE0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77A7B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6A851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0296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</w:tr>
      <w:tr w:rsidR="00B148B9" w:rsidRPr="00985147" w14:paraId="557B1E66" w14:textId="77777777" w:rsidTr="000777C7">
        <w:trPr>
          <w:trHeight w:val="315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36D20F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Ag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8 -24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25544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1FF96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B069D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D9537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64E25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4AF33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61BB9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660FD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148B9" w:rsidRPr="00985147" w14:paraId="00244FB8" w14:textId="77777777" w:rsidTr="000777C7">
        <w:trPr>
          <w:trHeight w:val="315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4A00B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25-34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0AB8F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 (0.75, 1.33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6683A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98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D609D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6 (0.71, 1.57)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446B5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790</w:t>
            </w:r>
          </w:p>
        </w:tc>
        <w:tc>
          <w:tcPr>
            <w:tcW w:w="1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D6306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3 (0.69, 1.5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0C142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897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6DADC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4 (0.7, 1.55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B0792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841</w:t>
            </w:r>
          </w:p>
        </w:tc>
      </w:tr>
      <w:tr w:rsidR="00B148B9" w:rsidRPr="00985147" w14:paraId="4CEE9810" w14:textId="77777777" w:rsidTr="000777C7">
        <w:trPr>
          <w:trHeight w:val="315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130011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35-44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F644D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4 (0.93, 1.64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BB20C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4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E5E79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8 (1.01, 2.18)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F319A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46</w:t>
            </w:r>
          </w:p>
        </w:tc>
        <w:tc>
          <w:tcPr>
            <w:tcW w:w="1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2CB8B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4 (0.98, 2.1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B65D0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64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1ACF1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5 (0.99, 2.14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88B75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58</w:t>
            </w:r>
          </w:p>
        </w:tc>
      </w:tr>
      <w:tr w:rsidR="00B148B9" w:rsidRPr="00985147" w14:paraId="1DBCCC89" w14:textId="77777777" w:rsidTr="000777C7">
        <w:trPr>
          <w:trHeight w:val="315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4C89A2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5-5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48F44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4 (1.17, 2.03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D10FE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5BFA4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73 (1.18, 2.54)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9CEB6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5</w:t>
            </w:r>
          </w:p>
        </w:tc>
        <w:tc>
          <w:tcPr>
            <w:tcW w:w="1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FEB8A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69 (1.15, 2.49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FE1B3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7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67945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7 (1.16, 2.49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B32C7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7</w:t>
            </w:r>
          </w:p>
        </w:tc>
      </w:tr>
      <w:tr w:rsidR="00B148B9" w:rsidRPr="00985147" w14:paraId="117D5325" w14:textId="77777777" w:rsidTr="000777C7">
        <w:trPr>
          <w:trHeight w:val="315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F634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55-6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91A8B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61 (1.22, 2.13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0328D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41785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61 (1.07, 2.43)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B2BE6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23</w:t>
            </w:r>
          </w:p>
        </w:tc>
        <w:tc>
          <w:tcPr>
            <w:tcW w:w="1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40628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7 (1.04, 2.36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114D8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32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D733F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6 (1.06, 2.41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F260E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26</w:t>
            </w:r>
          </w:p>
        </w:tc>
      </w:tr>
      <w:tr w:rsidR="00B148B9" w:rsidRPr="00985147" w14:paraId="5EC77FF6" w14:textId="77777777" w:rsidTr="000777C7">
        <w:trPr>
          <w:trHeight w:val="315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EB6D6A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6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D12D1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12 (1.59, 2.81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BC6E7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E6257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19 (1.41, 3.4)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38317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CE063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15 (1.39, 3.3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D0FBA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529AF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19 (1.41, 3.39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10E8F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2E3E3611" w14:textId="77777777" w:rsidTr="000777C7">
        <w:trPr>
          <w:trHeight w:val="315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84EDF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AAD2C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13 (1.03, 1.25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65349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A09C2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9 (1.09, 1.54)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93E06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3</w:t>
            </w:r>
          </w:p>
        </w:tc>
        <w:tc>
          <w:tcPr>
            <w:tcW w:w="1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13E36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1 (1.11, 1.5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06903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2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D6C27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2 (1.11, 1.56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EEB26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2</w:t>
            </w:r>
          </w:p>
        </w:tc>
      </w:tr>
      <w:tr w:rsidR="00B148B9" w:rsidRPr="00985147" w14:paraId="023236AE" w14:textId="77777777" w:rsidTr="000777C7">
        <w:trPr>
          <w:trHeight w:val="315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ACFA34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n-Hispani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07501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6 (0.73, 1.02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97785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7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F0651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7 (0.6, 0.98)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63FCA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37</w:t>
            </w:r>
          </w:p>
        </w:tc>
        <w:tc>
          <w:tcPr>
            <w:tcW w:w="1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DF5FF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9 (0.61, 1.0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716F6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59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CBB91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8 (0.61, 1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890FD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49</w:t>
            </w:r>
          </w:p>
        </w:tc>
      </w:tr>
      <w:tr w:rsidR="00B148B9" w:rsidRPr="00985147" w14:paraId="670892B3" w14:textId="77777777" w:rsidTr="000777C7">
        <w:trPr>
          <w:trHeight w:val="315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6856D3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aucasian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D7C90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16 (1.03, 1.31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482A7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92336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19 (0.97, 1.47)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C9FEC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97</w:t>
            </w:r>
          </w:p>
        </w:tc>
        <w:tc>
          <w:tcPr>
            <w:tcW w:w="1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3F2F3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3 (1, 1.5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04446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51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C0E5F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1 (0.98, 1.49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42A6E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74</w:t>
            </w:r>
          </w:p>
        </w:tc>
      </w:tr>
      <w:tr w:rsidR="00B148B9" w:rsidRPr="00985147" w14:paraId="7B95C23C" w14:textId="77777777" w:rsidTr="000777C7">
        <w:trPr>
          <w:trHeight w:val="315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F0C72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rrie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13F84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 (0.82, 1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27C97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5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6839E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5 (0.79, 1.13)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837B0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557</w:t>
            </w:r>
          </w:p>
        </w:tc>
        <w:tc>
          <w:tcPr>
            <w:tcW w:w="1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12FF3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5 (0.8, 1.1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D6257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598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6743E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4 (0.79, 1.13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A5E02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518</w:t>
            </w:r>
          </w:p>
        </w:tc>
      </w:tr>
      <w:tr w:rsidR="00B148B9" w:rsidRPr="00985147" w14:paraId="4CF72058" w14:textId="77777777" w:rsidTr="000777C7">
        <w:trPr>
          <w:trHeight w:val="315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49783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mploye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96097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7 (0.69, 0.86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F4C24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CE57F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7 (0.72, 1.06)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126D4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66</w:t>
            </w:r>
          </w:p>
        </w:tc>
        <w:tc>
          <w:tcPr>
            <w:tcW w:w="1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F7645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4 (0.69, 1.0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D0F06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77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A3DCB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7 (0.72, 1.06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561F2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66</w:t>
            </w:r>
          </w:p>
        </w:tc>
      </w:tr>
      <w:tr w:rsidR="00B148B9" w:rsidRPr="00985147" w14:paraId="1B603015" w14:textId="77777777" w:rsidTr="000777C7">
        <w:trPr>
          <w:trHeight w:val="315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A0BAB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Household Incom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&lt;$25,000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28DEA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u w:val="single"/>
              </w:rPr>
            </w:pP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F22EB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F6127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2F5B3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9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CBFE3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E5442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74456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97C4A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</w:tr>
      <w:tr w:rsidR="00B148B9" w:rsidRPr="00985147" w14:paraId="3F830C6B" w14:textId="77777777" w:rsidTr="000777C7">
        <w:trPr>
          <w:trHeight w:val="233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21614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25,000 to $49,99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9ED8B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15 (0.97, 1.38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EC7CC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1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7AF29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7 (0.66, 1.15)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BA96E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328</w:t>
            </w:r>
          </w:p>
        </w:tc>
        <w:tc>
          <w:tcPr>
            <w:tcW w:w="1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3CE1C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6 (0.66, 1.1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AE8DC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286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81AFC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8 (0.67, 1.16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41771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362</w:t>
            </w:r>
          </w:p>
        </w:tc>
      </w:tr>
      <w:tr w:rsidR="00B148B9" w:rsidRPr="00985147" w14:paraId="191DB178" w14:textId="77777777" w:rsidTr="000777C7">
        <w:trPr>
          <w:trHeight w:val="315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8034E6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50,000 to $74,99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7A0EB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3 (0.86, 1.23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93F81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77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A19A9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 (0.52, 0.93)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B485F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6</w:t>
            </w:r>
          </w:p>
        </w:tc>
        <w:tc>
          <w:tcPr>
            <w:tcW w:w="1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836EC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8 (0.51, 0.9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3CB3D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9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CCDF4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 (0.52, 0.94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9E974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8</w:t>
            </w:r>
          </w:p>
        </w:tc>
      </w:tr>
      <w:tr w:rsidR="00B148B9" w:rsidRPr="00985147" w14:paraId="45B8956B" w14:textId="77777777" w:rsidTr="000777C7">
        <w:trPr>
          <w:trHeight w:val="315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2E110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75,000 to $99,99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51030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9 (0.82, 1.2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ED0AB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93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BFED2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4 (0.62, 1.14)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FA150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272</w:t>
            </w:r>
          </w:p>
        </w:tc>
        <w:tc>
          <w:tcPr>
            <w:tcW w:w="1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05DDA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1 (0.6, 1.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14176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8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D34AF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5 (0.63, 1.16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F009E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310</w:t>
            </w:r>
          </w:p>
        </w:tc>
      </w:tr>
      <w:tr w:rsidR="00B148B9" w:rsidRPr="00985147" w14:paraId="77932E9C" w14:textId="77777777" w:rsidTr="000777C7">
        <w:trPr>
          <w:trHeight w:val="315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49140B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$100,0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92D29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18 (0.99, 1.41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A600E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7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7ECA6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 (0.75, 1.33)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28D6A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994</w:t>
            </w:r>
          </w:p>
        </w:tc>
        <w:tc>
          <w:tcPr>
            <w:tcW w:w="1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C04FF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6 (0.72, 1.2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C780A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779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9F780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1 (0.76, 1.35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CCC44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934</w:t>
            </w:r>
          </w:p>
        </w:tc>
      </w:tr>
      <w:tr w:rsidR="00B148B9" w:rsidRPr="00985147" w14:paraId="64717A0D" w14:textId="77777777" w:rsidTr="000777C7">
        <w:trPr>
          <w:trHeight w:val="315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700DC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graine Screen Positiv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CE90D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3.11 (2.81, 3.45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9795B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57993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9DF05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19B17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B8F73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F1F28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F2A35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</w:tr>
      <w:tr w:rsidR="00B148B9" w:rsidRPr="00985147" w14:paraId="3A17143F" w14:textId="77777777" w:rsidTr="000777C7">
        <w:trPr>
          <w:trHeight w:val="269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64341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Monthly Headache Days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 to 4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2E46D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6192A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431E7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F50F0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9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4F52A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23480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8E3F2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18BCF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</w:tr>
      <w:tr w:rsidR="00B148B9" w:rsidRPr="00985147" w14:paraId="01F0A96F" w14:textId="77777777" w:rsidTr="000777C7">
        <w:trPr>
          <w:trHeight w:val="315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7082B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5 to 9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545BE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57C06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7D34C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7 (1.04, 1.56)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5F0F8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20</w:t>
            </w:r>
          </w:p>
        </w:tc>
        <w:tc>
          <w:tcPr>
            <w:tcW w:w="1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E2DE2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71FFB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6B34F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4 (1.01, 1.52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DBD7B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40</w:t>
            </w:r>
          </w:p>
        </w:tc>
      </w:tr>
      <w:tr w:rsidR="00B148B9" w:rsidRPr="00985147" w14:paraId="508802A8" w14:textId="77777777" w:rsidTr="000777C7">
        <w:trPr>
          <w:trHeight w:val="296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A0C24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0 to 1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4A8F3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6504E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797A3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71 (1.32, 2.23)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51F71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8194F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3C662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27B64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67 (1.28, 2.18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882F3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1C4FD5AE" w14:textId="77777777" w:rsidTr="000777C7">
        <w:trPr>
          <w:trHeight w:val="315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DAD14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5 to 2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9B805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98350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36D45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66 (1.22, 2.26)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7DBB9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1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9183F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806FD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4FBED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62 (1.19, 2.2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59CE6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2</w:t>
            </w:r>
          </w:p>
        </w:tc>
      </w:tr>
      <w:tr w:rsidR="00B148B9" w:rsidRPr="00985147" w14:paraId="0940235B" w14:textId="77777777" w:rsidTr="000777C7">
        <w:trPr>
          <w:trHeight w:val="315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C537B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2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F780E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1A2AA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E38D6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27 (1.68, 3.07)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B58E5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22E0E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1B897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764C6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21 (1.63, 2.99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5D52D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5F90E7CB" w14:textId="77777777" w:rsidTr="000777C7">
        <w:trPr>
          <w:trHeight w:val="315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990956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Headache Pain Intensity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low pain, 1 to 3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0819B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CE28B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FCBBA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B831A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56167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A950B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8A42C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301B3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</w:p>
        </w:tc>
      </w:tr>
      <w:tr w:rsidR="00B148B9" w:rsidRPr="00985147" w14:paraId="4276D20D" w14:textId="77777777" w:rsidTr="000777C7">
        <w:trPr>
          <w:trHeight w:val="315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19364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oderate Pain, 4 to 6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44325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4BE05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EA2DF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F1433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ABF4C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13 (1.21, 3.7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D9B2A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9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A6C9D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09 (1.18, 3.69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9B1B6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1</w:t>
            </w:r>
          </w:p>
        </w:tc>
      </w:tr>
      <w:tr w:rsidR="00B148B9" w:rsidRPr="00985147" w14:paraId="141D6D6C" w14:textId="77777777" w:rsidTr="000777C7">
        <w:trPr>
          <w:trHeight w:val="315"/>
        </w:trPr>
        <w:tc>
          <w:tcPr>
            <w:tcW w:w="22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6506FA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vere Pain, 7 to 1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C97EE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158AA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76023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40AD8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9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4D3BD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49 (1.42, 4.37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FDFC0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BB611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31 (1.32, 4.05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890F5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4</w:t>
            </w:r>
          </w:p>
        </w:tc>
      </w:tr>
    </w:tbl>
    <w:p w14:paraId="47FB774A" w14:textId="77777777" w:rsidR="00B148B9" w:rsidRDefault="00B148B9" w:rsidP="00F8774F">
      <w:pPr>
        <w:spacing w:after="0" w:line="240" w:lineRule="auto"/>
        <w:ind w:right="-90"/>
      </w:pPr>
      <w:r>
        <w:br w:type="page"/>
      </w:r>
    </w:p>
    <w:tbl>
      <w:tblPr>
        <w:tblW w:w="14215" w:type="dxa"/>
        <w:tblLayout w:type="fixed"/>
        <w:tblLook w:val="04A0" w:firstRow="1" w:lastRow="0" w:firstColumn="1" w:lastColumn="0" w:noHBand="0" w:noVBand="1"/>
      </w:tblPr>
      <w:tblGrid>
        <w:gridCol w:w="2695"/>
        <w:gridCol w:w="2160"/>
        <w:gridCol w:w="990"/>
        <w:gridCol w:w="1800"/>
        <w:gridCol w:w="990"/>
        <w:gridCol w:w="1800"/>
        <w:gridCol w:w="990"/>
        <w:gridCol w:w="1800"/>
        <w:gridCol w:w="990"/>
      </w:tblGrid>
      <w:tr w:rsidR="00B148B9" w:rsidRPr="00985147" w14:paraId="0CBF8139" w14:textId="77777777" w:rsidTr="00F8774F">
        <w:trPr>
          <w:trHeight w:val="555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1C2E6C" w14:textId="1DC07528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lastRenderedPageBreak/>
              <w:t>Additional File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6D13B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I</w:t>
            </w:r>
          </w:p>
          <w:p w14:paraId="752DA53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  <w:p w14:paraId="73285A3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eneral Medical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18E59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AST Overall Population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br/>
              <w:t>(N=92,586)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2C98F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MHD Model </w:t>
            </w:r>
          </w:p>
          <w:p w14:paraId="65F4FDB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B73CD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 Headache Pain Intensity Model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 (N=15,133)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A5BD4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MAST Respondents with Migraine</w:t>
            </w:r>
          </w:p>
          <w:p w14:paraId="535B16F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HD + Headache Pain Intensity Model</w:t>
            </w:r>
          </w:p>
          <w:p w14:paraId="688D388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</w:tr>
      <w:tr w:rsidR="00B148B9" w:rsidRPr="00985147" w14:paraId="4802B82F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CD0ED2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Kidney Disease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BE611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9F57D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8CA0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6C992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3D83F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FC065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8C74F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F685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</w:tr>
      <w:tr w:rsidR="00B148B9" w:rsidRPr="00985147" w14:paraId="4041EDA4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60B01A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Ag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8 -24)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50A4C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CEE74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8C297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20D3A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6400A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7940A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B360C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93842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148B9" w:rsidRPr="00985147" w14:paraId="6B14C087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4670C3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25-34 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60CDE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35 (0.88, 2.0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C88B7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17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9BE91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2.07 (0.87, 4.9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49F76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10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A5721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97 (0.83, 4.6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172C1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12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02026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97 (0.83, 4.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232A2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125</w:t>
            </w:r>
          </w:p>
        </w:tc>
      </w:tr>
      <w:tr w:rsidR="00B148B9" w:rsidRPr="00985147" w14:paraId="63E6A070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2AFB4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35-44 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F571A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55 (1.01, 2.38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15343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04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80C5B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2.02 (0.84, 4.8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2E165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11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1BA9B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9 (0.79, 4.5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4A046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14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96DA9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89 (0.79, 4.5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4D05D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154</w:t>
            </w:r>
          </w:p>
        </w:tc>
      </w:tr>
      <w:tr w:rsidR="00B148B9" w:rsidRPr="00985147" w14:paraId="07601EC9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A5C886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5-54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0A7C5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97 (1.3, 3.01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520B1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81908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2.97 (1.26, 6.9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929D4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01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A9826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2.79 (1.19, 6.5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FC13F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01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97ACB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2.77 (1.18, 6.5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C9160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020</w:t>
            </w:r>
          </w:p>
        </w:tc>
      </w:tr>
      <w:tr w:rsidR="00B148B9" w:rsidRPr="00985147" w14:paraId="19479243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89B6A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55-64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2FD50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2.95 (1.94, 4.47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0CD45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3A390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4.17 (1.76, 9.9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A9FF2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AE896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3.93 (1.65, 9.3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D944F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38E70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3.9 (1.64, 9.2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03726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</w:tr>
      <w:tr w:rsidR="00B148B9" w:rsidRPr="00985147" w14:paraId="2AD3F078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C2CF75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65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9DA16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4.28 (2.82, 6.49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45EDD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C15F7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6.13 (2.53, 14.8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7736D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7F7FD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5.92 (2.44, 14.3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583BB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F6AE0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5.87 (2.42, 14.2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7EE2E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B148B9" w:rsidRPr="00985147" w14:paraId="2B587DA6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BCEDC2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F9EDD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49 (1.34, 1.66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270E9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670EB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9 (1.47, 2.4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AB8EB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8EEA5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94 (1.5, 2.5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C08F4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456CD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93 (1.49, 2.5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6C2F1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B148B9" w:rsidRPr="00985147" w14:paraId="74AD17FA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D9046B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n-Hispanic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8B892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96 (0.78, 1.19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18DEC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73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26603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9 (0.58, 1.4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44F59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65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8F904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92 (0.59, 1.4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9DEFF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72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0CD01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92 (0.59, 1.4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97127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729</w:t>
            </w:r>
          </w:p>
        </w:tc>
      </w:tr>
      <w:tr w:rsidR="00B148B9" w:rsidRPr="00985147" w14:paraId="2578B707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7DD87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aucasian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E636C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81 (0.71, 0.92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D1540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92610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81 (0.59, 1.1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A1D98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20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231E0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83 (0.6, 1.1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43FAC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26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F7ED3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83 (0.61, 1.1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546A2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270</w:t>
            </w:r>
          </w:p>
        </w:tc>
      </w:tr>
      <w:tr w:rsidR="00B148B9" w:rsidRPr="00985147" w14:paraId="162619EF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125A1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rried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17EAD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96 (0.85, 1.08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983D6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46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794ED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83 (0.63, 1.1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D2A2E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21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C0BAF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83 (0.63, 1.1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D11B9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21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1BB6D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83 (0.62, 1.1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4200D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210</w:t>
            </w:r>
          </w:p>
        </w:tc>
      </w:tr>
      <w:tr w:rsidR="00B148B9" w:rsidRPr="00985147" w14:paraId="0BE11EC7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BDAEA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mployed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E242C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62 (0.55, 0.7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291E7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82A85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53 (0.39, 0.7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8063F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882FE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53 (0.39, 0.7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A2B91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A2763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54 (0.4, 0.7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9E59A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B148B9" w:rsidRPr="00985147" w14:paraId="0643242F" w14:textId="77777777" w:rsidTr="00F8774F">
        <w:trPr>
          <w:trHeight w:val="315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666EF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Household Incom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&lt;$25,000)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BCD0A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9E64D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u w:val="single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8FB72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72BA6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u w:val="single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65A35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38E51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u w:val="single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BADB4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7A5CB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u w:val="single"/>
              </w:rPr>
            </w:pPr>
          </w:p>
        </w:tc>
      </w:tr>
      <w:tr w:rsidR="00B148B9" w:rsidRPr="00985147" w14:paraId="3A7D8F30" w14:textId="77777777" w:rsidTr="00F8774F">
        <w:trPr>
          <w:trHeight w:val="233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CFDACA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25,000 to $49,999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096EA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71 (0.59, 0.85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E7768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BBF6A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01 (0.65, 1.5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F2796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95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282D5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02 (0.65, 1.6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5F98E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91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78AD6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03 (0.66, 1.6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A1351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882</w:t>
            </w:r>
          </w:p>
        </w:tc>
      </w:tr>
      <w:tr w:rsidR="00B148B9" w:rsidRPr="00985147" w14:paraId="45FD8BD1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EAFF3F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50,000 to $74,999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4F19C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62 (0.52, 0.75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9CFE4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D39D7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83 (0.51, 1.3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4DD15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44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6536C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83 (0.51, 1.3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F4066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45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A7670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84 (0.52, 1.3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2852C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487</w:t>
            </w:r>
          </w:p>
        </w:tc>
      </w:tr>
      <w:tr w:rsidR="00B148B9" w:rsidRPr="00985147" w14:paraId="24D8858B" w14:textId="77777777" w:rsidTr="00F8774F">
        <w:trPr>
          <w:trHeight w:val="269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E9A8B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75,000 to $99,999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FB565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63 (0.52, 0.77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2D29B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A63BF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19 (0.73, 1.9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56DDC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48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85EDF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19 (0.73, 1.9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07B13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47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266E8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21 (0.74, 1.9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6C4D2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435</w:t>
            </w:r>
          </w:p>
        </w:tc>
      </w:tr>
      <w:tr w:rsidR="00B148B9" w:rsidRPr="00985147" w14:paraId="4F08FFB8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87FE1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$100,0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2A7A1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61 (0.51, 0.73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9B7D4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2114D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16 (0.72, 1.8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2910B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53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72EE1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16 (0.72, 1.8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248A7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55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E02A0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18 (0.73, 1.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BA317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501</w:t>
            </w:r>
          </w:p>
        </w:tc>
      </w:tr>
      <w:tr w:rsidR="00B148B9" w:rsidRPr="00985147" w14:paraId="6411E42A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470CF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graine Screen Positive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CA02E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48 (1.28, 1.71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DE2C3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52FAC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6C1C2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80FF4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CE0AF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87FDE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243BA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B148B9" w:rsidRPr="00985147" w14:paraId="6DE7E730" w14:textId="77777777" w:rsidTr="00F8774F">
        <w:trPr>
          <w:trHeight w:val="269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6AFF51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Monthly Headache Days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 to 4)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D19B0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34EB6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38A1E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A88EB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78ACC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8883A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2FEDE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C63B9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</w:tr>
      <w:tr w:rsidR="00B148B9" w:rsidRPr="00985147" w14:paraId="2280B5B5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9D2182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5 to 9 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1B68D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92009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2E27D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99 (0.71, 1.3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BBC59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95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98F5C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19696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ED37E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95 (0.68, 1.3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87A98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778</w:t>
            </w:r>
          </w:p>
        </w:tc>
      </w:tr>
      <w:tr w:rsidR="00B148B9" w:rsidRPr="00985147" w14:paraId="6F08CD3B" w14:textId="77777777" w:rsidTr="00F8774F">
        <w:trPr>
          <w:trHeight w:val="296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C7A3AA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0 to 14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DE927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A5B3A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EAC28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09 (0.68, 1.7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355E0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72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651A1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A6E59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C351D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u w:val="single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03 (0.64, 1.6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265E9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890</w:t>
            </w:r>
          </w:p>
        </w:tc>
      </w:tr>
      <w:tr w:rsidR="00B148B9" w:rsidRPr="00985147" w14:paraId="4C8D27F2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B6379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5 to 2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803A2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43EC3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CAECF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06 (0.62, 1.8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F10BC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82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5EBC6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6E515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348BE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 (0.58, 1.7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E796B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000</w:t>
            </w:r>
          </w:p>
        </w:tc>
      </w:tr>
      <w:tr w:rsidR="00B148B9" w:rsidRPr="00985147" w14:paraId="6F380AA6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423D5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2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38F97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C64A0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12D08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61 (0.99, 2.6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D77B2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05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9D51E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5BDB9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0507E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52 (0.93, 2.4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0DEC8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095</w:t>
            </w:r>
          </w:p>
        </w:tc>
      </w:tr>
      <w:tr w:rsidR="00B148B9" w:rsidRPr="00985147" w14:paraId="32007311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FD7C1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Headache Pain Intensity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low pain, 1 to 3)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8D521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934C3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DFD09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521F4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879CC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961C9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D2A8D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A4027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</w:tr>
      <w:tr w:rsidR="00B148B9" w:rsidRPr="00985147" w14:paraId="29DDBD06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4B1E1A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oderate Pain, 4 to 6 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CEBDD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5688C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C9E45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49408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3D8F5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7 (0.38, 1.2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B04EE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24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CFAF0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7 (0.38, 1.2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7AD22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247</w:t>
            </w:r>
          </w:p>
        </w:tc>
      </w:tr>
      <w:tr w:rsidR="00B148B9" w:rsidRPr="00985147" w14:paraId="4F5C2D7A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A95D41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vere Pain, 7 to 1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6B6AC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ECC1F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DA00D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5FF9D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00D25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15 (0.64, 2.0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91817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63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2148E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14 (0.64, 2.0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F61A4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653</w:t>
            </w:r>
          </w:p>
        </w:tc>
      </w:tr>
    </w:tbl>
    <w:p w14:paraId="1E498700" w14:textId="77777777" w:rsidR="00B148B9" w:rsidRDefault="00B148B9" w:rsidP="00F8774F">
      <w:pPr>
        <w:spacing w:after="0" w:line="240" w:lineRule="auto"/>
        <w:ind w:right="-90"/>
      </w:pPr>
      <w:r>
        <w:br w:type="page"/>
      </w:r>
    </w:p>
    <w:tbl>
      <w:tblPr>
        <w:tblW w:w="14125" w:type="dxa"/>
        <w:tblLayout w:type="fixed"/>
        <w:tblLook w:val="04A0" w:firstRow="1" w:lastRow="0" w:firstColumn="1" w:lastColumn="0" w:noHBand="0" w:noVBand="1"/>
      </w:tblPr>
      <w:tblGrid>
        <w:gridCol w:w="2695"/>
        <w:gridCol w:w="1710"/>
        <w:gridCol w:w="1170"/>
        <w:gridCol w:w="1691"/>
        <w:gridCol w:w="1099"/>
        <w:gridCol w:w="1980"/>
        <w:gridCol w:w="990"/>
        <w:gridCol w:w="1800"/>
        <w:gridCol w:w="990"/>
      </w:tblGrid>
      <w:tr w:rsidR="00B148B9" w:rsidRPr="00985147" w14:paraId="7AABD5B3" w14:textId="77777777" w:rsidTr="00F8774F">
        <w:trPr>
          <w:trHeight w:val="555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CCD123" w14:textId="770DEAE2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lastRenderedPageBreak/>
              <w:t>Additional File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6D13B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J</w:t>
            </w:r>
          </w:p>
          <w:p w14:paraId="1D7FDFCB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  <w:p w14:paraId="4DB92B7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eneral Medical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C4467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AST Overall Population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br/>
              <w:t>(N=92,586)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D0612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MHD Model </w:t>
            </w:r>
          </w:p>
          <w:p w14:paraId="742CF7A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25A89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Headache Pain Intensity Model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 (N=15,133)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C2A56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ondents with Migraine</w:t>
            </w:r>
          </w:p>
          <w:p w14:paraId="0550C2A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HD + Headache Pain Intensity Model</w:t>
            </w:r>
          </w:p>
          <w:p w14:paraId="06475C4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</w:tr>
      <w:tr w:rsidR="00B148B9" w:rsidRPr="00985147" w14:paraId="1CE9E8F6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321FE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Vitamin D Deficiency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FF902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4A05D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E71F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F6729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97A3C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72488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564BD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7A82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</w:tr>
      <w:tr w:rsidR="00B148B9" w:rsidRPr="00985147" w14:paraId="2D105465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9AD93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Ag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8 -24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8C077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0857E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21C8D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2273E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C4A38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C1761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DCFFB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4BE15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148B9" w:rsidRPr="00985147" w14:paraId="75DB6A5C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826A5A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25-34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36D95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3 (1.17, 1.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3D700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FF423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8 (1.06, 1.53)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9CF08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C3769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3 (1.02, 1.4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A9E7D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2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2EBF5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4 (1.03, 1.4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6EA5C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23</w:t>
            </w:r>
          </w:p>
        </w:tc>
      </w:tr>
      <w:tr w:rsidR="00B148B9" w:rsidRPr="00985147" w14:paraId="699CF392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8C30F2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35-44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3EB8E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82 (1.62, 2.06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48AC5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09774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95 (1.63, 2.34)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32A70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3F950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86 (1.55, 2.2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444E2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774BF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87 (1.56, 2.2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AA481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4011C7FD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3917FB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5-5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59E04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13 (1.89, 2.4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FD294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2578D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29 (1.91, 2.75)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988C3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4907B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19 (1.82, 2.6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B974D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C4E80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19 (1.82, 2.6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07032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33DF23AA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320B75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55-6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EE331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09 (1.85, 2.36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2BAE7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CFBC8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08 (1.7, 2.53)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7F751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BB86C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98 (1.63, 2.4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2DC26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87C1E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 (1.64, 2.4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26CEF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6094EBE3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67F83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6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AB20F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73 (1.53, 1.96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1B7CC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8F36E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8 (1.44, 2.25)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3A674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98F87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75 (1.4, 2.1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7FE53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8A14F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76 (1.4, 2.2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54718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19CC5F4C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2A501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502A8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54 (0.51, 0.56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7D17A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02010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57 (0.52, 0.62)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EDE6F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C397B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58 (0.52, 0.6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A0CBB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B3B25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58 (0.52, 0.6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CEDBA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3482B7BC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7095B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n-Hispani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2D572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 (0.75, 0.86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75C87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99424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3 (0.73, 0.94)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90294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8B9AC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5 (0.75, 0.9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BE6B7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2C6DB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5 (0.75, 0.9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7B0BD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1</w:t>
            </w:r>
          </w:p>
        </w:tc>
      </w:tr>
      <w:tr w:rsidR="00B148B9" w:rsidRPr="00985147" w14:paraId="0EA426AD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CF85B6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aucasian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49457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3 (0.7, 0.76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FC03A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2635A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7 (0.71, 0.85)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E522D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77079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 (0.73, 0.8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6A47F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5816C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9 (0.72, 0.8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6F1C7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5A93D6A1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6C70B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rrie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2D33B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9 (0.94, 1.03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24AF8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510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6F41B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 (0.83, 0.98)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38B14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2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F568D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 (0.82, 0.9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C4434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5674C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 (0.82, 0.9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C9F39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5</w:t>
            </w:r>
          </w:p>
        </w:tc>
      </w:tr>
      <w:tr w:rsidR="00B148B9" w:rsidRPr="00985147" w14:paraId="50C56677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9DBD5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mploye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75D78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2 (0.88, 0.97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DA019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7B52B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 (0.81, 0.99)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205EE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2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E51DB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9 (0.8, 0.9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B16A2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42BD0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 (0.82, 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5B75D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41</w:t>
            </w:r>
          </w:p>
        </w:tc>
      </w:tr>
      <w:tr w:rsidR="00B148B9" w:rsidRPr="00985147" w14:paraId="61615F62" w14:textId="77777777" w:rsidTr="00F8774F">
        <w:trPr>
          <w:trHeight w:val="315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F8D2A6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Household Incom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&lt;$25,000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B607F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u w:val="single"/>
              </w:rPr>
            </w:pP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5C6A8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u w:val="single"/>
              </w:rPr>
            </w:pP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6F375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AB32A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C37BB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6E4B7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52C7B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C5628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</w:tr>
      <w:tr w:rsidR="00B148B9" w:rsidRPr="00985147" w14:paraId="7D01CF95" w14:textId="77777777" w:rsidTr="00F8774F">
        <w:trPr>
          <w:trHeight w:val="233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950EF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25,000 to $49,99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6CD85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5 (0.88, 1.03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B3CEE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218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1468B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 (0.78, 1.03)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01887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3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DE588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 (0.78, 1.0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F6747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4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DF52D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1 (0.79, 1.0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792EB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94</w:t>
            </w:r>
          </w:p>
        </w:tc>
      </w:tr>
      <w:tr w:rsidR="00B148B9" w:rsidRPr="00985147" w14:paraId="57F0A066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8594AB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50,000 to $74,99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A5429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8 (0.91, 1.06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F9100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681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E8763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5 (0.82, 1.1)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0D0E0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48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E0E74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5 (0.82, 1.0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1597D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44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6ECF2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6 (0.83, 1.1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0CC50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606</w:t>
            </w:r>
          </w:p>
        </w:tc>
      </w:tr>
      <w:tr w:rsidR="00B148B9" w:rsidRPr="00985147" w14:paraId="4F4F48DA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463BB3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75,000 to $99,99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6D294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8 (0.91, 1.07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D56E2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688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F05E9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1 (0.86, 1.17)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6A4B3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93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D4F7F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 (0.86, 1.1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3A91C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98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F77C9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3 (0.88, 1.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72E1D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749</w:t>
            </w:r>
          </w:p>
        </w:tc>
      </w:tr>
      <w:tr w:rsidR="00B148B9" w:rsidRPr="00985147" w14:paraId="33724ED4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AAB92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$100,0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8EAEF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4 (0.96, 1.12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DC103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333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6765A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7 (0.92, 1.24)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B27BD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37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45192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6 (0.91, 1.2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E3D72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45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C193A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9 (0.94, 1.2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4B9A7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256</w:t>
            </w:r>
          </w:p>
        </w:tc>
      </w:tr>
      <w:tr w:rsidR="00B148B9" w:rsidRPr="00985147" w14:paraId="5B3C2BDA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46F54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graine Screen Positiv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3D867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2 (1.91, 2.1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5BF72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25FD1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6B5EB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1D093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F6629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2FE5F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96CCD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</w:tr>
      <w:tr w:rsidR="00B148B9" w:rsidRPr="00985147" w14:paraId="0095898D" w14:textId="77777777" w:rsidTr="00F8774F">
        <w:trPr>
          <w:trHeight w:val="269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6B3C16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Monthly Headache Days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 to 4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ECF56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9043D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8788D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9A667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5AD24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42CEB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00BD7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712B4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</w:tr>
      <w:tr w:rsidR="00B148B9" w:rsidRPr="00985147" w14:paraId="3D6606F8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CAA265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5 to 9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C4AAB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D5683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0C79C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11 (1, 1.23)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A8AB3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4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BDBD9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201F4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5DC31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8 (0.97, 1.1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10FA7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59</w:t>
            </w:r>
          </w:p>
        </w:tc>
      </w:tr>
      <w:tr w:rsidR="00B148B9" w:rsidRPr="00985147" w14:paraId="404F3321" w14:textId="77777777" w:rsidTr="00F8774F">
        <w:trPr>
          <w:trHeight w:val="296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261A1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0 to 1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C46F9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FB239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91493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 (1.22, 1.61)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B2E2B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B0DD4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26A3B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64A8E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5 (1.17, 1.5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AFBF6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00A46B1E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6948D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5 to 2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1D11E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4415D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07CEC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5 (1.15, 1.6)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9455B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A890B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C48A6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E8E0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9 (1.1, 1.5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9B58A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2</w:t>
            </w:r>
          </w:p>
        </w:tc>
      </w:tr>
      <w:tr w:rsidR="00B148B9" w:rsidRPr="00985147" w14:paraId="607A3A6C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AE01B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2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849C9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77A99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B0E45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74 (1.45, 2.08)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33933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A3DA7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0091C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E60A0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66 (1.39, 1.9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1BEDB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2E5FE434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2037FF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Headache Pain Intensity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low pain, 1 to 3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1107A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5F7F9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AE893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D3CAA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11DB7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1DD8B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0FFF4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C1517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</w:p>
        </w:tc>
      </w:tr>
      <w:tr w:rsidR="00B148B9" w:rsidRPr="00985147" w14:paraId="43851183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C276C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oderate Pain, 4 to 6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53B2F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05A58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AC89F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363CE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CC024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3 (0.98, 1.5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81124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7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A6DA2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2 (0.97, 1.5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0BD20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90</w:t>
            </w:r>
          </w:p>
        </w:tc>
      </w:tr>
      <w:tr w:rsidR="00B148B9" w:rsidRPr="00985147" w14:paraId="300A3AB5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FDA68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vere Pain, 7 to 1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EB78D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88A9F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EDA0A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3A0A4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A9222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64 (1.31, 2.0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91173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33ED3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8 (1.26, 1.9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207A8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</w:tbl>
    <w:p w14:paraId="137AF02C" w14:textId="77777777" w:rsidR="00B148B9" w:rsidRDefault="00B148B9" w:rsidP="00F8774F">
      <w:pPr>
        <w:spacing w:after="0" w:line="240" w:lineRule="auto"/>
        <w:ind w:right="-90"/>
      </w:pPr>
      <w:r>
        <w:br w:type="page"/>
      </w:r>
    </w:p>
    <w:tbl>
      <w:tblPr>
        <w:tblW w:w="14305" w:type="dxa"/>
        <w:tblLayout w:type="fixed"/>
        <w:tblLook w:val="04A0" w:firstRow="1" w:lastRow="0" w:firstColumn="1" w:lastColumn="0" w:noHBand="0" w:noVBand="1"/>
      </w:tblPr>
      <w:tblGrid>
        <w:gridCol w:w="2695"/>
        <w:gridCol w:w="1800"/>
        <w:gridCol w:w="1080"/>
        <w:gridCol w:w="1691"/>
        <w:gridCol w:w="1189"/>
        <w:gridCol w:w="1890"/>
        <w:gridCol w:w="1080"/>
        <w:gridCol w:w="1800"/>
        <w:gridCol w:w="1080"/>
      </w:tblGrid>
      <w:tr w:rsidR="00B148B9" w:rsidRPr="00985147" w14:paraId="7FBD18EB" w14:textId="77777777" w:rsidTr="00F8774F">
        <w:trPr>
          <w:trHeight w:val="555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5C8739" w14:textId="4593E42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lastRenderedPageBreak/>
              <w:t>Additional File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6D13B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K</w:t>
            </w:r>
          </w:p>
          <w:p w14:paraId="6EBC7B3B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  <w:p w14:paraId="4FD08B6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eneral Medical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81E4B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AST Overall Population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br/>
              <w:t>(N=92,586)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2EF2B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MHD Model </w:t>
            </w:r>
          </w:p>
          <w:p w14:paraId="2C22ABA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1FF69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Headache Pain Intensity Model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 (N=15,133)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43DF4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ondents with Migraine</w:t>
            </w:r>
          </w:p>
          <w:p w14:paraId="48D9EAF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HD + Headache Pain Intensity Model</w:t>
            </w:r>
          </w:p>
          <w:p w14:paraId="6B17810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</w:tr>
      <w:tr w:rsidR="00B148B9" w:rsidRPr="00985147" w14:paraId="2354E12B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71DE7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iabetes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7149A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22BF1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9BD4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AF4A8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CAC89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7D9DB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179DE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100B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</w:tr>
      <w:tr w:rsidR="00B148B9" w:rsidRPr="00985147" w14:paraId="72459A2D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4EF80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Ag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8 -24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8EE4D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EEB97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4DF97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69733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7635B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F859F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9F5AE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7010E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148B9" w:rsidRPr="00985147" w14:paraId="517EB292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38AC8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25-34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3EA9F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5 (1.24, 1.94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0ACE6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9E352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9 (1.1, 2.28)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6A78F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3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AFFE2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1 (1.05, 2.18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B667F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2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BEB53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3 (1.06, 2.2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39B91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22</w:t>
            </w:r>
          </w:p>
        </w:tc>
      </w:tr>
      <w:tr w:rsidR="00B148B9" w:rsidRPr="00985147" w14:paraId="361E7D6B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95779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35-44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1A7D1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41 (1.94, 3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3D473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E14EC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46 (1.72, 3.51)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97638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D155C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34 (1.64, 3.34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D5A90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C2990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35 (1.64, 3.3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74BA5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5D2E3B71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BE407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5-5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BC2A2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4.3 (3.47, 5.32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AB512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55E7D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3.64 (2.56, 5.17)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AB06E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33CA5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3.47 (2.44, 4.94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E74FD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EDCC7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3.47 (2.44, 4.93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CA766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5AEF978B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AB43F4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55-6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5AC2A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5.7 (4.6, 7.06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EB5B4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19E3B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3.89 (2.7, 5.6)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411E4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32370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3.69 (2.56, 5.31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75966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16DFB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3.74 (2.6, 5.38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91D04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181DB69B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959D5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6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C1F76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6.65 (5.36, 8.24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3C503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DDC06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4.38 (2.99, 6.43)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2BA76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C309A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4.23 (2.89, 6.21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55BAE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EF55E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4.29 (2.92, 6.29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C05F8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24DB93D7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F315C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963E7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75 (1.67, 1.84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E8362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7229A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91 (1.69, 2.15)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B470A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53F06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94 (1.72, 2.19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393DA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FF4B5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95 (1.73, 2.2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FB403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195023E4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C35D6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n-Hispanic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E1DD2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2 (0.75, 0.9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EEF51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3E5DB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7 (0.64, 0.93)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9DD27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7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A0777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9 (0.66, 0.96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143F0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C3338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9 (0.65, 0.9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9DAF0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2</w:t>
            </w:r>
          </w:p>
        </w:tc>
      </w:tr>
      <w:tr w:rsidR="00B148B9" w:rsidRPr="00985147" w14:paraId="2935B2AE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7DA9D6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aucasian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E94B1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7 (0.64, 0.71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F1EF4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766BE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1 (0.62, 0.82)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162F9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2D35C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3 (0.64, 0.84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74354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2C006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3 (0.63, 0.84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17C6E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09A588EF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148A3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rried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08158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6 (1.01, 1.12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2E03C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9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53C42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16 (1.02, 1.33)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99FF3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23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E0A70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17 (1.02, 1.33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74FE2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2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47F27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16 (1.02, 1.32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2EA61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27</w:t>
            </w:r>
          </w:p>
        </w:tc>
      </w:tr>
      <w:tr w:rsidR="00B148B9" w:rsidRPr="00985147" w14:paraId="252695E2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82F97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mployed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AA00E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3 (0.69, 0.78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F0BB1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4624D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5 (0.57, 0.75)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01256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03ADB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4 (0.56, 0.73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2C172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810CB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6 (0.58, 0.76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D157E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63CE6716" w14:textId="77777777" w:rsidTr="00F8774F">
        <w:trPr>
          <w:trHeight w:val="315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50CBD4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Household Incom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&lt;$25,000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A85DD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u w:val="single"/>
              </w:rPr>
            </w:pP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256C3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u w:val="single"/>
              </w:rPr>
            </w:pP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B5ECD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4B28E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3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6C0B7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01ACC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4D22C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3C351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</w:tr>
      <w:tr w:rsidR="00B148B9" w:rsidRPr="00985147" w14:paraId="177FD603" w14:textId="77777777" w:rsidTr="00F8774F">
        <w:trPr>
          <w:trHeight w:val="233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5590C3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25,000 to $49,99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9F2D2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7 (0.8, 0.95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951B3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2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4235F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2 (0.59, 0.87)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1C4F6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1E9E4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1 (0.59, 0.87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ABA3D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B8A3C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3 (0.6, 0.88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70DA9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</w:tr>
      <w:tr w:rsidR="00B148B9" w:rsidRPr="00985147" w14:paraId="2118AE37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41F92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50,000 to $74,99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00DCC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5 (0.68, 0.81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22CFA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85223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9 (0.56, 0.84)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7D9A8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9EEA8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8 (0.55, 0.83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9794E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376E2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 (0.57, 0.8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89B60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</w:tr>
      <w:tr w:rsidR="00B148B9" w:rsidRPr="00985147" w14:paraId="456C874F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E049FF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75,000 to $99,99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83A98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8 (0.62, 0.75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0C985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3CD65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3 (0.51, 0.79)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F86D6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89C41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2 (0.5, 0.77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3363C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8751C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4 (0.52, 0.8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586D7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46C0F69E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8FBF22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$100,00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A4689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57 (0.53, 0.63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4D892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927ED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6 (0.53, 0.81)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1905B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FD81B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4 (0.52, 0.79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663ED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84C30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7 (0.54, 0.82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39A02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494F56E4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C1E31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graine Screen Positiv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30CA9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37 (1.28, 1.46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D8940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B327D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0CE48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A9204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48754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C8CA4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053F0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</w:tr>
      <w:tr w:rsidR="00B148B9" w:rsidRPr="00985147" w14:paraId="1F388BF6" w14:textId="77777777" w:rsidTr="00F8774F">
        <w:trPr>
          <w:trHeight w:val="269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C54BE3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Monthly Headache Days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 to 4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FCFBE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5804A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B8A9E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5A03C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4F46A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5737F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0B8FE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9D0E4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</w:tr>
      <w:tr w:rsidR="00B148B9" w:rsidRPr="00985147" w14:paraId="6DBF21AB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5E269F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5 to 9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FC7BD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27343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0B887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5 (1.08, 1.45)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7EE63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3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52B38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BE434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287AC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 (1.04, 1.4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F9DDC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4</w:t>
            </w:r>
          </w:p>
        </w:tc>
      </w:tr>
      <w:tr w:rsidR="00B148B9" w:rsidRPr="00985147" w14:paraId="534C8D37" w14:textId="77777777" w:rsidTr="00F8774F">
        <w:trPr>
          <w:trHeight w:val="440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7B844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0 to 1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8F361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1B126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9EEC6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2 (1.24, 1.85)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DF776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F51B7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2B64A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C1D60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5 (1.19, 1.78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3D9A1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1DAE5C22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D2474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5 to 2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064A6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6083A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A715F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7 (1.16, 1.85)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01F05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6EAE2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1CA30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A7239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9 (1.1, 1.7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0D9F8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6</w:t>
            </w:r>
          </w:p>
        </w:tc>
      </w:tr>
      <w:tr w:rsidR="00B148B9" w:rsidRPr="00985147" w14:paraId="0E110460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114683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2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CAF85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A5F8E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4A5A7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1 (1.67, 2.64)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7E131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AF8DE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E4DA3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9492B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 (1.59, 2.51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CDB12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5855CB1D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E191F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 Headache Pain Intensity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low pain, 1 to 3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AAA32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42D06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41340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7647C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ADCAC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493AC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6132F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EC466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</w:p>
        </w:tc>
      </w:tr>
      <w:tr w:rsidR="00B148B9" w:rsidRPr="00985147" w14:paraId="1C35A53F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5DEE6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oderate Pain, 4 to 6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8EC6B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6A65C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CF2A1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8F2B1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75170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6 (0.77, 1.46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01432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71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7B1B2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4 (0.76, 1.43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CE2A3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803</w:t>
            </w:r>
          </w:p>
        </w:tc>
      </w:tr>
      <w:tr w:rsidR="00B148B9" w:rsidRPr="00985147" w14:paraId="6F7C8F2A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1116A3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vere Pain, 7 to 1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9E404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14040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EBA1D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AD77E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DD798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4 (1.13, 2.1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8B70F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791CB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5 (1.06, 1.98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4FEE7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20</w:t>
            </w:r>
          </w:p>
        </w:tc>
      </w:tr>
    </w:tbl>
    <w:p w14:paraId="188D3E17" w14:textId="77777777" w:rsidR="00B148B9" w:rsidRDefault="00B148B9" w:rsidP="00F8774F">
      <w:pPr>
        <w:spacing w:after="0" w:line="240" w:lineRule="auto"/>
        <w:ind w:right="-90"/>
      </w:pPr>
      <w:r>
        <w:br w:type="page"/>
      </w:r>
    </w:p>
    <w:tbl>
      <w:tblPr>
        <w:tblW w:w="13765" w:type="dxa"/>
        <w:tblLayout w:type="fixed"/>
        <w:tblLook w:val="04A0" w:firstRow="1" w:lastRow="0" w:firstColumn="1" w:lastColumn="0" w:noHBand="0" w:noVBand="1"/>
      </w:tblPr>
      <w:tblGrid>
        <w:gridCol w:w="2695"/>
        <w:gridCol w:w="1800"/>
        <w:gridCol w:w="990"/>
        <w:gridCol w:w="1710"/>
        <w:gridCol w:w="1080"/>
        <w:gridCol w:w="1710"/>
        <w:gridCol w:w="990"/>
        <w:gridCol w:w="1800"/>
        <w:gridCol w:w="990"/>
      </w:tblGrid>
      <w:tr w:rsidR="00B148B9" w:rsidRPr="00985147" w14:paraId="07E7B0F1" w14:textId="77777777" w:rsidTr="00F8774F">
        <w:trPr>
          <w:trHeight w:val="555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93A755" w14:textId="2314D3A5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lastRenderedPageBreak/>
              <w:t>Additional File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6D13B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L</w:t>
            </w:r>
          </w:p>
          <w:p w14:paraId="248763D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  <w:p w14:paraId="790CE6D2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sychiatric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FFF25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AST Overall Population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br/>
              <w:t>(N=92,586)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00A46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MHD Model </w:t>
            </w:r>
          </w:p>
          <w:p w14:paraId="7FAF270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79392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Headache Pain Intensity Model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 (N=15,133)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9309C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ondents with Migraine</w:t>
            </w:r>
          </w:p>
          <w:p w14:paraId="59E9F09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HD + Headache Pain Intensity Model</w:t>
            </w:r>
          </w:p>
          <w:p w14:paraId="7EBF31D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</w:tr>
      <w:tr w:rsidR="00B148B9" w:rsidRPr="00985147" w14:paraId="2FC1C4CD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7BCB11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nxiety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2A29E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95B3B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C73E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9771D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F7D1F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3E26A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5CAFA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C5AB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</w:tr>
      <w:tr w:rsidR="00B148B9" w:rsidRPr="00985147" w14:paraId="0F8ECC3C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A7B28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Ag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8 -24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78DEE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0B1E8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9FE5A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394C9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3C4DC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803D4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BBCE4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E5021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148B9" w:rsidRPr="00985147" w14:paraId="7F1E141D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3DC82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25-34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3550E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15 (1.05, 1.2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6D466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335FE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6 (1.08, 1.46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F3B91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0FEDB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19 (1.03, 1.3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202B5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2BDE7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2 (1.05, 1.4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02024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9</w:t>
            </w:r>
          </w:p>
        </w:tc>
      </w:tr>
      <w:tr w:rsidR="00B148B9" w:rsidRPr="00985147" w14:paraId="4323BE26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F690D4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35-44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1EDBF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6 (1.14, 1.39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E9B9D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8A898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8 (1.19, 1.6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CACA8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C83F7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9 (1.11, 1.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366D7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12A73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1 (1.13, 1.5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A647F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16206979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42957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5-5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6CD20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1 (1.1, 1.33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C1D0D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75F62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8 (1.19, 1.61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71814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7A2AD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 (1.12, 1.5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CB032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43CE3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1 (1.12, 1.5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4B344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</w:tr>
      <w:tr w:rsidR="00B148B9" w:rsidRPr="00985147" w14:paraId="7737AEC0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7B01D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55-6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02D93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 (0.82, 1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53144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4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3DBBB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7 (0.9, 1.26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571FB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43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6981B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 (0.85, 1.1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A1D3B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98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451BE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2 (0.86, 1.2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4B6A3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802</w:t>
            </w:r>
          </w:p>
        </w:tc>
      </w:tr>
      <w:tr w:rsidR="00B148B9" w:rsidRPr="00985147" w14:paraId="205C445C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3800F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6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8A28C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55 (0.49, 0.61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4BF9D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BD98B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8 (0.56, 0.83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992B0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14975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5 (0.54, 0.7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FFB34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8EC68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6 (0.54, 0.8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62E0F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43E4BF4B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B749DA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98EE2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4 (0.61, 0.66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F57D0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CB339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8 (0.72, 0.8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87EA5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3629C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9 (0.73, 0.8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EDA22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7219A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9 (0.73, 0.8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4F7FC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18012381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8B723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n-Hispanic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A99D3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5 (0.89, 1.02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0237A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3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1CE8B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4 (0.84, 1.0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197EE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27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26B23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8 (0.87, 1.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8F042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68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A00E4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7 (0.86, 1.0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50DB7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570</w:t>
            </w:r>
          </w:p>
        </w:tc>
      </w:tr>
      <w:tr w:rsidR="00B148B9" w:rsidRPr="00985147" w14:paraId="6ACF37EF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BBBE4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aucasian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80001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66 (1.58, 1.75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9038B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DC8D7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9 (1.36, 1.62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2BBE9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3A53D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7 (1.44, 1.7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AFE59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075AA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4 (1.41, 1.6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2C694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0CE37AC8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A1AAAF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rried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1DD3E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3 (0.7, 0.77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5797C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66194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3 (0.68, 0.79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E4F2B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3F3CB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3 (0.68, 0.7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098FE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E24CB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3 (0.67, 0.7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A5BA2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0C7DA70A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EA13D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mployed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08CA8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8 (0.74, 0.82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4E23D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C29D1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3 (0.67, 0.8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106F7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90FD5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1 (0.65, 0.7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54265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5067F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4 (0.67, 0.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B1790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03724ABB" w14:textId="77777777" w:rsidTr="00F8774F">
        <w:trPr>
          <w:trHeight w:val="315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7DF0C4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Household Incom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&lt;$25,000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8A69A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039BA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7674A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65627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7E38A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4F5F7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0D3B8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B297B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</w:tr>
      <w:tr w:rsidR="00B148B9" w:rsidRPr="00985147" w14:paraId="67B909E1" w14:textId="77777777" w:rsidTr="00F8774F">
        <w:trPr>
          <w:trHeight w:val="233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A98AD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25,000 to $49,99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40996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1 (0.76, 0.87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49AD7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910FD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1 (0.72, 0.92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1981E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982EE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2 (0.72, 0.9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4BA35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C70C0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3 (0.73, 0.9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24B82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3</w:t>
            </w:r>
          </w:p>
        </w:tc>
      </w:tr>
      <w:tr w:rsidR="00B148B9" w:rsidRPr="00985147" w14:paraId="0BF04328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BCDD8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50,000 to $74,99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8C116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2 (0.67, 0.78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84C2E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362F5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4 (0.65, 0.83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C346D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819A5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3 (0.64, 0.8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0A0B1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57456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5 (0.66, 0.8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0E12B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7159CDCD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4D1F1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75,000 to $99,99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AF5D3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9 (0.64, 0.74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991F3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4E647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8 (0.59, 0.78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70A54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80BD2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7 (0.58, 0.7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E460E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661D1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 (0.61, 0.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76C46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7FFE9244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3933A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$100,00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7E483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7 (0.62, 0.72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A5E7B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B7EB2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8 (0.6, 0.78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C4A7B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63A11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7 (0.59, 0.7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28392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24D3B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 (0.61, 0.7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DA47B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0D8A5CB7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3E49E4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graine Screen Positiv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A58E2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3.18 (3.04, 3.32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4BAF0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86B49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CA501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6FFA7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E7AAB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8C733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2CC4E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</w:tr>
      <w:tr w:rsidR="00B148B9" w:rsidRPr="00985147" w14:paraId="28BA2BC0" w14:textId="77777777" w:rsidTr="00F8774F">
        <w:trPr>
          <w:trHeight w:val="269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13829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Monthly Headache Days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 to 4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85B7D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EA9CE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92360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2FFB9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D3C78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99EFD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93D41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3D4CD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</w:tr>
      <w:tr w:rsidR="00B148B9" w:rsidRPr="00985147" w14:paraId="02079AAD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2D359A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5 to 9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6E080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37898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A4D43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9 (1.27, 1.52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6E34B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E86E1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D4A26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6723C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3 (1.22, 1.4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D48BE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57631621" w14:textId="77777777" w:rsidTr="00F8774F">
        <w:trPr>
          <w:trHeight w:val="296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C5813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0 to 1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FBE95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327F0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40D92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8 (1.39, 1.79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D7BFA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E047A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28BCC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DF47E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1 (1.32, 1.7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D7584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52CD5BA4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54C483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5 to 2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0384D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0D2A1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148E5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17 (1.87, 2.51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A5A59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CDEFE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79B30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D7122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05 (1.77, 2.3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DF410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0C33A009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4176B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2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74706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07CC3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31724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25 (1.9, 2.66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F9FF0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B8DB4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BFF2D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D37AE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13 (1.8, 2.5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1F635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2074EECB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8F240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Headache Pain Intensity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low pain, 1 to 3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66FC1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E0B68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C6FBD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B718D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4054A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FD84F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E36EF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25EFF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</w:p>
        </w:tc>
      </w:tr>
      <w:tr w:rsidR="00B148B9" w:rsidRPr="00985147" w14:paraId="17076B9E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F99D7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oderate Pain, 4 to 6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1AAF2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BE4B9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67240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DD9BF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B5763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3 (1.24, 1.8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854F9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4AF00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 (1.22, 1.8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E721C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16D67DBE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B85934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vere Pain, 7 to 1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42DA5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BEE2C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0F5F8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CFEF4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1BEDC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21 (1.8, 2.7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7CF95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75DAC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05 (1.67, 2.5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5757F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</w:tbl>
    <w:p w14:paraId="3DA2A1CA" w14:textId="77777777" w:rsidR="00B148B9" w:rsidRDefault="00B148B9" w:rsidP="00F8774F">
      <w:pPr>
        <w:spacing w:after="0" w:line="240" w:lineRule="auto"/>
        <w:ind w:right="-90"/>
      </w:pPr>
      <w:r>
        <w:br w:type="page"/>
      </w:r>
    </w:p>
    <w:tbl>
      <w:tblPr>
        <w:tblpPr w:leftFromText="180" w:rightFromText="180" w:horzAnchor="margin" w:tblpXSpec="center" w:tblpY="-210"/>
        <w:tblW w:w="14395" w:type="dxa"/>
        <w:tblLayout w:type="fixed"/>
        <w:tblLook w:val="04A0" w:firstRow="1" w:lastRow="0" w:firstColumn="1" w:lastColumn="0" w:noHBand="0" w:noVBand="1"/>
      </w:tblPr>
      <w:tblGrid>
        <w:gridCol w:w="2695"/>
        <w:gridCol w:w="1980"/>
        <w:gridCol w:w="1350"/>
        <w:gridCol w:w="1800"/>
        <w:gridCol w:w="1080"/>
        <w:gridCol w:w="1710"/>
        <w:gridCol w:w="1170"/>
        <w:gridCol w:w="1710"/>
        <w:gridCol w:w="900"/>
      </w:tblGrid>
      <w:tr w:rsidR="00B148B9" w:rsidRPr="00985147" w14:paraId="40B1C6A0" w14:textId="77777777" w:rsidTr="00F8774F">
        <w:trPr>
          <w:trHeight w:val="555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258BF7" w14:textId="5E09DE48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lastRenderedPageBreak/>
              <w:t>Additional File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6D13B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</w:t>
            </w:r>
          </w:p>
          <w:p w14:paraId="72774471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  <w:p w14:paraId="6489885A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sychiatric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40D4B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AST Overall Population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br/>
              <w:t>(N=92,586)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2D392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MHD Model </w:t>
            </w:r>
          </w:p>
          <w:p w14:paraId="4EF6BB1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73B84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Headache Pain Intensity Model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 (N=15,133)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7200C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ondents with Migraine</w:t>
            </w:r>
          </w:p>
          <w:p w14:paraId="5494522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HD + Headache Pain Intensity Model</w:t>
            </w:r>
          </w:p>
          <w:p w14:paraId="5920217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</w:tr>
      <w:tr w:rsidR="00B148B9" w:rsidRPr="00985147" w14:paraId="127F0E62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1DB885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epression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3CC2B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06149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083E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E009D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E6FC7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7015E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05335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00E3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</w:tr>
      <w:tr w:rsidR="00B148B9" w:rsidRPr="00985147" w14:paraId="76B36B5F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577F5F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Ag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8 -24)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BE3B1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ED206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008A0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BBDF0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67B0A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F1282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9F059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A6310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148B9" w:rsidRPr="00985147" w14:paraId="206C8AE0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2B248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25-34 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263DF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2 (1.1, 1.36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24198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F41FF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9 (1.19, 1.63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7C25D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C4AFC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2 (1.13, 1.55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97423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D5617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5 (1.15, 1.5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0A33A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0445ECFC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187ADA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35-44 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2E085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7 (1.32, 1.63)</w:t>
            </w:r>
          </w:p>
        </w:tc>
        <w:tc>
          <w:tcPr>
            <w:tcW w:w="1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02B0E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4A13D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63 (1.39, 1.91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E9061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9B5D0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4 (1.31, 1.8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4D742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6D80A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6 (1.33, 1.8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EDCFB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226D47EB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A122D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5-5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C25AC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 (1.35, 1.66)</w:t>
            </w:r>
          </w:p>
        </w:tc>
        <w:tc>
          <w:tcPr>
            <w:tcW w:w="1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21B23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BE3EE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68 (1.43, 1.97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80A8E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DC25C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9 (1.35, 1.86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A1C27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AE4F8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6 (1.36, 1.8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2D06D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290E1BBC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6CD0F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55-6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99A8B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19 (1.07, 1.32)</w:t>
            </w:r>
          </w:p>
        </w:tc>
        <w:tc>
          <w:tcPr>
            <w:tcW w:w="1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E945A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22BA3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6 (1.14, 1.62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4F9F6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A4470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8 (1.07, 1.52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45D25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A3955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1 (1.1, 1.56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A62CB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3</w:t>
            </w:r>
          </w:p>
        </w:tc>
      </w:tr>
      <w:tr w:rsidR="00B148B9" w:rsidRPr="00985147" w14:paraId="4D1AB032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4AB811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6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84239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7 (0.6, 0.75)</w:t>
            </w:r>
          </w:p>
        </w:tc>
        <w:tc>
          <w:tcPr>
            <w:tcW w:w="1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553EC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562E9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9 (0.72, 1.09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46FA1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258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F592B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6 (0.7, 1.05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0A0CB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3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97603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7 (0.71, 1.07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51EDB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85</w:t>
            </w:r>
          </w:p>
        </w:tc>
      </w:tr>
      <w:tr w:rsidR="00B148B9" w:rsidRPr="00985147" w14:paraId="105A8F4E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E65904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F1A2A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2 (0.69, 0.75)</w:t>
            </w:r>
          </w:p>
        </w:tc>
        <w:tc>
          <w:tcPr>
            <w:tcW w:w="1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FAB7D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6B89A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5 (0.88, 1.04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8C775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28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CB8DA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7 (0.89, 1.05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058D3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42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0853F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8 (0.9, 1.06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8B3AC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592</w:t>
            </w:r>
          </w:p>
        </w:tc>
      </w:tr>
      <w:tr w:rsidR="00B148B9" w:rsidRPr="00985147" w14:paraId="0B17D2C5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38610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n-Hispanic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EE29A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3 (0.95, 1.1)</w:t>
            </w:r>
          </w:p>
        </w:tc>
        <w:tc>
          <w:tcPr>
            <w:tcW w:w="1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C0877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49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19C90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9 (0.96, 1.23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42FC5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68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D7A92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13 (1, 1.28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80968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4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1AB73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12 (0.99, 1.27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F2B50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67</w:t>
            </w:r>
          </w:p>
        </w:tc>
      </w:tr>
      <w:tr w:rsidR="00B148B9" w:rsidRPr="00985147" w14:paraId="7D2C1E1A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FD8165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aucasian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59D18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9 (1.41, 1.57)</w:t>
            </w:r>
          </w:p>
        </w:tc>
        <w:tc>
          <w:tcPr>
            <w:tcW w:w="1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C775E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037E5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9 (1.18, 1.42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13358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FA9A5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7 (1.25, 1.5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FF20C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99DFE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4 (1.22, 1.46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2F06F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540094B9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8BD7D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rried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E4FC0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6 (0.63, 0.69)</w:t>
            </w:r>
          </w:p>
        </w:tc>
        <w:tc>
          <w:tcPr>
            <w:tcW w:w="1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A62C2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F7CAA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8 (0.63, 0.74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271CD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8A8E0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8 (0.63, 0.74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78145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B1070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7 (0.62, 0.7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666A1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4D89A7A2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56690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mployed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0819F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7 (0.64, 0.71)</w:t>
            </w:r>
          </w:p>
        </w:tc>
        <w:tc>
          <w:tcPr>
            <w:tcW w:w="1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DA070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4D7F8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4 (0.59, 0.7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211C0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3E14A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2 (0.57, 0.68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AB6D7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9422F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4 (0.59, 0.7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0D127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66DEF04C" w14:textId="77777777" w:rsidTr="00F8774F">
        <w:trPr>
          <w:trHeight w:val="315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F0D43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Household Incom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&lt;$25,000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0AC83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u w:val="single"/>
              </w:rPr>
            </w:pPr>
          </w:p>
        </w:tc>
        <w:tc>
          <w:tcPr>
            <w:tcW w:w="1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B04F6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u w:val="single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E2352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1EB94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B64F3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094E2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07832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3F8BB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</w:tr>
      <w:tr w:rsidR="00B148B9" w:rsidRPr="00985147" w14:paraId="3DCC2F18" w14:textId="77777777" w:rsidTr="00F8774F">
        <w:trPr>
          <w:trHeight w:val="233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B57C23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25,000 to $49,99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680D1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2 (0.67, 0.77)</w:t>
            </w:r>
          </w:p>
        </w:tc>
        <w:tc>
          <w:tcPr>
            <w:tcW w:w="1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CB75B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709EA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6 (0.67, 0.86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83B2C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6E600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6 (0.67, 0.86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6696F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B9E14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7 (0.68, 0.87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0494C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3C03C574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378A4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50,000 to $74,99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C0A87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 (0.56, 0.64)</w:t>
            </w:r>
          </w:p>
        </w:tc>
        <w:tc>
          <w:tcPr>
            <w:tcW w:w="1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0C0C4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3F4C2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3 (0.56, 0.72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59E1B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34157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2 (0.55, 0.71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298CF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10D14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4 (0.56, 0.7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39F8A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74D97FE9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BAB6DF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75,000 to $99,99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06910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52 (0.48, 0.56)</w:t>
            </w:r>
          </w:p>
        </w:tc>
        <w:tc>
          <w:tcPr>
            <w:tcW w:w="1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F5C74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EAC89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51 (0.44, 0.58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1CE0A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E3442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5 (0.43, 0.57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BB668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5A719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52 (0.45, 0.59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C4681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5DC322E5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0CF3C5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$100,0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F0BC9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49 (0.45, 0.52)</w:t>
            </w:r>
          </w:p>
        </w:tc>
        <w:tc>
          <w:tcPr>
            <w:tcW w:w="1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7F8F2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A46C2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47 (0.41, 0.54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D677B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BBE6B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46 (0.4, 0.53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8E297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DA465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48 (0.42, 0.5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C8B48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30714878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1E8256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graine Screen Positive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7ADA3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3.18 (3.03, 3.32)</w:t>
            </w:r>
          </w:p>
        </w:tc>
        <w:tc>
          <w:tcPr>
            <w:tcW w:w="13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13041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90CD7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26D8F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5D94C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21807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4A3DD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32DDB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</w:tr>
      <w:tr w:rsidR="00B148B9" w:rsidRPr="00985147" w14:paraId="78794100" w14:textId="77777777" w:rsidTr="00F8774F">
        <w:trPr>
          <w:trHeight w:val="269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F5EF0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Monthly Headache Days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 to 4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E075D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15110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3ABFD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DE587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F4EAB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DDDA9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17470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0C49D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</w:tr>
      <w:tr w:rsidR="00B148B9" w:rsidRPr="00985147" w14:paraId="39F3661A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BF87E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5 to 9 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CE4A5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07C5A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355E1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6 (1.24, 1.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66B54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461FD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4159C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1DB76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1 (1.2, 1.4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11C65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57CE6B25" w14:textId="77777777" w:rsidTr="00F8774F">
        <w:trPr>
          <w:trHeight w:val="296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A0D394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0 to 1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E1B05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365F0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E7971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75 (1.54, 2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9AF14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2791B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0E715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1F490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68 (1.47, 1.9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40BE3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6376FA82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F14D8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5 to 2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36DFE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3931F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3E59F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14 (1.84, 2.49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0D7FD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EF312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3D865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57F4B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03 (1.74, 2.36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5448B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31EBA2B4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753F7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2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119EB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019E9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2D690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38 (2.01, 2.83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234CD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48CF3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435B4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10D5B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26 (1.91, 2.69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E4505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1FB919C6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CD9F9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Headache Pain Intensity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low pain, 1 to 3)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7059A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2BD71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E7B0D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785BD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68D76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1C1AA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3848A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47CE1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</w:p>
        </w:tc>
      </w:tr>
      <w:tr w:rsidR="00B148B9" w:rsidRPr="00985147" w14:paraId="7AC5D3BA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1E923B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oderate Pain, 4 to 6 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DC97F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BF5B0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13726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18E46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FF67C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62 (1.3, 2.03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3E5DF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A7D0E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6 (1.28, 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0617A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6278C87E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588F2B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vere Pain, 7 to 1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791D3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61BFF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0E0E1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3E89E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3C3F3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31 (1.85, 2.87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5165D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BD9D2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13 (1.71, 2.66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4216F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</w:tbl>
    <w:p w14:paraId="4EB068C8" w14:textId="77777777" w:rsidR="00B148B9" w:rsidRDefault="00B148B9" w:rsidP="00F8774F">
      <w:pPr>
        <w:spacing w:after="0" w:line="240" w:lineRule="auto"/>
        <w:ind w:right="-90"/>
      </w:pPr>
      <w:r>
        <w:br w:type="page"/>
      </w:r>
    </w:p>
    <w:tbl>
      <w:tblPr>
        <w:tblW w:w="1412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695"/>
        <w:gridCol w:w="1890"/>
        <w:gridCol w:w="1170"/>
        <w:gridCol w:w="1890"/>
        <w:gridCol w:w="990"/>
        <w:gridCol w:w="1710"/>
        <w:gridCol w:w="990"/>
        <w:gridCol w:w="1800"/>
        <w:gridCol w:w="990"/>
      </w:tblGrid>
      <w:tr w:rsidR="00B148B9" w:rsidRPr="00985147" w14:paraId="025F319F" w14:textId="77777777" w:rsidTr="00F8774F">
        <w:trPr>
          <w:trHeight w:val="555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B0A6C8" w14:textId="3A12DA19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lastRenderedPageBreak/>
              <w:t>Additional File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6D13B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</w:t>
            </w:r>
          </w:p>
          <w:p w14:paraId="73FB369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  <w:p w14:paraId="076A73A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Psychiatric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E3D96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AST Overall Population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br/>
              <w:t>(N=92,586)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1861C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MHD Model </w:t>
            </w:r>
          </w:p>
          <w:p w14:paraId="236B872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2BB82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Headache Pain Intensity Model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 (N=15,133)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45A99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ondents with Migraine</w:t>
            </w:r>
          </w:p>
          <w:p w14:paraId="3A87901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HD + Headache Pain Intensity Model</w:t>
            </w:r>
          </w:p>
          <w:p w14:paraId="7DB0CAC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</w:tr>
      <w:tr w:rsidR="00B148B9" w:rsidRPr="00985147" w14:paraId="1223831A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FF5CA2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somnia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916B5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D0248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617C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9BD54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51313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DB29C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DECD1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E2F9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</w:tr>
      <w:tr w:rsidR="00B148B9" w:rsidRPr="00985147" w14:paraId="458069CE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69437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Ag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8 -24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4E80A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AA5EB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00300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3E5F9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E5294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6D35F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BC7FA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7AF11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148B9" w:rsidRPr="00985147" w14:paraId="5297BB71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67EB3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25-34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B8501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3 (1.24, 1.6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E630E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EF6CA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2 (1.24, 1.8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2929B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32883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2 (1.16, 1.7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A11A1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7302D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5 (1.19, 1.7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405F6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3314D08C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FEC88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35-44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5F9AC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01 (1.74, 2.32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C2169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EA801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27 (1.86, 2.7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3FEFC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DDA85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08 (1.71, 2.5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8EDFC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2C940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14 (1.75, 2.6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3811E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02F5C122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9152B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5-54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1F17B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79 (2.42, 3.21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DE7EA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ADDA6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3.13 (2.57, 3.8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A1A14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B4E93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87 (2.36, 3.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65088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04F99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93 (2.4, 3.5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E7C17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155CBC2F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FEF31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55-64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C0ACF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97 (2.57, 3.42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B8A15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12CBD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3.28 (2.66, 4.0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21EDC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AB2DB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97 (2.41, 3.6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05206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B8798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3.11 (2.52, 3.8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1B7B7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21D3E8D8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AC07C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65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B339A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14 (1.85, 2.48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B8A0A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F700D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48 (1.97, 3.1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E8863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7279D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32 (1.84, 2.9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BA443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D6E00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42 (1.91, 3.0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5CFFF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50CC8BB7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98589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8BACE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9 (0.75, 0.83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7563D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8469A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2 (0.93, 1.1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D6F6A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67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C03DB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3 (0.94, 1.1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0CEE1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47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172AA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5 (0.96, 1.1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CBD58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311</w:t>
            </w:r>
          </w:p>
        </w:tc>
      </w:tr>
      <w:tr w:rsidR="00B148B9" w:rsidRPr="00985147" w14:paraId="78E95D4D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18D13B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n-Hispani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1FB7E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1 (0.75, 0.88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DEC8D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CCF67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9 (0.78, 1.0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17285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9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72680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4 (0.82, 1.0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0E45D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35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9911E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3 (0.81, 1.0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50C6D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250</w:t>
            </w:r>
          </w:p>
        </w:tc>
      </w:tr>
      <w:tr w:rsidR="00B148B9" w:rsidRPr="00985147" w14:paraId="60C230BF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AD5773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aucasian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008FA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12 (1.06, 1.19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93A7F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9FDF0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8 (0.89, 1.0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3C457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70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41E75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5 (0.95, 1.1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54807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33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D063B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2 (0.92, 1.1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8E363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698</w:t>
            </w:r>
          </w:p>
        </w:tc>
      </w:tr>
      <w:tr w:rsidR="00B148B9" w:rsidRPr="00985147" w14:paraId="2168859D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D4F0B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rried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239AC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4 (0.71, 0.78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F6DA7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286E0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1 (0.74, 0.8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112DF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1C9A5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1 (0.74, 0.8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59FE5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7FC17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 (0.73, 0.8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2E25A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6D56ABB9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DAA61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mployed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23645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4 (0.7, 0.78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CDA4E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3C852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2 (0.65, 0.7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CC91B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FEF8F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 (0.63, 0.7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A0F8E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79E7C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3 (0.66, 0.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BE5F3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5F89942B" w14:textId="77777777" w:rsidTr="00F8774F">
        <w:trPr>
          <w:trHeight w:val="315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06B8A4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Household Incom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&lt;$25,000)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E63CB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u w:val="single"/>
              </w:rPr>
            </w:pP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B47A8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u w:val="single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CE119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84D72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3F714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E87BE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E6ADC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A5891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</w:tr>
      <w:tr w:rsidR="00B148B9" w:rsidRPr="00985147" w14:paraId="6FF630EC" w14:textId="77777777" w:rsidTr="00F8774F">
        <w:trPr>
          <w:trHeight w:val="233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061ADA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25,000 to $49,999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40DFE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1 (0.74, 0.88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D9ADE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F157B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7 (0.67, 0.8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BF481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3EA71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7 (0.67, 0.8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9D621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C9F24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9 (0.69, 0.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60CF1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</w:tr>
      <w:tr w:rsidR="00B148B9" w:rsidRPr="00985147" w14:paraId="50249417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BFC026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50,000 to $74,999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3B59B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6 (0.7, 0.83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EE324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0C85D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4 (0.64, 0.8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78840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6D7CA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3 (0.63, 0.8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53B51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55E89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6 (0.66, 0.8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C921D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6EB9F601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5225C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75,000 to $99,999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7FFA9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5 (0.68, 0.82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BD4EA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7ED6F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8 (0.58, 0.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09EFC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40F05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6 (0.57, 0.7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51699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4D795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 (0.6, 0.8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35A9A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24174C41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1F871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$100,00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8F3C0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1 (0.75, 0.89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FE9FF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4B0B1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3 (0.63, 0.8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F534B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F435A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1 (0.61, 0.8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BA69E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7EC6D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5 (0.65, 0.8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9E4DB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536E7FBD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D521FF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graine Screen Positiv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85F8F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3.79 (3.6, 3.98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AC366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B0DDA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32F76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4AE23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D46A9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09E5E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C631B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</w:tr>
      <w:tr w:rsidR="00B148B9" w:rsidRPr="00985147" w14:paraId="3620E583" w14:textId="77777777" w:rsidTr="00F8774F">
        <w:trPr>
          <w:trHeight w:val="269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276753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Monthly Headache Days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 to 4)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B3CA0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5B019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5969A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371D6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7014A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D4CD1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CBD7D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237A8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</w:tr>
      <w:tr w:rsidR="00B148B9" w:rsidRPr="00985147" w14:paraId="3EC277C8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11A33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5 to 9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AF398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3F44B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3B00D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5 (1.4, 1.7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9ADC1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FB395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D3EBF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112EE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7 (1.33, 1.6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409C8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2478A096" w14:textId="77777777" w:rsidTr="00F8774F">
        <w:trPr>
          <w:trHeight w:val="296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7A141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0 to 14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61876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954EF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03490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11 (1.84, 2.4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1454C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06011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65515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EE12A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 (1.74, 2.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4D81C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22A79F24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B5668B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5 to 2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2BCA5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FE88B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D043F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23 (1.9, 2.6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CBAF3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0CFCE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4F582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F4C08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08 (1.77, 2.4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8AF36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29BC9659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90E5D2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2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CD768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49706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69612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63 (2.21, 3.1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C0F12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F14DA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3CAE5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F96C6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46 (2.07, 2.9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C00CE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59C4385B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E09B4A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Headache Pain Intensity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low pain, 1 to 3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B2403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578CF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C80F5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0233A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83A75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B6A39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AFD26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27390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</w:p>
        </w:tc>
      </w:tr>
      <w:tr w:rsidR="00B148B9" w:rsidRPr="00985147" w14:paraId="2DBF72BE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B2E17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oderate Pain, 4 to 6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81378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3B011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A5B62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49FE7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B3DE3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8 (1.15, 1.8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60CCA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98196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3 (1.12, 1.8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1466F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5</w:t>
            </w:r>
          </w:p>
        </w:tc>
      </w:tr>
      <w:tr w:rsidR="00B148B9" w:rsidRPr="00985147" w14:paraId="5414B6CC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A1A86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vere Pain, 7 to 1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C67F4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0D133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A80C8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F6BE6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F2C02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43 (1.9, 3.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C21FA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45768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2 (1.72, 2.8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E0F49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</w:tbl>
    <w:p w14:paraId="39B59DCE" w14:textId="77777777" w:rsidR="00B148B9" w:rsidRDefault="00B148B9" w:rsidP="00F8774F">
      <w:pPr>
        <w:spacing w:after="0" w:line="240" w:lineRule="auto"/>
        <w:ind w:right="-90"/>
      </w:pPr>
      <w:r>
        <w:br w:type="page"/>
      </w:r>
    </w:p>
    <w:tbl>
      <w:tblPr>
        <w:tblW w:w="13675" w:type="dxa"/>
        <w:tblLayout w:type="fixed"/>
        <w:tblLook w:val="04A0" w:firstRow="1" w:lastRow="0" w:firstColumn="1" w:lastColumn="0" w:noHBand="0" w:noVBand="1"/>
      </w:tblPr>
      <w:tblGrid>
        <w:gridCol w:w="2695"/>
        <w:gridCol w:w="1800"/>
        <w:gridCol w:w="990"/>
        <w:gridCol w:w="1710"/>
        <w:gridCol w:w="990"/>
        <w:gridCol w:w="1710"/>
        <w:gridCol w:w="990"/>
        <w:gridCol w:w="1710"/>
        <w:gridCol w:w="1080"/>
      </w:tblGrid>
      <w:tr w:rsidR="00B148B9" w:rsidRPr="00985147" w14:paraId="274F56E1" w14:textId="77777777" w:rsidTr="00F8774F">
        <w:trPr>
          <w:trHeight w:val="555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73BEAE" w14:textId="0D5BF5E1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lastRenderedPageBreak/>
              <w:t>Additional File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6D13B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</w:t>
            </w:r>
          </w:p>
          <w:p w14:paraId="7E66E0B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  <w:p w14:paraId="4BC6CB14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Respiratory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69A3F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AST Overall Population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br/>
              <w:t>(N=92,586)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C3410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MHD Model </w:t>
            </w:r>
          </w:p>
          <w:p w14:paraId="74A343C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6CCC2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 Headache Pain Intensity Model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 (N=15,133)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E1463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ondents with Migraine</w:t>
            </w:r>
          </w:p>
          <w:p w14:paraId="0B4EA4F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HD + Headache Pain Intensity Model</w:t>
            </w:r>
          </w:p>
          <w:p w14:paraId="631B3F1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</w:tr>
      <w:tr w:rsidR="00B148B9" w:rsidRPr="00985147" w14:paraId="359CB5BC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C4B834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sthma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DB5AC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36BE3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B2A4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02B74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3DB01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99ADC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ACD7D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1AC5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</w:tr>
      <w:tr w:rsidR="00B148B9" w:rsidRPr="00985147" w14:paraId="102A27B0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F4AF02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Ag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8 -24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EAC50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958D9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6495F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DB127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5FDC8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9C38E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40CF0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537E8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148B9" w:rsidRPr="00985147" w14:paraId="3159F6E7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413D3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25-34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D63C4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2 (0.83, 1.0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D231D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3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CF406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5 (0.72, 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E7735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5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4066A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3 (0.71, 0.9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AE3E2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2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92335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4 (0.71, 0.99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C8185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35</w:t>
            </w:r>
          </w:p>
        </w:tc>
      </w:tr>
      <w:tr w:rsidR="00B148B9" w:rsidRPr="00985147" w14:paraId="2195A0FB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61D215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35-44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C56B7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 (0.72, 0.89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B9578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609E7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8 (0.66, 0.9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ABA70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32833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6 (0.64, 0.8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DFC09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ED7B1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6 (0.64, 0.9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97E76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</w:tr>
      <w:tr w:rsidR="00B148B9" w:rsidRPr="00985147" w14:paraId="40173900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4D7E0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5-5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E77E0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8 (0.61, 0.76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DB671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0F3AF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6 (0.56, 0.7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57078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C7A2A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4 (0.54, 0.7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B6A7E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53D8E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4 (0.54, 0.76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B3FDA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34E7C74D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F29176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55-6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C33B4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9 (0.61, 0.77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C4E8D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25F4E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4 (0.53, 0.7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30DF2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ED3BC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2 (0.51, 0.7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1AF0A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8EE25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3 (0.52, 0.76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8E6C9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6F595938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D5998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6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6FD7F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 (0.54, 0.67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BCE53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B32C1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52 (0.41, 0.6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AEC9B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7D522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51 (0.4, 0.6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C4EEB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05DE4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51 (0.41, 0.64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2E46A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1F6BC4D1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C0B06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3C516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 (0.76, 0.84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0B010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326C7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1 (0.91, 1.1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78CB4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9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1A604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1 (0.92, 1.1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EC00D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81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EA41A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1 (0.92, 1.12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E4966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805</w:t>
            </w:r>
          </w:p>
        </w:tc>
      </w:tr>
      <w:tr w:rsidR="00B148B9" w:rsidRPr="00985147" w14:paraId="468337B1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6A4B03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n-Hispanic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CC77B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5 (0.79, 0.92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18DE0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0B724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5 (0.75, 0.9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2B508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BC286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7 (0.76, 0.9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65B79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3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4168C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6 (0.76, 0.98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5DB8B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27</w:t>
            </w:r>
          </w:p>
        </w:tc>
      </w:tr>
      <w:tr w:rsidR="00B148B9" w:rsidRPr="00985147" w14:paraId="7CEB6790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FC4F8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aucasian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83B9C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1 (0.86, 0.96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7B931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C693E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9 (0.8, 0.9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23CCE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7842D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1 (0.82, 1.0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A8D6D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68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46104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 (0.81, 0.99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EB536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36</w:t>
            </w:r>
          </w:p>
        </w:tc>
      </w:tr>
      <w:tr w:rsidR="00B148B9" w:rsidRPr="00985147" w14:paraId="22781FB7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F0F4A6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rried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E66F8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3 (0.89, 0.98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51652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A39F6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4 (0.86, 1.0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28134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98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778BB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4 (0.86, 1.0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37C2E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20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3DB09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4 (0.85, 1.03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ACC7C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70</w:t>
            </w:r>
          </w:p>
        </w:tc>
      </w:tr>
      <w:tr w:rsidR="00B148B9" w:rsidRPr="00985147" w14:paraId="371D9587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6578D5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mployed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D97CE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 (0.85, 0.95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99E87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77CD5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 (0.81, 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0D274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4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A76EE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8 (0.79, 0.9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569E0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F8B78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 (0.81, 1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A5363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54</w:t>
            </w:r>
          </w:p>
        </w:tc>
      </w:tr>
      <w:tr w:rsidR="00B148B9" w:rsidRPr="00985147" w14:paraId="3EA65A53" w14:textId="77777777" w:rsidTr="00F8774F">
        <w:trPr>
          <w:trHeight w:val="315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FE22B4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Household Incom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&lt;$25,000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8611E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68D14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32A51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F4DBB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9EE72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17C3C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BE6AA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0D8B5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</w:tr>
      <w:tr w:rsidR="00B148B9" w:rsidRPr="00985147" w14:paraId="20D6C73F" w14:textId="77777777" w:rsidTr="00F8774F">
        <w:trPr>
          <w:trHeight w:val="233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E3E8F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25,000 to $49,99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6CF1C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8 (0.81, 0.95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84DD1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22041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1 (0.78, 1.0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028B5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8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A864E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 (0.78, 1.0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345CD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7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D9A8C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1 (0.79, 1.06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2CA58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226</w:t>
            </w:r>
          </w:p>
        </w:tc>
      </w:tr>
      <w:tr w:rsidR="00B148B9" w:rsidRPr="00985147" w14:paraId="77EB9165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A66CE3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50,000 to $74,99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AC38B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 (0.83, 0.98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08FF8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3EB9B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2 (0.71, 0.9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67E17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40BA3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1 (0.7, 0.9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33B33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6FB89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3 (0.71, 0.96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08A69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5</w:t>
            </w:r>
          </w:p>
        </w:tc>
      </w:tr>
      <w:tr w:rsidR="00B148B9" w:rsidRPr="00985147" w14:paraId="44D50B42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35C5C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75,000 to $99,99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F1475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9 (0.82, 0.98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4A017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25E7B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1 (0.78, 1.0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3698D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25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924FA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9 (0.76, 1.0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0610D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6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C0957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2 (0.78, 1.08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31F6C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314</w:t>
            </w:r>
          </w:p>
        </w:tc>
      </w:tr>
      <w:tr w:rsidR="00B148B9" w:rsidRPr="00985147" w14:paraId="7575C764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1DAA16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≥$100,00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12CFE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9 (0.83, 0.98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BFB14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01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01E0F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 (0.77, 1.0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213A1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6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BDE7F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8 (0.76, 1.0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7881E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0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1CB4A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1 (0.78, 1.06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4BC29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210</w:t>
            </w:r>
          </w:p>
        </w:tc>
      </w:tr>
      <w:tr w:rsidR="00B148B9" w:rsidRPr="00985147" w14:paraId="7342A44C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6F36A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graine Screen Positiv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91499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2.03 (1.93, 2.14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BFF46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10CEA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D449A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19C6D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ECCFD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ED258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C539A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</w:tr>
      <w:tr w:rsidR="00B148B9" w:rsidRPr="00985147" w14:paraId="00D2D78F" w14:textId="77777777" w:rsidTr="00F8774F">
        <w:trPr>
          <w:trHeight w:val="269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A5DA83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Monthly Headache Days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 to 4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BCCAC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BCF3F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E7136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DF5E3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2EF02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BFBF3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18746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368D2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</w:tr>
      <w:tr w:rsidR="00B148B9" w:rsidRPr="00985147" w14:paraId="5E416539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A4451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5 to 9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FC644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9F7E4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BC257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13 (1.01, 1.2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F503A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3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998F2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14DC3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5069F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1 (0.99, 1.23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FF0A7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72</w:t>
            </w:r>
          </w:p>
        </w:tc>
      </w:tr>
      <w:tr w:rsidR="00B148B9" w:rsidRPr="00985147" w14:paraId="370627DF" w14:textId="77777777" w:rsidTr="00F8774F">
        <w:trPr>
          <w:trHeight w:val="296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D52E6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0 to 1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62C29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D0277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880AA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3 (1.23, 1.6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0D888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3A7C8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C9163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65685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 (1.2, 1.62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61765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7319285B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347374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5 to 2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3DC9A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6E2BC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92DB9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1 (1.1, 1.5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FF2FA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D521C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7D4A3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9452E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7 (1.06, 1.52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3C5F1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8</w:t>
            </w:r>
          </w:p>
        </w:tc>
      </w:tr>
      <w:tr w:rsidR="00B148B9" w:rsidRPr="00985147" w14:paraId="1ADF5987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2E28F1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2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E55F0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7B28D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DBB5A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89 (1.57, 2.2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D380F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071BE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C76CF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AD764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84 (1.53, 2.22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9FADE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6E23DE9A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7A4505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Headache Pain Intensity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low pain, 1 to 3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B6946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68071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E5B94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00C4A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855D4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57B37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8D048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F33AC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</w:p>
        </w:tc>
      </w:tr>
      <w:tr w:rsidR="00B148B9" w:rsidRPr="00985147" w14:paraId="0ADB8B18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1FBE1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oderate Pain, 4 to 6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CD6E9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19AEF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5B08F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73922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BB5C6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1 (0.8, 1.2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D5B58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92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A13C5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 (0.79, 1.26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9539E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991</w:t>
            </w:r>
          </w:p>
        </w:tc>
      </w:tr>
      <w:tr w:rsidR="00B148B9" w:rsidRPr="00985147" w14:paraId="5AB5B81A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73DD54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vere Pain, 7 to 1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FEAF8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A11AA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8914A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E9E7F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74C97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5 (0.99, 1.5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61D92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58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D4C85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19 (0.95, 1.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16B8A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32</w:t>
            </w:r>
          </w:p>
        </w:tc>
      </w:tr>
    </w:tbl>
    <w:p w14:paraId="0864B675" w14:textId="77777777" w:rsidR="00B148B9" w:rsidRDefault="00B148B9" w:rsidP="00F8774F">
      <w:pPr>
        <w:spacing w:after="0" w:line="240" w:lineRule="auto"/>
        <w:ind w:right="-90"/>
      </w:pPr>
      <w:r>
        <w:br w:type="page"/>
      </w:r>
    </w:p>
    <w:tbl>
      <w:tblPr>
        <w:tblW w:w="13765" w:type="dxa"/>
        <w:tblLayout w:type="fixed"/>
        <w:tblLook w:val="04A0" w:firstRow="1" w:lastRow="0" w:firstColumn="1" w:lastColumn="0" w:noHBand="0" w:noVBand="1"/>
      </w:tblPr>
      <w:tblGrid>
        <w:gridCol w:w="2695"/>
        <w:gridCol w:w="1710"/>
        <w:gridCol w:w="1080"/>
        <w:gridCol w:w="1710"/>
        <w:gridCol w:w="990"/>
        <w:gridCol w:w="1710"/>
        <w:gridCol w:w="1080"/>
        <w:gridCol w:w="1710"/>
        <w:gridCol w:w="1080"/>
      </w:tblGrid>
      <w:tr w:rsidR="00B148B9" w:rsidRPr="00985147" w14:paraId="1298AFF7" w14:textId="77777777" w:rsidTr="00F8774F">
        <w:trPr>
          <w:trHeight w:val="555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B86765" w14:textId="0C864766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lastRenderedPageBreak/>
              <w:t>Additional File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6D13B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</w:t>
            </w:r>
          </w:p>
          <w:p w14:paraId="2F634CB5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  <w:p w14:paraId="0F828C61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Respiratory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5029C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AST Overall Population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br/>
              <w:t>(N=92,586)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6058A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MHD Model </w:t>
            </w:r>
          </w:p>
          <w:p w14:paraId="7F365EA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D91D6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Headache Pain Intensity Model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 (N=15,133)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49ED3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ondents with Migraine</w:t>
            </w:r>
          </w:p>
          <w:p w14:paraId="7E1ED11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HD + Headache Pain Intensity Model</w:t>
            </w:r>
          </w:p>
          <w:p w14:paraId="7F48455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</w:tr>
      <w:tr w:rsidR="00B148B9" w:rsidRPr="00985147" w14:paraId="6BE63258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A3415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llergies/Hay feve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0F743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E9226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91EB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7BF16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E9BD1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08C53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81E9E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71B7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</w:tr>
      <w:tr w:rsidR="00B148B9" w:rsidRPr="00985147" w14:paraId="7C2A6E22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26530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Ag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8 -24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4D07F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3689E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547B1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021E9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5CFB9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2BF32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1C9E6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F495F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148B9" w:rsidRPr="00985147" w14:paraId="4B086C4A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D0182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25-34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3B35B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5 (0.96, 1.14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883AA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28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3FA1C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16 (1.01, 1.3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2D4C8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3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DE4BD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13 (0.98, 1.3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10145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8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E8AE3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15 (1, 1.33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70235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51</w:t>
            </w:r>
          </w:p>
        </w:tc>
      </w:tr>
      <w:tr w:rsidR="00B148B9" w:rsidRPr="00985147" w14:paraId="2BE6ADD0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2F28C1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35-44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3B2DB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3 (1.22, 1.45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5652E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B8087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5 (1.34, 1.7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29AA2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725E3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 (1.3, 1.73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95EE2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DD22A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2 (1.32, 1.7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87697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76415BE9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A6D07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5-5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983F2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2 (1.3, 1.55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BB471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A2C5E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9 (1.38, 1.8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8ED72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E0E1D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5 (1.34, 1.79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44B37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A4FB0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6 (1.35, 1.81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3FE50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6A4902AA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6FDFD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55-6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EB586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7 (1.35, 1.61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AA653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F8EE7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4 (1.32, 1.8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E1AAD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62EE5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9 (1.28, 1.7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5F48D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7A3EE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3 (1.3, 1.79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CB820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778B9398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F81AB6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6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2581A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 (1.19, 1.42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EA91D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EADB1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8 (1.24, 1.7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E3483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551C9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5 (1.21, 1.73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3603A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36E5C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7 (1.23, 1.77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18C6B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4C9EB618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AA34D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BAEBD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1 (0.68, 0.73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F72E2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B1DF0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6 (0.79, 0.9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C652C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63905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6 (0.8, 0.93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A420F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9227C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7 (0.8, 0.94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0DF5E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6F79D99F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BC8C22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n-Hispani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58F73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8 (0.93, 1.04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1238A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5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152A6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6 (0.86, 1.0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07836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47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4A1C0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8 (0.88, 1.09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2134B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71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F149E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7 (0.87, 1.09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ACAD1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628</w:t>
            </w:r>
          </w:p>
        </w:tc>
      </w:tr>
      <w:tr w:rsidR="00B148B9" w:rsidRPr="00985147" w14:paraId="2F95D883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9E896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aucasian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0AB3F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5 (0.92, 0.99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A82D9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E96ED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5 (0.78, 0.9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4E136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4B6CC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8 (0.81, 0.9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99BD2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FA628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6 (0.79, 0.93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A1A07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6F28E148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9FE6EB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rrie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6A8A3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6 (0.93, 1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45D07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3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5C9B0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3 (0.87, 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B48EB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6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D3281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3 (0.87, 1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B6DE7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6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82483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3 (0.86, 1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19218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50</w:t>
            </w:r>
          </w:p>
        </w:tc>
      </w:tr>
      <w:tr w:rsidR="00B148B9" w:rsidRPr="00985147" w14:paraId="35285321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5776C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mploye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7562D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 (0.97, 1.04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5D160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80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22575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9 (0.91, 1.0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7E88A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88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4DC19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7 (0.89, 1.0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08A3E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46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84E44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9 (0.91, 1.08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357DD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884</w:t>
            </w:r>
          </w:p>
        </w:tc>
      </w:tr>
      <w:tr w:rsidR="00B148B9" w:rsidRPr="00985147" w14:paraId="4ECC0620" w14:textId="77777777" w:rsidTr="00F8774F">
        <w:trPr>
          <w:trHeight w:val="315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09E62A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Household Incom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&lt;$25,000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CFB68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u w:val="single"/>
              </w:rPr>
            </w:pP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9AD1C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6FA77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78C36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EDC06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FA214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DB8B0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71EE3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</w:tr>
      <w:tr w:rsidR="00B148B9" w:rsidRPr="00985147" w14:paraId="5B9925EC" w14:textId="77777777" w:rsidTr="00F8774F">
        <w:trPr>
          <w:trHeight w:val="233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13CD2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25,000 to $49,99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B2D8C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3 (0.97, 1.09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32B17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40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D003E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2 (0.91, 1.1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3228D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69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562A0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2 (0.9, 1.1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9751E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75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2D81A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3 (0.92, 1.16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D2C34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599</w:t>
            </w:r>
          </w:p>
        </w:tc>
      </w:tr>
      <w:tr w:rsidR="00B148B9" w:rsidRPr="00985147" w14:paraId="282840BF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50A701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50,000 to $74,99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2383C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5 (0.99, 1.12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83BF9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0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59CA3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6 (0.85, 1.0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AF690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50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5D5C0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5 (0.84, 1.07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9F751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37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5CE92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7 (0.86, 1.09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6A1EB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596</w:t>
            </w:r>
          </w:p>
        </w:tc>
      </w:tr>
      <w:tr w:rsidR="00B148B9" w:rsidRPr="00985147" w14:paraId="77ECE1E5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48AE1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75,000 to $99,99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4A6B0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9 (1.02, 1.16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F82BB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8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B17B8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7 (0.94, 1.2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DC831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30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9D16C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5 (0.92, 1.19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8027A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47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7D736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8 (0.95, 1.24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C1126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231</w:t>
            </w:r>
          </w:p>
        </w:tc>
      </w:tr>
      <w:tr w:rsidR="00B148B9" w:rsidRPr="00985147" w14:paraId="3DDCEEEE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A30986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$100,0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B132E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13 (1.07, 1.2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FB480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06E22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7 (0.86, 1.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1FA39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66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D3265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5 (0.84, 1.08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723BF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448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72FEF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8 (0.87, 1.12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AB54B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793</w:t>
            </w:r>
          </w:p>
        </w:tc>
      </w:tr>
      <w:tr w:rsidR="00B148B9" w:rsidRPr="00985147" w14:paraId="45FDA71E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C6F833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graine Screen Positiv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2CB14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2.49 (2.39, 2.59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99576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BA818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06F41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CF52C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A855A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EA663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61476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</w:tr>
      <w:tr w:rsidR="00B148B9" w:rsidRPr="00985147" w14:paraId="6A630DDA" w14:textId="77777777" w:rsidTr="00F8774F">
        <w:trPr>
          <w:trHeight w:val="269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00FC2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Monthly Headache Days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 to 4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D6E86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9E3E4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C951D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546EC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2BB14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3D8FF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C9E5E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84C41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</w:tr>
      <w:tr w:rsidR="00B148B9" w:rsidRPr="00985147" w14:paraId="44AC8227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175542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5 to 9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2EC8D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DC210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EC98A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6 (1.16, 1.3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A85F9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67C41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D9EAC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1111C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3 (1.13, 1.34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E4340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221D1F5E" w14:textId="77777777" w:rsidTr="00F8774F">
        <w:trPr>
          <w:trHeight w:val="296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09F6F3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0 to 1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53878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82B87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EC255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 (1.33, 1.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607E1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D17D1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B89B3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269DB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7 (1.3, 1.67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7D331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4CA4F19B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492D3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5 to 2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588F8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8784F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03C2E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5 (1.34, 1.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59F2D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C5D56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99C70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766C1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2 (1.31, 1.76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1D2F1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6FE3F6D1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D59635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2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F0535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BABDA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0B53B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83 (1.55, 2.1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9854D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FBE4D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870E6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4080C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79 (1.51, 2.12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981ED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278C41AC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80B28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Headache Pain Intensity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low pain, 1 to 3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4DAF9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56502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4DE49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489CA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AE73E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A2535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632CC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BAC7B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</w:p>
        </w:tc>
      </w:tr>
      <w:tr w:rsidR="00B148B9" w:rsidRPr="00985147" w14:paraId="2DC8759C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C031EF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oderate Pain, 4 to 6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487E7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291AA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F0A76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52E46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0FF52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5 (1.22, 1.73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3C3DB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198FC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3 (1.2, 1.71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AE539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02331D53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54A14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vere Pain, 7 to 1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BC4F8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43B7F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F6963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ECA68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BC480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67 (1.4, 1.99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2411F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D2911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8 (1.32, 1.88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140C9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</w:tbl>
    <w:p w14:paraId="7DF8BC49" w14:textId="77777777" w:rsidR="00B148B9" w:rsidRDefault="00B148B9" w:rsidP="00F8774F">
      <w:pPr>
        <w:spacing w:after="0" w:line="240" w:lineRule="auto"/>
        <w:ind w:right="-90"/>
      </w:pPr>
      <w:r>
        <w:br w:type="page"/>
      </w:r>
    </w:p>
    <w:tbl>
      <w:tblPr>
        <w:tblW w:w="1403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695"/>
        <w:gridCol w:w="1980"/>
        <w:gridCol w:w="1170"/>
        <w:gridCol w:w="1710"/>
        <w:gridCol w:w="1080"/>
        <w:gridCol w:w="1710"/>
        <w:gridCol w:w="990"/>
        <w:gridCol w:w="1710"/>
        <w:gridCol w:w="990"/>
      </w:tblGrid>
      <w:tr w:rsidR="00B148B9" w:rsidRPr="00985147" w14:paraId="1DE342A0" w14:textId="77777777" w:rsidTr="00F8774F">
        <w:trPr>
          <w:trHeight w:val="555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5C3322" w14:textId="0FFEF661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lastRenderedPageBreak/>
              <w:br w:type="page"/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dditional File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6D13B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Q</w:t>
            </w:r>
          </w:p>
          <w:p w14:paraId="4E227E6F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  <w:p w14:paraId="1C59556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Dermatologic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2ED5B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AST Overall Population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br/>
              <w:t>(N=92,586)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C8CFC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MHD Model </w:t>
            </w:r>
          </w:p>
          <w:p w14:paraId="6FD6DA8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8A6ED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Headache Pain Intensity Model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 (N=15,133)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CA38D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ondents with Migraine</w:t>
            </w:r>
          </w:p>
          <w:p w14:paraId="5DF3860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HD + Headache Pain Intensity Model</w:t>
            </w:r>
          </w:p>
          <w:p w14:paraId="626A2A3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</w:tr>
      <w:tr w:rsidR="00B148B9" w:rsidRPr="00985147" w14:paraId="309DB60E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7FAD26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soriasi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22470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0C72B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9009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B95AB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DA8DA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7911B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A96F5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1895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</w:tr>
      <w:tr w:rsidR="00B148B9" w:rsidRPr="00985147" w14:paraId="12057922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5DF175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Ag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8 -24)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04DC1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7C15E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60231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2E243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2FE7B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D8FEA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AEBFE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04322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148B9" w:rsidRPr="00985147" w14:paraId="32A4BB5D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04DB33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25-34 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5A292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7 (0.83, 1.3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EA10F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608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9AA6D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6 (0.73, 1.53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FFFD9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75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B0887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2 (0.71, 1.4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70D5D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90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C855F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3 (0.71, 1.4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9628B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876</w:t>
            </w:r>
          </w:p>
        </w:tc>
      </w:tr>
      <w:tr w:rsidR="00B148B9" w:rsidRPr="00985147" w14:paraId="730A89A7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B4B22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35-44 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246EE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9 (1, 1.66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C00FE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5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2EE54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5 (0.87, 1.81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1F0F9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22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A5E72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19 (0.83, 1.7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A2829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34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789B2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 (0.83, 1.7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E4AE9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320</w:t>
            </w:r>
          </w:p>
        </w:tc>
      </w:tr>
      <w:tr w:rsidR="00B148B9" w:rsidRPr="00985147" w14:paraId="706FF40E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4FD1B6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5-5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2D31A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7 (1.06, 1.76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D7656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59289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 (0.9, 1.87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77B18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6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E16A9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3 (0.85, 1.7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C4178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27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C8422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4 (0.86, 1.7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9DD7E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250</w:t>
            </w:r>
          </w:p>
        </w:tc>
      </w:tr>
      <w:tr w:rsidR="00B148B9" w:rsidRPr="00985147" w14:paraId="547B3F66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F2C01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55-6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BEECC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9 (1.16, 1.93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8E1BE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D2558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5 (0.63, 1.42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28BEC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788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2B360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 (0.6, 1.3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C56A3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61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8788A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2 (0.61, 1.3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91767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679</w:t>
            </w:r>
          </w:p>
        </w:tc>
      </w:tr>
      <w:tr w:rsidR="00B148B9" w:rsidRPr="00985147" w14:paraId="5BC0FE31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3C096B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6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420DC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6 (1.24, 2.08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17AF8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B5FA9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4 (0.66, 1.63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5BCC0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88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ADF59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 (0.64, 1.5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B46B2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99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80100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2 (0.65, 1.6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F3103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926</w:t>
            </w:r>
          </w:p>
        </w:tc>
      </w:tr>
      <w:tr w:rsidR="00B148B9" w:rsidRPr="00985147" w14:paraId="53AB2521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E48834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49E3A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 (1.11, 1.31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AFFA7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28EEC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61 (1.36, 1.91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5CA3E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07BDF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63 (1.38, 1.9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0E79C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63909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64 (1.39, 1.9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AF49B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73E75DD8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BC394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n-Hispanic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EF48C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7 (0.83, 1.13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C7627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66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19523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9 (0.61, 1.01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73B96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5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9DACA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1 (0.63, 1.0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F5F1B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0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45D76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1 (0.63, 1.0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65B54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94</w:t>
            </w:r>
          </w:p>
        </w:tc>
      </w:tr>
      <w:tr w:rsidR="00B148B9" w:rsidRPr="00985147" w14:paraId="27878274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082281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aucasian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206C3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2 (1.27, 1.58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E4E43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1397C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17 (0.95, 1.4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B17A1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3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A4A57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2 (0.99, 1.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6B633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6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C9672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 (0.98, 1.4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86416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83</w:t>
            </w:r>
          </w:p>
        </w:tc>
      </w:tr>
      <w:tr w:rsidR="00B148B9" w:rsidRPr="00985147" w14:paraId="495C88A2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A46FEA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rried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661A5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7 (0.8, 0.96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0CFCC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4B411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9 (0.74, 1.06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0C78C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9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8336D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8 (0.74, 1.0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DB1B2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7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ACE96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8 (0.73, 1.0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83E10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60</w:t>
            </w:r>
          </w:p>
        </w:tc>
      </w:tr>
      <w:tr w:rsidR="00B148B9" w:rsidRPr="00985147" w14:paraId="36939EE1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F2867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mployed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1C83D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9 (0.81, 0.99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FB242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2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A5C8F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8 (0.64, 0.9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1BE12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98A5A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7 (0.63, 0.9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18ACE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ADBF4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8 (0.64, 0.9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9105A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7</w:t>
            </w:r>
          </w:p>
        </w:tc>
      </w:tr>
      <w:tr w:rsidR="00B148B9" w:rsidRPr="00985147" w14:paraId="6BE9F2C3" w14:textId="77777777" w:rsidTr="00F8774F">
        <w:trPr>
          <w:trHeight w:val="315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430031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Household Incom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&lt;$25,000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6B4B9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u w:val="single"/>
              </w:rPr>
            </w:pP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3EC58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2BB8C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5DB9F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B3E74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BBC77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DFD6B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3C934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</w:tr>
      <w:tr w:rsidR="00B148B9" w:rsidRPr="00985147" w14:paraId="1132BF8B" w14:textId="77777777" w:rsidTr="00F8774F">
        <w:trPr>
          <w:trHeight w:val="233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130DF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25,000 to $49,99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0C732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9 (0.75, 1.05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AAB3F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6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C74D9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8 (0.65, 1.18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F9916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39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4BB83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9 (0.66, 1.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E6FEC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43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CA031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9 (0.66, 1.2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E5B3E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461</w:t>
            </w:r>
          </w:p>
        </w:tc>
      </w:tr>
      <w:tr w:rsidR="00B148B9" w:rsidRPr="00985147" w14:paraId="756526BB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EAF43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50,000 to $74,99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A6B43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6 (0.9, 1.25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5CBFE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468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3BE36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6 (0.79, 1.43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8FCD5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68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C67F0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7 (0.79, 1.4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039D8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66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C0605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8 (0.8, 1.4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3E0C2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601</w:t>
            </w:r>
          </w:p>
        </w:tc>
      </w:tr>
      <w:tr w:rsidR="00B148B9" w:rsidRPr="00985147" w14:paraId="7F28EE96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8BC9B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75,000 to $99,99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C6865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2 (0.86, 1.21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1D748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83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0D2C1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 (0.73, 1.39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61A40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97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DF994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1 (0.73, 1.3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08441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96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28CD2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3 (0.74, 1.4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53C7E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880</w:t>
            </w:r>
          </w:p>
        </w:tc>
      </w:tr>
      <w:tr w:rsidR="00B148B9" w:rsidRPr="00985147" w14:paraId="331C9CCC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55F27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$100,0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44AB4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19 (1.01, 1.39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6CBFE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4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09EDD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3 (0.91, 1.66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F5EF1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8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E19EE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3 (0.91, 1.6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9A703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7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D0D05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5 (0.93, 1.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D48C7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45</w:t>
            </w:r>
          </w:p>
        </w:tc>
      </w:tr>
      <w:tr w:rsidR="00B148B9" w:rsidRPr="00985147" w14:paraId="28AD789D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B81E7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graine Screen Positive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75ABB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98 (1.79, 2.18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48BE3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B6ACD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123C1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97A20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2FF3C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A8288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28B4D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</w:tr>
      <w:tr w:rsidR="00B148B9" w:rsidRPr="00985147" w14:paraId="71C2CF08" w14:textId="77777777" w:rsidTr="00F8774F">
        <w:trPr>
          <w:trHeight w:val="269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F8EBD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Monthly Headache Days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 to 4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7C518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515BC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3A94B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673B8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63226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2B8F0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1ACFA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9CA71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</w:tr>
      <w:tr w:rsidR="00B148B9" w:rsidRPr="00985147" w14:paraId="319B5620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8D502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5 to 9 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48E34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43DEF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CE01E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 (0.98, 1.47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2BAFA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78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FF082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E9136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99BEE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15 (0.94, 1.4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3D095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85</w:t>
            </w:r>
          </w:p>
        </w:tc>
      </w:tr>
      <w:tr w:rsidR="00B148B9" w:rsidRPr="00985147" w14:paraId="223579C7" w14:textId="77777777" w:rsidTr="00F8774F">
        <w:trPr>
          <w:trHeight w:val="296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43C59B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0 to 1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00A17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3E2AE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FFCC2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3 (1.08, 1.88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48133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16FCF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F3D94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E3B6E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6 (1.03, 1.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EBF57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31</w:t>
            </w:r>
          </w:p>
        </w:tc>
      </w:tr>
      <w:tr w:rsidR="00B148B9" w:rsidRPr="00985147" w14:paraId="4E28F9D4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8D981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5 to 2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0F96A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141DE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CAE8A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4 (1.04, 2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4D079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2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2833E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5BB97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E641C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7 (0.99, 1.8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76305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61</w:t>
            </w:r>
          </w:p>
        </w:tc>
      </w:tr>
      <w:tr w:rsidR="00B148B9" w:rsidRPr="00985147" w14:paraId="68274B19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0528C3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2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F9862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9C3A5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761F7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18 (0.8, 1.7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A1707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39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638E0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4C301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DE50E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12 (0.76, 1.6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D37B2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569</w:t>
            </w:r>
          </w:p>
        </w:tc>
      </w:tr>
      <w:tr w:rsidR="00B148B9" w:rsidRPr="00985147" w14:paraId="7D876EF3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78DB11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Headache Pain Intensity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low pain, 1 to 3)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7904F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C0B09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42FBB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BFDFD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FC248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1364C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0E168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83635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</w:p>
        </w:tc>
      </w:tr>
      <w:tr w:rsidR="00B148B9" w:rsidRPr="00985147" w14:paraId="01B1B415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B858C3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oderate Pain, 4 to 6 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320DA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4381B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D3F14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DBA8D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E9834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16 (1.17, 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5EB4C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49282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14 (1.16, 3.9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964A6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5</w:t>
            </w:r>
          </w:p>
        </w:tc>
      </w:tr>
      <w:tr w:rsidR="00B148B9" w:rsidRPr="00985147" w14:paraId="379AEB84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562881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vere Pain, 7 to 1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5C8A0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28CD2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52D5A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DBB0B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16A9F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89 (1.58, 5.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83CBB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2A000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78 (1.51, 5.1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508F6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</w:tr>
    </w:tbl>
    <w:p w14:paraId="4D49F328" w14:textId="77777777" w:rsidR="00B148B9" w:rsidRDefault="00B148B9" w:rsidP="00F8774F">
      <w:pPr>
        <w:spacing w:after="0" w:line="240" w:lineRule="auto"/>
        <w:ind w:right="-90"/>
      </w:pPr>
      <w:r>
        <w:br w:type="page"/>
      </w:r>
    </w:p>
    <w:tbl>
      <w:tblPr>
        <w:tblW w:w="13765" w:type="dxa"/>
        <w:tblLayout w:type="fixed"/>
        <w:tblLook w:val="04A0" w:firstRow="1" w:lastRow="0" w:firstColumn="1" w:lastColumn="0" w:noHBand="0" w:noVBand="1"/>
      </w:tblPr>
      <w:tblGrid>
        <w:gridCol w:w="2695"/>
        <w:gridCol w:w="1800"/>
        <w:gridCol w:w="990"/>
        <w:gridCol w:w="1800"/>
        <w:gridCol w:w="990"/>
        <w:gridCol w:w="1710"/>
        <w:gridCol w:w="990"/>
        <w:gridCol w:w="1710"/>
        <w:gridCol w:w="1080"/>
      </w:tblGrid>
      <w:tr w:rsidR="00B148B9" w:rsidRPr="00985147" w14:paraId="6F9DFE36" w14:textId="77777777" w:rsidTr="00F8774F">
        <w:trPr>
          <w:trHeight w:val="555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0214F5" w14:textId="53D08F81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lastRenderedPageBreak/>
              <w:t>Additional File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6D13B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R</w:t>
            </w:r>
          </w:p>
          <w:p w14:paraId="4FEAC32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  <w:p w14:paraId="7C4DD2A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ermatologic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97844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AST Overall Population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br/>
              <w:t>(N=92,586)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BA340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MHD Model </w:t>
            </w:r>
          </w:p>
          <w:p w14:paraId="056B4FD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E25CF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Headache Pain Intensity Model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 (N=15,133)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147D1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ondents with Migraine</w:t>
            </w:r>
          </w:p>
          <w:p w14:paraId="380FB8A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HD + Headache Pain Intensity Model</w:t>
            </w:r>
          </w:p>
          <w:p w14:paraId="4E2B566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</w:tr>
      <w:tr w:rsidR="00B148B9" w:rsidRPr="00985147" w14:paraId="22BE6879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2E4D3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osacea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53EFB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214CE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FFD9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FFF16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DDDA8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16725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2E78D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F5B4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</w:tr>
      <w:tr w:rsidR="00B148B9" w:rsidRPr="00985147" w14:paraId="63B24461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BAB914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Ag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8 -24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5B2D4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E4BDC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50818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86383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28635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77B8A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F3B36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36ADB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148B9" w:rsidRPr="00985147" w14:paraId="4C7878D3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F6185A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25-34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1120B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1 (0.74, 1.3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21F00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95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019ED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7 (0.61, 1.5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38AD8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88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66BA4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8 (0.62, 1.5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0567F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93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72930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8 (0.62, 1.56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801A2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941</w:t>
            </w:r>
          </w:p>
        </w:tc>
      </w:tr>
      <w:tr w:rsidR="00B148B9" w:rsidRPr="00985147" w14:paraId="28CC44C9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C0200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35-44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9888A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88 (1.39, 2.55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C0252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5ED80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98 (1.28, 3.0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929CF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9BDB4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02 (1.31, 3.1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38648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7553D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03 (1.31, 3.13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1DBC4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2</w:t>
            </w:r>
          </w:p>
        </w:tc>
      </w:tr>
      <w:tr w:rsidR="00B148B9" w:rsidRPr="00985147" w14:paraId="7D105A71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77A2F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5-5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B3D6A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74 (2.04, 3.68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3F180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8A213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45 (1.59, 3.7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28C58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2F56C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52 (1.64, 3.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214F7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F13D3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52 (1.63, 3.88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C7979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33C0CCBD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6A9D4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55-6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20B34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3.44 (2.56, 4.62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8AF98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9342C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3.25 (2.08, 5.0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758F8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0F1F1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3.37 (2.16, 5.2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282C9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436D0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3.36 (2.15, 5.2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BA8D0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3196B242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7B32E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6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5D4D6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4.11 (3.05, 5.54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6FD8D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DF6BB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3.66 (2.29, 5.8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33B4E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B0CE7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3.75 (2.34, 6.0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ECF04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CA160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3.74 (2.33, 5.99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BCD72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56D30EA2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41659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E2527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44 (0.41, 0.48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82F44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E1249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46 (0.38, 0.5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45EA4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38B64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46 (0.38, 0.5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B6770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00ECD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46 (0.38, 0.56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8B875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3E07A4D5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E53F61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n-Hispanic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BD66F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1 (0.78, 1.06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24264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23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DEAC5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2 (0.69, 1.2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8596F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53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FC442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 (0.69, 1.1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CFC3F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47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9DD5D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 (0.69, 1.19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215D5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479</w:t>
            </w:r>
          </w:p>
        </w:tc>
      </w:tr>
      <w:tr w:rsidR="00B148B9" w:rsidRPr="00985147" w14:paraId="58AAADAA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4B5685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aucasian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430FA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3.12 (2.73, 3.57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BD0DC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C6726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53 (1.95, 3.2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1F642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51453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51 (1.93, 3.2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D9392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7275D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51 (1.93, 3.26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1FAFD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2F1D02CB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D540A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rried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1F189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7 (0.8, 0.95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FF60B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2D98E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1 (0.84, 1.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50BD8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93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82A59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1 (0.85, 1.2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16DC9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90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19145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1 (0.84, 1.2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2E7A7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940</w:t>
            </w:r>
          </w:p>
        </w:tc>
      </w:tr>
      <w:tr w:rsidR="00B148B9" w:rsidRPr="00985147" w14:paraId="4EA6562C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00FE3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mployed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26317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5 (0.78, 0.93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45859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23C5E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6 (0.8, 1.1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6B2DA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66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C3C64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4 (0.78, 1.13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9B2EE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51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62E68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5 (0.79, 1.14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31982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584</w:t>
            </w:r>
          </w:p>
        </w:tc>
      </w:tr>
      <w:tr w:rsidR="00B148B9" w:rsidRPr="00985147" w14:paraId="4FAC328A" w14:textId="77777777" w:rsidTr="00F8774F">
        <w:trPr>
          <w:trHeight w:val="315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44BF8F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Household Incom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&lt;$25,000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75A82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C13D9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u w:val="single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644D4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F66A7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5E91B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08444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30909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26E1A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</w:tr>
      <w:tr w:rsidR="00B148B9" w:rsidRPr="00985147" w14:paraId="66E14BFB" w14:textId="77777777" w:rsidTr="00F8774F">
        <w:trPr>
          <w:trHeight w:val="233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1BB4A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25,000 to $49,99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EEEA7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12 (0.94, 1.33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A6027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9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B884D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9 (0.8, 1.4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CCF32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58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98728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7 (0.79, 1.46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6DDB8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66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8C0FB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8 (0.79, 1.48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434CA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609</w:t>
            </w:r>
          </w:p>
        </w:tc>
      </w:tr>
      <w:tr w:rsidR="00B148B9" w:rsidRPr="00985147" w14:paraId="189AD603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2CD2CB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50,000 to $74,99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9FA43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1 (1.19, 1.66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6ABBC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B1875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9 (0.94, 1.7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A1351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1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7DDD0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6 (0.93, 1.7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9598E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4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16DE2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8 (0.94, 1.7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5680E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19</w:t>
            </w:r>
          </w:p>
        </w:tc>
      </w:tr>
      <w:tr w:rsidR="00B148B9" w:rsidRPr="00985147" w14:paraId="255794A9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10F341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75,000 to $99,99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50C70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64 (1.38, 1.94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EF224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03622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5 (1.13, 2.1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DA246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B344E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2 (1.1, 2.0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6748A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5C113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5 (1.12, 2.13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0DCBF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8</w:t>
            </w:r>
          </w:p>
        </w:tc>
      </w:tr>
      <w:tr w:rsidR="00B148B9" w:rsidRPr="00985147" w14:paraId="3994440E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EED284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$100,00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0ED17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82 (1.55, 2.15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87A9D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8A5EA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5 (0.98, 1.8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5D776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6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BA31E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1 (0.95, 1.7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1997C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98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E088D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4 (0.98, 1.84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EF120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71</w:t>
            </w:r>
          </w:p>
        </w:tc>
      </w:tr>
      <w:tr w:rsidR="00B148B9" w:rsidRPr="00985147" w14:paraId="4B9A9B62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03A3E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graine Screen Positiv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B4A8F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68 (1.53, 1.84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C20A5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131E1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774A6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6F162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B1DF3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CCFCE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0FCF8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</w:tr>
      <w:tr w:rsidR="00B148B9" w:rsidRPr="00985147" w14:paraId="3A18F38D" w14:textId="77777777" w:rsidTr="00F8774F">
        <w:trPr>
          <w:trHeight w:val="269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47D0F4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Monthly Headache Days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 to 4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27C5A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D68D8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00698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DD590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AE2F0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4FCBB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46AB4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24C7F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</w:tr>
      <w:tr w:rsidR="00B148B9" w:rsidRPr="00985147" w14:paraId="6CBC39B9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443C5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5 to 9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CCBB5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3ACBC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A7368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3 (0.76, 1.14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E2BDB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47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95010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544FF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8B9C7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3 (0.76, 1.1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FDE80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516</w:t>
            </w:r>
          </w:p>
        </w:tc>
      </w:tr>
      <w:tr w:rsidR="00B148B9" w:rsidRPr="00985147" w14:paraId="0F68EB73" w14:textId="77777777" w:rsidTr="00F8774F">
        <w:trPr>
          <w:trHeight w:val="296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FF69D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0 to 1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8C2BD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7B46B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55231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8 (0.98, 1.67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2F006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7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2EE58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2846C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303F3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9 (0.99, 1.7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F63C0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61</w:t>
            </w:r>
          </w:p>
        </w:tc>
      </w:tr>
      <w:tr w:rsidR="00B148B9" w:rsidRPr="00985147" w14:paraId="6DF863B9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1D62A2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5 to 2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5DC21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EC7D2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8AC20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2 (0.73, 1.4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422D2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90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CA39B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15A69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A562D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4 (0.74, 1.4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CCFC5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822</w:t>
            </w:r>
          </w:p>
        </w:tc>
      </w:tr>
      <w:tr w:rsidR="00B148B9" w:rsidRPr="00985147" w14:paraId="61BB27B1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16A82A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2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3E4C1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FAF44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7A891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5 (1.03, 2.02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EAC2E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3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44CA1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091BC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7BD98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7 (1.05, 2.0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55481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25</w:t>
            </w:r>
          </w:p>
        </w:tc>
      </w:tr>
      <w:tr w:rsidR="00B148B9" w:rsidRPr="00985147" w14:paraId="45BD2DD1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EE97E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>Headache Pain Intensity (ref=low pain, 1 to 3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455FC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77B18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E355C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5E67D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C1A36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A7790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DA884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AB3FD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</w:p>
        </w:tc>
      </w:tr>
      <w:tr w:rsidR="00B148B9" w:rsidRPr="00985147" w14:paraId="4249F4B5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937795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oderate Pain, 4 to 6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5F3BA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7FB20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DCCFB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1A7DC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57CEE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7 (1, 2.48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AA243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5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3BAB0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7 (1, 2.49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1CA74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51</w:t>
            </w:r>
          </w:p>
        </w:tc>
      </w:tr>
      <w:tr w:rsidR="00B148B9" w:rsidRPr="00985147" w14:paraId="37513F76" w14:textId="77777777" w:rsidTr="00F8774F">
        <w:trPr>
          <w:trHeight w:val="3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3DA886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vere Pain, 7 to 1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76F30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55041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89DB7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B43AA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3B89E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3 (0.85, 2.09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27918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21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06E40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2 (0.84, 2.07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6791C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236</w:t>
            </w:r>
          </w:p>
        </w:tc>
      </w:tr>
    </w:tbl>
    <w:p w14:paraId="42FC717A" w14:textId="77777777" w:rsidR="00B148B9" w:rsidRDefault="00B148B9" w:rsidP="00F8774F">
      <w:pPr>
        <w:spacing w:after="0" w:line="240" w:lineRule="auto"/>
        <w:ind w:right="-90"/>
      </w:pPr>
      <w:r>
        <w:br w:type="page"/>
      </w:r>
    </w:p>
    <w:tbl>
      <w:tblPr>
        <w:tblW w:w="14125" w:type="dxa"/>
        <w:tblLayout w:type="fixed"/>
        <w:tblLook w:val="04A0" w:firstRow="1" w:lastRow="0" w:firstColumn="1" w:lastColumn="0" w:noHBand="0" w:noVBand="1"/>
      </w:tblPr>
      <w:tblGrid>
        <w:gridCol w:w="2875"/>
        <w:gridCol w:w="1890"/>
        <w:gridCol w:w="1080"/>
        <w:gridCol w:w="1710"/>
        <w:gridCol w:w="900"/>
        <w:gridCol w:w="1800"/>
        <w:gridCol w:w="990"/>
        <w:gridCol w:w="1800"/>
        <w:gridCol w:w="1080"/>
      </w:tblGrid>
      <w:tr w:rsidR="00B148B9" w:rsidRPr="00985147" w14:paraId="13B838F2" w14:textId="77777777" w:rsidTr="00F8774F">
        <w:trPr>
          <w:trHeight w:val="555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9A2677" w14:textId="3897CA30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lastRenderedPageBreak/>
              <w:br w:type="page"/>
            </w:r>
            <w:r w:rsidRPr="00985147">
              <w:rPr>
                <w:rFonts w:ascii="Arial" w:hAnsi="Arial" w:cs="Arial"/>
                <w:sz w:val="20"/>
                <w:szCs w:val="20"/>
              </w:rPr>
              <w:br w:type="page"/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dditional File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6D13B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</w:t>
            </w:r>
          </w:p>
          <w:p w14:paraId="59C29891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  <w:p w14:paraId="1963DDC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ain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3ED7E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AST Overall Population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br/>
              <w:t>(N=92,586)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ECB75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MHD Model </w:t>
            </w:r>
          </w:p>
          <w:p w14:paraId="044368D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18E15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Headache Pain Intensity Model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 (N=15,133)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8957B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ondents with Migraine</w:t>
            </w:r>
          </w:p>
          <w:p w14:paraId="41F5E4A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HD + Headache Pain Intensity Model</w:t>
            </w:r>
          </w:p>
          <w:p w14:paraId="11520C8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</w:tr>
      <w:tr w:rsidR="00B148B9" w:rsidRPr="00985147" w14:paraId="00C16BEF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6D467A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rthritis (Type not known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35706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257D6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48A06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3F3E6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4ACAB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4FB6A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1E2AC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5B406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</w:tr>
      <w:tr w:rsidR="00B148B9" w:rsidRPr="00985147" w14:paraId="7B439AF3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6672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Ag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8 -24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BEEC0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72814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58A8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3151D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1C657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6C617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E3DBA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6EBC8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148B9" w:rsidRPr="00985147" w14:paraId="044B9404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C4B8B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25-34 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0B09A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53 (1.16, 2.01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7E5D1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C69DF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69 (1.14, 2.5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A5E4D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9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47FD9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63 (1.1, 2.4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D8779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4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7212E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65 (1.12, 2.45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4D448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2</w:t>
            </w:r>
          </w:p>
        </w:tc>
      </w:tr>
      <w:tr w:rsidR="00B148B9" w:rsidRPr="00985147" w14:paraId="1E7604DA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A192B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35-44 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247DE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2.7 (2.06, 3.53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FF0DB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BDF68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3.09 (2.11, 4.52)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A8792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3BD52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98 (2.04, 4.37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6C53A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D18FB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3 (2.05, 4.39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8286B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0DD08FAD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4DCCA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5-54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B6F0B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5.2 (3.99, 6.77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3CC92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FE045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5.49 (3.77, 8)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F913E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7E96C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5.33 (3.66, 7.77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6A6FB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4C6DD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5.33 (3.66, 7.76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1F7B7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0BB8ECC4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494A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55-64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68667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8.26 (6.35, 10.75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30F21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C397D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7.76 (5.3, 11.38)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A61F1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04012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7.46 (5.09, 10.93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AD5E2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0108D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7.57 (5.16, 11.11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BC9BF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17A6F58D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FC2F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65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C84F1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1.56 (8.88, 15.07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8DC28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6D555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8.38 (5.62, 12.48)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70CF3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C94EB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8.14 (5.47, 12.13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DC7F2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0673A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8.28 (5.55, 12.34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90876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57F7B511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6DD1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FD98E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11 (1.06, 1.17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DF70A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F2240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1 (1.17, 1.47)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5D7E4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C16FA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3 (1.18, 1.49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E57D6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08146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3 (1.19, 1.5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02D02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312D2E46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A2BA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n-Hispanic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99CE1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04 (0.94, 1.16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84C83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455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028B4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1 (0.75, 1.1)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A4EDD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326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4537E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3 (0.77, 1.12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7EA13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447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FB7DF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2 (0.76, 1.11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1C63C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405</w:t>
            </w:r>
          </w:p>
        </w:tc>
      </w:tr>
      <w:tr w:rsidR="00B148B9" w:rsidRPr="00985147" w14:paraId="7314F58E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510D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aucasian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74DB8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 (0.94, 1.07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16C3C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956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626FA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5 (0.75, 0.98)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6348B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24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EA757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8 (0.77, 1.01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A94B4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60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B9654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7 (0.76, 1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6EBB5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45</w:t>
            </w:r>
          </w:p>
        </w:tc>
      </w:tr>
      <w:tr w:rsidR="00B148B9" w:rsidRPr="00985147" w14:paraId="66AEF73C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D455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rried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FA051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12 (1.06, 1.18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A1AE6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AB781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12 (0.99, 1.27)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2B9ED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70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7981A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13 (1, 1.28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70FFC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53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1129A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12 (0.99, 1.27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785DB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75</w:t>
            </w:r>
          </w:p>
        </w:tc>
      </w:tr>
      <w:tr w:rsidR="00B148B9" w:rsidRPr="00985147" w14:paraId="6C52C882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FB1E1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mployed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67F2F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81 (0.77, 0.86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E0824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F2155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9 (0.7, 0.9)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296BA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1365E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7 (0.68, 0.88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38CA9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C02EB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 (0.7, 0.91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CCD6A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</w:tr>
      <w:tr w:rsidR="00B148B9" w:rsidRPr="00985147" w14:paraId="11758637" w14:textId="77777777" w:rsidTr="00F8774F">
        <w:trPr>
          <w:trHeight w:val="315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32441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Household Incom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&lt;$25,000)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F2A35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u w:val="single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1E0C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u w:val="single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C922C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475EF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 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13188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A1A58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 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56F5E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24163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 </w:t>
            </w:r>
          </w:p>
        </w:tc>
      </w:tr>
      <w:tr w:rsidR="00B148B9" w:rsidRPr="00985147" w14:paraId="3F8F5589" w14:textId="77777777" w:rsidTr="00F8774F">
        <w:trPr>
          <w:trHeight w:val="233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AAA8F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25,000 to $49,999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212CC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98 (0.89, 1.07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BEA8D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632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608AA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1 (0.75, 1.1)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B37F1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327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1F29B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 (0.74, 1.08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90FAB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248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EF547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2 (0.76, 1.11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890B9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383</w:t>
            </w:r>
          </w:p>
        </w:tc>
      </w:tr>
      <w:tr w:rsidR="00B148B9" w:rsidRPr="00985147" w14:paraId="3CD4EFDD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137E4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50,000 to $74,999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5A1ED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81 (0.73, 0.89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5DDF1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437B8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2 (0.59, 0.88)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E6902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36200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1 (0.58, 0.86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76CAC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4D731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3 (0.6, 0.89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45AB9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2</w:t>
            </w:r>
          </w:p>
        </w:tc>
      </w:tr>
      <w:tr w:rsidR="00B148B9" w:rsidRPr="00985147" w14:paraId="6CC3AC93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2BE9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75,000 to $99,999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5751E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78 (0.7, 0.86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ED954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83E15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4 (0.6, 0.91)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69854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5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2ABC1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1 (0.58, 0.88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7FEE7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2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EC392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5 (0.61, 0.93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5952A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8</w:t>
            </w:r>
          </w:p>
        </w:tc>
      </w:tr>
      <w:tr w:rsidR="00B148B9" w:rsidRPr="00985147" w14:paraId="602E6C2A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07C3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$100,000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690FC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0.71 (0.65, 0.79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8F5D6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FEE18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1 (0.58, 0.87)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1FD3B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09BFC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8 (0.56, 0.83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0E831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C7EEB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2 (0.59, 0.88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1E72F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2</w:t>
            </w:r>
          </w:p>
        </w:tc>
      </w:tr>
      <w:tr w:rsidR="00B148B9" w:rsidRPr="00985147" w14:paraId="3335468D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864B1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graine Screen Positive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3BC78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2.2 (2.07, 2.35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63196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D2729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81D89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5F611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1B89D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83CD9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7283C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</w:tr>
      <w:tr w:rsidR="00B148B9" w:rsidRPr="00985147" w14:paraId="5A60DE4A" w14:textId="77777777" w:rsidTr="00F8774F">
        <w:trPr>
          <w:trHeight w:val="269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054F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Monthly Headache Days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 to 4)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28FF2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D0FFB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EFD29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6E0DE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16EDE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B1216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5BB45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21D12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</w:tr>
      <w:tr w:rsidR="00B148B9" w:rsidRPr="00985147" w14:paraId="097CE6F5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CAE06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5 to 9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ED00A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3F1D1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4D244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17 (1.02, 1.35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756E7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2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1CA22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86806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F9949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15 (0.99, 1.32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C71BA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61</w:t>
            </w:r>
          </w:p>
        </w:tc>
      </w:tr>
      <w:tr w:rsidR="00B148B9" w:rsidRPr="00985147" w14:paraId="32D8C22E" w14:textId="77777777" w:rsidTr="00F8774F">
        <w:trPr>
          <w:trHeight w:val="233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50046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0 to 14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D84AE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BE791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37C31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75 (1.46, 2.1)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44267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85812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B84C5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54C48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7 (1.42, 2.05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032CC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22F10C38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E1EE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5 to 2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15372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F095F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B6590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 (1.12, 1.74)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817C9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96908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33857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946B8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5 (1.08, 1.69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ED8AC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7</w:t>
            </w:r>
          </w:p>
        </w:tc>
      </w:tr>
      <w:tr w:rsidR="00B148B9" w:rsidRPr="00985147" w14:paraId="0961D369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E8EB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2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66028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7C058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EC077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55 (2.07, 3.15)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E8609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CF39F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F02EF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45CEF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48 (2.01, 3.05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216D1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2AEF98D0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81965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>Headache Pain Intensity (ref=low pain, 1 to 3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2FEA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000A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67C3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7E03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2359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F9D6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5567C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7C345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</w:p>
        </w:tc>
      </w:tr>
      <w:tr w:rsidR="00B148B9" w:rsidRPr="00985147" w14:paraId="270673BE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C61C6F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oderate Pain, 4 to 6 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3DA2F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A2CDD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C00D7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D1966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82BC4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2 (0.9, 1.6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7E2D6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202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A1F15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 (0.88, 1.62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B44D4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246</w:t>
            </w:r>
          </w:p>
        </w:tc>
      </w:tr>
      <w:tr w:rsidR="00B148B9" w:rsidRPr="00985147" w14:paraId="0F3C0FE7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9301A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vere Pain, 7 to 10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B38EB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7769B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1F336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049AF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B8C7D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55 (1.15, 2.0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D6ACE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4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B5515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5 (1.08, 1.96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FF8FC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4</w:t>
            </w:r>
          </w:p>
        </w:tc>
      </w:tr>
    </w:tbl>
    <w:p w14:paraId="0E3ACA64" w14:textId="77777777" w:rsidR="00B148B9" w:rsidRDefault="00B148B9" w:rsidP="00F8774F">
      <w:pPr>
        <w:spacing w:after="0" w:line="240" w:lineRule="auto"/>
        <w:ind w:right="-90"/>
      </w:pPr>
      <w:r>
        <w:br w:type="page"/>
      </w:r>
    </w:p>
    <w:tbl>
      <w:tblPr>
        <w:tblW w:w="14718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875"/>
        <w:gridCol w:w="1710"/>
        <w:gridCol w:w="990"/>
        <w:gridCol w:w="1800"/>
        <w:gridCol w:w="1080"/>
        <w:gridCol w:w="1800"/>
        <w:gridCol w:w="990"/>
        <w:gridCol w:w="2210"/>
        <w:gridCol w:w="1263"/>
      </w:tblGrid>
      <w:tr w:rsidR="00B148B9" w:rsidRPr="00985147" w14:paraId="55EAAA15" w14:textId="77777777" w:rsidTr="00F8774F">
        <w:trPr>
          <w:trHeight w:val="555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731E05" w14:textId="2150F9F6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lastRenderedPageBreak/>
              <w:t>Additional File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6D13B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T</w:t>
            </w:r>
          </w:p>
          <w:p w14:paraId="5B53686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  <w:p w14:paraId="29DA09C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ain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B6A12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AST Overall Population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br/>
              <w:t>(N=92,586)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50A73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MHD Model </w:t>
            </w:r>
          </w:p>
          <w:p w14:paraId="322C9BB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5F6DB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Headache Pain Intensity Model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 (N=15,133)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00C6F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ondents with Migraine</w:t>
            </w:r>
          </w:p>
          <w:p w14:paraId="14DDE8A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HD + Headache Pain Intensity Model</w:t>
            </w:r>
          </w:p>
          <w:p w14:paraId="2032BF8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</w:tr>
      <w:tr w:rsidR="00B148B9" w:rsidRPr="00985147" w14:paraId="01793EDB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8BD42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steoarthriti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55AA1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6A0AD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2FC57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B6048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D944C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31537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5D25F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869E7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</w:tr>
      <w:tr w:rsidR="00B148B9" w:rsidRPr="00985147" w14:paraId="67CCE950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CF6F5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Ag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8 -24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AE39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0A400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7541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73305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11902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D51F1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74C4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77C6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148B9" w:rsidRPr="00985147" w14:paraId="69C2B984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F972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25-34 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F76F8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94 (1.25, 3.0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7DF07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3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7E28E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3.73 (1.71, 8.16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F4A19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E86FC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3.66 (1.67, 7.9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160A0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2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8B805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3.7 (1.7, 8.09)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C8571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</w:tr>
      <w:tr w:rsidR="00B148B9" w:rsidRPr="00985147" w14:paraId="34210A66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3EFD1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35-44 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24103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5.67 (3.71, 8.65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8F38B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80A94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0.5 (4.91, 22.45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EB54D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21ED6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0.24 (4.79, 21.9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9E797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2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A5ADC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0.35 (4.84, 22.14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08A14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1B56E68F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8B575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5-54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76318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4.95 (9.86, 22.65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56003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52724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8.29 (13.32, 60.06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F7E2A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BE924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7.7 (13.04, 58.82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FEB2C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2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1DD90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7.83 (13.1, 59.12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1BE61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189140F8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7CC7F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55-64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CD081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31.77 (20.98, 48.1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BC403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F71F2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50.53 (23.74, 107.57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72A0A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89710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48.85 (22.95, 103.99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C1A48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2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D2D06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49.99 (23.47, 106.44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91B9C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501D6E01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6219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65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F474B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45.87 (30.27, 69.5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2EE49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04CA6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69.9 (32.63, 149.71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D59ED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3AAA3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68.13 (31.81, 145.91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9FF3B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2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558C1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69.52 (32.45, 148.92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ED568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64FE784E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20B0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3E169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45 (0.43, 0.47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F63D4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9AC2F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55 (0.48, 0.63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371BB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2FBB2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55 (0.48, 0.63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2AFE4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2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69344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55 (0.48, 0.63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0806E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6FD268AA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A29BF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n-Hispanic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003CF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4 (1.1, 1.4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2F622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D5B2F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9 (0.8, 1.23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3F48B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942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D50A3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1 (0.81, 1.26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F5BE3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915</w:t>
            </w:r>
          </w:p>
        </w:tc>
        <w:tc>
          <w:tcPr>
            <w:tcW w:w="2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90175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 (0.8, 1.24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DBE44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995</w:t>
            </w:r>
          </w:p>
        </w:tc>
      </w:tr>
      <w:tr w:rsidR="00B148B9" w:rsidRPr="00985147" w14:paraId="6AE6C7AC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623E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aucasian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9CA00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 (1.22, 1.39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B4D6A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9CC7C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15 (0.98, 1.34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A7D1D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8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2ADF3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17 (1, 1.37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C1B88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51</w:t>
            </w:r>
          </w:p>
        </w:tc>
        <w:tc>
          <w:tcPr>
            <w:tcW w:w="2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D065A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16 (0.99, 1.36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D7F53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62</w:t>
            </w:r>
          </w:p>
        </w:tc>
      </w:tr>
      <w:tr w:rsidR="00B148B9" w:rsidRPr="00985147" w14:paraId="345B99BA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70506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rried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D8949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7 (0.82, 0.92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CA384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DDF58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1 (0.8, 1.04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220DE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62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7D549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1 (0.8, 1.04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237C9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58</w:t>
            </w:r>
          </w:p>
        </w:tc>
        <w:tc>
          <w:tcPr>
            <w:tcW w:w="2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6EEB1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1 (0.8, 1.04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3CD8F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59</w:t>
            </w:r>
          </w:p>
        </w:tc>
      </w:tr>
      <w:tr w:rsidR="00B148B9" w:rsidRPr="00985147" w14:paraId="44935752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537E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mployed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DF8A9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6 (0.62, 0.7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D58B1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46CED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59 (0.52, 0.67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792EB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02404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58 (0.51, 0.66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68D22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2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535E1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59 (0.52, 0.67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4D611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09717E3E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9D10F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Household Incom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&lt;$25,000)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26185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80D76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D3CEA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AAABE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91F70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BF1BF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2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A0AAB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C151F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148B9" w:rsidRPr="00985147" w14:paraId="0205683B" w14:textId="77777777" w:rsidTr="00F8774F">
        <w:trPr>
          <w:trHeight w:val="278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04D561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25,000 to $49,999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7AE7A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 (0.82, 0.98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16678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22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8DBEB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4 (0.61, 0.9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DA604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3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AB551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4 (0.61, 0.9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EB212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2</w:t>
            </w:r>
          </w:p>
        </w:tc>
        <w:tc>
          <w:tcPr>
            <w:tcW w:w="2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64976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5 (0.61, 0.91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12604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3</w:t>
            </w:r>
          </w:p>
        </w:tc>
      </w:tr>
      <w:tr w:rsidR="00B148B9" w:rsidRPr="00985147" w14:paraId="12F1E39B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C5562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50,000 to $74,999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E4620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7 (0.79, 0.96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92683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4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B4B12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3 (0.6, 0.89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FC7D8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2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68A0E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2 (0.59, 0.88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F07C6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2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E0684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3 (0.6, 0.9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0C8FB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3</w:t>
            </w:r>
          </w:p>
        </w:tc>
      </w:tr>
      <w:tr w:rsidR="00B148B9" w:rsidRPr="00985147" w14:paraId="716E66F6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5646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75,000 to $99,999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D9E55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5 (0.77, 0.94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40023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2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A2AA8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6 (0.53, 0.83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7440F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EC90B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5 (0.52, 0.81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782ED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2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A9EC3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7 (0.53, 0.83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D7A1F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549D6AB8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0D57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$100,000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BA17D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9 (0.81, 0.98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3246C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4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D179A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8 (0.55, 0.84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34310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4A29C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6 (0.53, 0.81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313BF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2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D54A1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8 (0.55, 0.84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874CE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23782C7E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3EEE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graine Screen Positive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C120D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1.88 (1.76, 2.01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1664F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u w:val="single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2B8DA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E51AA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3D39E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E2879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797D3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C4442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</w:tr>
      <w:tr w:rsidR="00B148B9" w:rsidRPr="00985147" w14:paraId="5FF408ED" w14:textId="77777777" w:rsidTr="00F8774F">
        <w:trPr>
          <w:trHeight w:val="251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FB5D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Monthly Headache Days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 to 4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FED6D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83B2C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6DF4C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55300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1FF79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6A82D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2B7A2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F92B0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148B9" w:rsidRPr="00985147" w14:paraId="3A9186D5" w14:textId="77777777" w:rsidTr="00F8774F">
        <w:trPr>
          <w:trHeight w:val="30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74916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5 to 9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8B946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CA05B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4A41C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5 (1.17, 1.56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CB4D2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5AEE4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73632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2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B058D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3 (1.15, 1.54)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4DF3D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3D34A3B0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E648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0 to 1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93965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FC496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9993B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2 (0.99, 1.51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C3D6E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6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17269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30592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DA09E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1 (0.98, 1.49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BA0A9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83</w:t>
            </w:r>
          </w:p>
        </w:tc>
      </w:tr>
      <w:tr w:rsidR="00B148B9" w:rsidRPr="00985147" w14:paraId="63032554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85B33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5 to 2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4F793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E9E39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CDAD1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63 (1.31, 2.02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7627E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E53C2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428F5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820C9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6 (1.28, 1.99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2AE79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48F46592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BFE6E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2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1C7F8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5629E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92490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9 (1.17, 1.91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09522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A1D1F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00361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2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26D50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7 (1.15, 1.88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C7903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2</w:t>
            </w:r>
          </w:p>
        </w:tc>
      </w:tr>
      <w:tr w:rsidR="00B148B9" w:rsidRPr="00985147" w14:paraId="15FB5414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978EA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>Headache Pain Intensity (ref=low pain, 1 to 3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D091E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7A568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55A24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3F4A9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1D8A0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44FC1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2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87FE7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3AA5E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148B9" w:rsidRPr="00985147" w14:paraId="230572B7" w14:textId="77777777" w:rsidTr="00F8774F">
        <w:trPr>
          <w:trHeight w:val="314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54FD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oderate Pain, 4 to 6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64DD5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8D5F6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92B13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A6466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E8B88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 (0.95, 1.78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FD348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05</w:t>
            </w:r>
          </w:p>
        </w:tc>
        <w:tc>
          <w:tcPr>
            <w:tcW w:w="2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D5963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6 (0.92, 1.73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F1383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52</w:t>
            </w:r>
          </w:p>
        </w:tc>
      </w:tr>
      <w:tr w:rsidR="00B148B9" w:rsidRPr="00985147" w14:paraId="40A18D7B" w14:textId="77777777" w:rsidTr="00F8774F">
        <w:trPr>
          <w:trHeight w:val="315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0E91D3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vere Pain, 7 to 10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FD201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C52DC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793AA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CCE3F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52462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44 (1.06, 1.9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5B4F8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20</w:t>
            </w:r>
          </w:p>
        </w:tc>
        <w:tc>
          <w:tcPr>
            <w:tcW w:w="2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07698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5 (0.99, 1.85)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6743D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57</w:t>
            </w:r>
          </w:p>
        </w:tc>
      </w:tr>
    </w:tbl>
    <w:p w14:paraId="10BD7862" w14:textId="77777777" w:rsidR="00B148B9" w:rsidRDefault="00B148B9" w:rsidP="00F8774F">
      <w:pPr>
        <w:spacing w:after="0" w:line="240" w:lineRule="auto"/>
        <w:ind w:right="-90"/>
      </w:pPr>
      <w:r>
        <w:br w:type="page"/>
      </w:r>
    </w:p>
    <w:tbl>
      <w:tblPr>
        <w:tblW w:w="13855" w:type="dxa"/>
        <w:tblLayout w:type="fixed"/>
        <w:tblLook w:val="04A0" w:firstRow="1" w:lastRow="0" w:firstColumn="1" w:lastColumn="0" w:noHBand="0" w:noVBand="1"/>
      </w:tblPr>
      <w:tblGrid>
        <w:gridCol w:w="2875"/>
        <w:gridCol w:w="1710"/>
        <w:gridCol w:w="990"/>
        <w:gridCol w:w="1710"/>
        <w:gridCol w:w="990"/>
        <w:gridCol w:w="1800"/>
        <w:gridCol w:w="990"/>
        <w:gridCol w:w="1710"/>
        <w:gridCol w:w="1080"/>
      </w:tblGrid>
      <w:tr w:rsidR="00B148B9" w:rsidRPr="00985147" w14:paraId="54F7DD03" w14:textId="77777777" w:rsidTr="00F8774F">
        <w:trPr>
          <w:trHeight w:val="315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C01321" w14:textId="1010B478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lastRenderedPageBreak/>
              <w:t>Additional File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6D13B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U</w:t>
            </w:r>
          </w:p>
          <w:p w14:paraId="16AAB66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  <w:p w14:paraId="2E253A7B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ain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41541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AST Overall Population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br/>
              <w:t>(N=92,586)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43637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MHD Model </w:t>
            </w:r>
          </w:p>
          <w:p w14:paraId="324BFB7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FBBEC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ondents with Migraine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>Headache Pain Intensity Model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br/>
              <w:t xml:space="preserve"> (N=15,133)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D2C65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T Resp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</w:t>
            </w: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dents with Migraine</w:t>
            </w:r>
          </w:p>
          <w:p w14:paraId="5410B11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HD + Headache Pain Intensity Model</w:t>
            </w:r>
          </w:p>
          <w:p w14:paraId="1F67320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15,133)</w:t>
            </w:r>
          </w:p>
        </w:tc>
      </w:tr>
      <w:tr w:rsidR="00B148B9" w:rsidRPr="00985147" w14:paraId="2E914CF6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E69016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Rheumatoid Arthriti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32673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AEB74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B9A98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A8B91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D1918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C8D0A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F9134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CI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661DC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</w:tr>
      <w:tr w:rsidR="00B148B9" w:rsidRPr="00985147" w14:paraId="7B75B835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241FA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Ag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8 -24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9C7A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9DDFA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9350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93111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3CC9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CC94E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8FF7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C5B4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148B9" w:rsidRPr="00985147" w14:paraId="1BBAA598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8C32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25-34 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D3EA1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63 (1.13, 2.3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C93BD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8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0A8B9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94 (1.11, 3.3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9AE95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20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F595C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79 (1.03, 3.1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7ED1F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40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4A148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81 (1.04, 3.16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02351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37</w:t>
            </w:r>
          </w:p>
        </w:tc>
      </w:tr>
      <w:tr w:rsidR="00B148B9" w:rsidRPr="00985147" w14:paraId="064AFC5D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F7895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35-44 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71C71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23 (1.56, 3.19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EFAAD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7948F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64 (1.53, 4.57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F08C7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4A54B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39 (1.38, 4.13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A0473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2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D81FC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41 (1.39, 4.17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48149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2</w:t>
            </w:r>
          </w:p>
        </w:tc>
      </w:tr>
      <w:tr w:rsidR="00B148B9" w:rsidRPr="00985147" w14:paraId="72DE21B6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039E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5-54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7A1CA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3.2 (2.25, 4.54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A9DBF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67FCB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3.78 (2.2, 6.51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564FF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45C67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3.43 (1.99, 5.9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DC7F8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14466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3.43 (1.99, 5.91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DD2B9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127B9F81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0257F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55-64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6B660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3.65 (2.56, 5.19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3531A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BE556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3.41 (1.94, 6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DEBE1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2E326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3.07 (1.74, 5.41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502A9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7E3A1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3.13 (1.78, 5.51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87A2C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67B4385A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2E62A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65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64ABF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3.63 (2.54, 5.19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26840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A454E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3.59 (1.97, 6.53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597FD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89A90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3.34 (1.84, 6.09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274B0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76870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3.42 (1.88, 6.23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2669C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48866C55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2BEB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BB738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 (0.82, 0.99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4B13D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32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44581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 (1.07, 1.57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F3A34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7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CA99A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3 (1.1, 1.61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7484F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3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1EAD0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4 (1.11, 1.62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E104E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3</w:t>
            </w:r>
          </w:p>
        </w:tc>
      </w:tr>
      <w:tr w:rsidR="00B148B9" w:rsidRPr="00985147" w14:paraId="39DCF850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6E54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n-Hispanic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C78E7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4 (0.55, 0.75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B06C3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34CB7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1 (0.61, 1.07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6F026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136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BCFA2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5 (0.64, 1.13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D5428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258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65C38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4 (0.64, 1.11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0A07E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226</w:t>
            </w:r>
          </w:p>
        </w:tc>
      </w:tr>
      <w:tr w:rsidR="00B148B9" w:rsidRPr="00985147" w14:paraId="6C4FE590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EEA0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aucasian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D50DF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3 (0.75, 0.93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86C86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1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C3E0C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7 (0.63, 0.95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94053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5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98182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2 (0.67, 1.01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E31A2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64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6E6A4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1 (0.66, 1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EF530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47</w:t>
            </w:r>
          </w:p>
        </w:tc>
      </w:tr>
      <w:tr w:rsidR="00B148B9" w:rsidRPr="00985147" w14:paraId="54C875B0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6B8DA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rried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8E60A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12 (1.01, 1.25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1DEDB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25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3618D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2 (0.84, 1.24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63DE4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841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52178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2 (0.84, 1.24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5DDE4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856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24244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1 (0.83, 1.23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90884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911</w:t>
            </w:r>
          </w:p>
        </w:tc>
      </w:tr>
      <w:tr w:rsidR="00B148B9" w:rsidRPr="00985147" w14:paraId="3588E81A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7CAB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mployed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097A6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5 (0.67, 0.83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AA38D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5314A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5 (0.61, 0.92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4D0DC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7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15AE4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4 (0.6, 0.91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CCD69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5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50C95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7 (0.62, 0.94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49568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3</w:t>
            </w:r>
          </w:p>
        </w:tc>
      </w:tr>
      <w:tr w:rsidR="00B148B9" w:rsidRPr="00985147" w14:paraId="38A7860D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CF60D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Household Income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&lt;$25,000)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B82AF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54075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AA596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34216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F3331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FC6AD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9BF11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7C7BD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148B9" w:rsidRPr="00985147" w14:paraId="19C213C9" w14:textId="77777777" w:rsidTr="00F8774F">
        <w:trPr>
          <w:trHeight w:val="242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CE7B50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25,000 to $49,999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5D76B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9 (0.67, 0.92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9F3AD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4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A1427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 (0.52, 0.9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7EB7F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9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63C96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1 (0.53, 0.95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3181D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23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4F6C8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2 (0.54, 0.97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0332D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32</w:t>
            </w:r>
          </w:p>
        </w:tc>
      </w:tr>
      <w:tr w:rsidR="00B148B9" w:rsidRPr="00985147" w14:paraId="1D611F1E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DC9E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50,000 to $74,999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B7927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7 (0.57, 0.79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7B8AA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82AF7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2 (0.53, 0.98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93164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35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CA0FF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1 (0.53, 0.97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D3218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32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B993E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4 (0.54, 1.01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6CD62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54</w:t>
            </w:r>
          </w:p>
        </w:tc>
      </w:tr>
      <w:tr w:rsidR="00B148B9" w:rsidRPr="00985147" w14:paraId="450B496A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3802A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$75,000 to $99,999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88A2E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2 (0.61, 0.86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DF258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AEA3A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4 (0.61, 1.16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C9E73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300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B7C16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4 (0.61, 1.15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83950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277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F872F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87 (0.63, 1.21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5EAC7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416</w:t>
            </w:r>
          </w:p>
        </w:tc>
      </w:tr>
      <w:tr w:rsidR="00B148B9" w:rsidRPr="00985147" w14:paraId="2B4C4499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C4ED5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$100,000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392DB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67 (0.57, 0.79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9C051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7B6ED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2 (0.52, 0.99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57E5C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43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16DB8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1 (0.52, 0.97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F1D5B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33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A196F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74 (0.54, 1.02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2868E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68</w:t>
            </w:r>
          </w:p>
        </w:tc>
      </w:tr>
      <w:tr w:rsidR="00B148B9" w:rsidRPr="00985147" w14:paraId="7C186DBA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078A7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graine Screen Positive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5154B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2.11 (1.89, 2.35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2AE2B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85147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486D3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92654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44BC5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F979F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C8F35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2B243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148B9" w:rsidRPr="00985147" w14:paraId="0B30719E" w14:textId="77777777" w:rsidTr="00F8774F">
        <w:trPr>
          <w:trHeight w:val="359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66823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Monthly Headache Days </w:t>
            </w: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ref=1 to 4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45F26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709A7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E3245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F61EA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10205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01FE7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8B543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29FAE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8A2EC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148B9" w:rsidRPr="00985147" w14:paraId="6E82F96E" w14:textId="77777777" w:rsidTr="00F8774F">
        <w:trPr>
          <w:trHeight w:val="224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3633C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5 to 9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82CE6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35754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E0E43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36 (1.09, 1.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9EAC2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4010AA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CC2D3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EE65C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27 (1.02, 1.59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C346E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35</w:t>
            </w:r>
          </w:p>
        </w:tc>
      </w:tr>
      <w:tr w:rsidR="00B148B9" w:rsidRPr="00985147" w14:paraId="09B16851" w14:textId="77777777" w:rsidTr="00F8774F">
        <w:trPr>
          <w:trHeight w:val="260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7ED0B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0 to 1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3D910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F228D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16864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81 (1.36, 2.41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29D2B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84B10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886CE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C7A4F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67 (1.25, 2.23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0FEAD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</w:tr>
      <w:tr w:rsidR="00B148B9" w:rsidRPr="00985147" w14:paraId="5198787C" w14:textId="77777777" w:rsidTr="00F8774F">
        <w:trPr>
          <w:trHeight w:val="269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BAB09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5 to 2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DD80A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9CDD8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EB8EF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84 (1.33, 2.54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D84410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10205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B80BB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A5D5D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08ECE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66 (1.2, 2.3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7506F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2</w:t>
            </w:r>
          </w:p>
        </w:tc>
      </w:tr>
      <w:tr w:rsidR="00B148B9" w:rsidRPr="00985147" w14:paraId="405920AA" w14:textId="77777777" w:rsidTr="00F8774F">
        <w:trPr>
          <w:trHeight w:val="260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30F93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2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89752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5F876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DB0D8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89 (1.33, 2.7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A3D9D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&lt;0.0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E85A4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DD365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7A261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73 (1.21, 2.46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14C1B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3</w:t>
            </w:r>
          </w:p>
        </w:tc>
      </w:tr>
      <w:tr w:rsidR="00B148B9" w:rsidRPr="00985147" w14:paraId="31B67411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6EBA8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>Headache Pain Intensity (ref=low pain, 1 to 3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CB53F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60EC9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61501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4A907E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96219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9291D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F0C61B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ECE91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</w:tr>
      <w:tr w:rsidR="00B148B9" w:rsidRPr="00985147" w14:paraId="18818E66" w14:textId="77777777" w:rsidTr="00F8774F">
        <w:trPr>
          <w:trHeight w:val="315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8F74CF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oderate Pain, 4 to 6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8111B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91CEF5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BD6473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C3424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D287F7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01 (0.58, 1.7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B6F754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960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3B413D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0.99 (0.56, 1.74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426DF8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971</w:t>
            </w:r>
          </w:p>
        </w:tc>
      </w:tr>
      <w:tr w:rsidR="00B148B9" w:rsidRPr="00985147" w14:paraId="39EB92FB" w14:textId="77777777" w:rsidTr="00F8774F">
        <w:trPr>
          <w:trHeight w:val="315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0A796" w14:textId="77777777" w:rsidR="00B148B9" w:rsidRPr="00985147" w:rsidRDefault="00B148B9" w:rsidP="00F8774F">
            <w:pPr>
              <w:spacing w:after="0" w:line="240" w:lineRule="auto"/>
              <w:ind w:right="-9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514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vere Pain, 7 to 10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69F8BC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783CEF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C66162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92CE29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FBC16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2.11 (1.22, 3.63)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37635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07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EAA8B1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00000"/>
                <w:sz w:val="20"/>
                <w:szCs w:val="20"/>
              </w:rPr>
              <w:t>1.95 (1.13, 3.36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566EF6" w14:textId="77777777" w:rsidR="00B148B9" w:rsidRPr="00985147" w:rsidRDefault="00B148B9" w:rsidP="00F8774F">
            <w:pPr>
              <w:spacing w:after="0" w:line="240" w:lineRule="auto"/>
              <w:ind w:right="-90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5147">
              <w:rPr>
                <w:rFonts w:ascii="Arial" w:hAnsi="Arial" w:cs="Arial"/>
                <w:color w:val="010205"/>
                <w:sz w:val="20"/>
                <w:szCs w:val="20"/>
              </w:rPr>
              <w:t>0.016</w:t>
            </w:r>
          </w:p>
        </w:tc>
      </w:tr>
    </w:tbl>
    <w:p w14:paraId="1D728931" w14:textId="77777777" w:rsidR="00B148B9" w:rsidRPr="00985147" w:rsidRDefault="00B148B9" w:rsidP="00F8774F">
      <w:pPr>
        <w:spacing w:after="0" w:line="240" w:lineRule="auto"/>
        <w:ind w:right="-90"/>
        <w:rPr>
          <w:rFonts w:ascii="Arial" w:hAnsi="Arial" w:cs="Arial"/>
          <w:sz w:val="20"/>
          <w:szCs w:val="20"/>
        </w:rPr>
      </w:pPr>
    </w:p>
    <w:p w14:paraId="4E05E6C1" w14:textId="77777777" w:rsidR="00B148B9" w:rsidRDefault="00B148B9" w:rsidP="00F8774F">
      <w:pPr>
        <w:spacing w:after="0" w:line="240" w:lineRule="auto"/>
        <w:ind w:right="-90"/>
      </w:pPr>
    </w:p>
    <w:p w14:paraId="53725EAB" w14:textId="77777777" w:rsidR="00B148B9" w:rsidRDefault="00B148B9" w:rsidP="00F8774F">
      <w:pPr>
        <w:spacing w:after="0" w:line="240" w:lineRule="auto"/>
        <w:ind w:right="-90"/>
      </w:pPr>
    </w:p>
    <w:p w14:paraId="2D9A0E9F" w14:textId="77777777" w:rsidR="0046103F" w:rsidRDefault="0046103F" w:rsidP="00F8774F">
      <w:pPr>
        <w:spacing w:after="0" w:line="240" w:lineRule="auto"/>
        <w:ind w:right="-90"/>
      </w:pPr>
    </w:p>
    <w:sectPr w:rsidR="0046103F" w:rsidSect="00F8774F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9263F"/>
    <w:multiLevelType w:val="hybridMultilevel"/>
    <w:tmpl w:val="20560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348ED"/>
    <w:multiLevelType w:val="hybridMultilevel"/>
    <w:tmpl w:val="526A06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94567"/>
    <w:multiLevelType w:val="hybridMultilevel"/>
    <w:tmpl w:val="80EAF5A0"/>
    <w:lvl w:ilvl="0" w:tplc="C06ECD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D4E6B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63E38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342F4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17E6F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CFE90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91E34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AB892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2C40B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19BF7851"/>
    <w:multiLevelType w:val="hybridMultilevel"/>
    <w:tmpl w:val="11A07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B57785"/>
    <w:multiLevelType w:val="multilevel"/>
    <w:tmpl w:val="13389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130AF7"/>
    <w:multiLevelType w:val="hybridMultilevel"/>
    <w:tmpl w:val="A0F8C518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24405F77"/>
    <w:multiLevelType w:val="multilevel"/>
    <w:tmpl w:val="53DC91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A3E0ECF"/>
    <w:multiLevelType w:val="multilevel"/>
    <w:tmpl w:val="B014A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1B85974"/>
    <w:multiLevelType w:val="hybridMultilevel"/>
    <w:tmpl w:val="7096A03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C60B66"/>
    <w:multiLevelType w:val="hybridMultilevel"/>
    <w:tmpl w:val="0AD633EE"/>
    <w:lvl w:ilvl="0" w:tplc="9202F9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502DA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4E33C0">
      <w:start w:val="1910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348A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A0866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3A3A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D20E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736DF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827B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5B4A7059"/>
    <w:multiLevelType w:val="hybridMultilevel"/>
    <w:tmpl w:val="A578837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1" w15:restartNumberingAfterBreak="0">
    <w:nsid w:val="5F882CE8"/>
    <w:multiLevelType w:val="hybridMultilevel"/>
    <w:tmpl w:val="1D0241D6"/>
    <w:lvl w:ilvl="0" w:tplc="1D9661DC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5F7796B"/>
    <w:multiLevelType w:val="multilevel"/>
    <w:tmpl w:val="93D4B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E6445EB"/>
    <w:multiLevelType w:val="hybridMultilevel"/>
    <w:tmpl w:val="270C7B8E"/>
    <w:lvl w:ilvl="0" w:tplc="9BE657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C06420C">
      <w:start w:val="635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72419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4645A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3780C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C8CEE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A6ACE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1629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ECE89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79D81570"/>
    <w:multiLevelType w:val="multilevel"/>
    <w:tmpl w:val="49546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FCA3DED"/>
    <w:multiLevelType w:val="hybridMultilevel"/>
    <w:tmpl w:val="DBB2F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0"/>
  </w:num>
  <w:num w:numId="3">
    <w:abstractNumId w:val="15"/>
  </w:num>
  <w:num w:numId="4">
    <w:abstractNumId w:val="12"/>
  </w:num>
  <w:num w:numId="5">
    <w:abstractNumId w:val="6"/>
  </w:num>
  <w:num w:numId="6">
    <w:abstractNumId w:val="3"/>
  </w:num>
  <w:num w:numId="7">
    <w:abstractNumId w:val="0"/>
  </w:num>
  <w:num w:numId="8">
    <w:abstractNumId w:val="13"/>
  </w:num>
  <w:num w:numId="9">
    <w:abstractNumId w:val="11"/>
  </w:num>
  <w:num w:numId="10">
    <w:abstractNumId w:val="9"/>
  </w:num>
  <w:num w:numId="11">
    <w:abstractNumId w:val="2"/>
  </w:num>
  <w:num w:numId="12">
    <w:abstractNumId w:val="8"/>
  </w:num>
  <w:num w:numId="13">
    <w:abstractNumId w:val="1"/>
  </w:num>
  <w:num w:numId="14">
    <w:abstractNumId w:val="7"/>
  </w:num>
  <w:num w:numId="15">
    <w:abstractNumId w:val="4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0NTEwNjCzMDEyNzdT0lEKTi0uzszPAykwrAUAf3pBQSwAAAA="/>
  </w:docVars>
  <w:rsids>
    <w:rsidRoot w:val="00B148B9"/>
    <w:rsid w:val="000777C7"/>
    <w:rsid w:val="00431083"/>
    <w:rsid w:val="0046103F"/>
    <w:rsid w:val="005575F1"/>
    <w:rsid w:val="006D13B1"/>
    <w:rsid w:val="00A83AE5"/>
    <w:rsid w:val="00B148B9"/>
    <w:rsid w:val="00CF0E45"/>
    <w:rsid w:val="00F87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26693"/>
  <w15:chartTrackingRefBased/>
  <w15:docId w15:val="{2A986F14-6DA4-4093-BBBA-0AB32B0A88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8B9"/>
  </w:style>
  <w:style w:type="paragraph" w:styleId="Heading1">
    <w:name w:val="heading 1"/>
    <w:basedOn w:val="Normal"/>
    <w:link w:val="Heading1Char"/>
    <w:uiPriority w:val="9"/>
    <w:qFormat/>
    <w:rsid w:val="00B148B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148B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B148B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148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148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148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48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48B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48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48B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148B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148B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148B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1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8B9"/>
  </w:style>
  <w:style w:type="paragraph" w:styleId="Footer">
    <w:name w:val="footer"/>
    <w:basedOn w:val="Normal"/>
    <w:link w:val="FooterChar"/>
    <w:uiPriority w:val="99"/>
    <w:unhideWhenUsed/>
    <w:rsid w:val="00B1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8B9"/>
  </w:style>
  <w:style w:type="paragraph" w:styleId="NormalWeb">
    <w:name w:val="Normal (Web)"/>
    <w:basedOn w:val="Normal"/>
    <w:uiPriority w:val="99"/>
    <w:semiHidden/>
    <w:unhideWhenUsed/>
    <w:rsid w:val="00B148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148B9"/>
    <w:rPr>
      <w:b/>
      <w:b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148B9"/>
    <w:rPr>
      <w:color w:val="605E5C"/>
      <w:shd w:val="clear" w:color="auto" w:fill="E1DFDD"/>
    </w:rPr>
  </w:style>
  <w:style w:type="paragraph" w:customStyle="1" w:styleId="Title1">
    <w:name w:val="Title1"/>
    <w:basedOn w:val="Normal"/>
    <w:rsid w:val="00B148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sc">
    <w:name w:val="desc"/>
    <w:basedOn w:val="Normal"/>
    <w:rsid w:val="00B148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tails">
    <w:name w:val="details"/>
    <w:basedOn w:val="Normal"/>
    <w:rsid w:val="00B148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rnl">
    <w:name w:val="jrnl"/>
    <w:basedOn w:val="DefaultParagraphFont"/>
    <w:rsid w:val="00B148B9"/>
  </w:style>
  <w:style w:type="character" w:customStyle="1" w:styleId="highlight">
    <w:name w:val="highlight"/>
    <w:basedOn w:val="DefaultParagraphFont"/>
    <w:rsid w:val="00B148B9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148B9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148B9"/>
    <w:rPr>
      <w:color w:val="808080"/>
    </w:rPr>
  </w:style>
  <w:style w:type="paragraph" w:customStyle="1" w:styleId="Title2">
    <w:name w:val="Title2"/>
    <w:basedOn w:val="Normal"/>
    <w:rsid w:val="00B148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arks97cj7j0k">
    <w:name w:val="marks97cj7j0k"/>
    <w:basedOn w:val="DefaultParagraphFont"/>
    <w:rsid w:val="00B148B9"/>
  </w:style>
  <w:style w:type="paragraph" w:customStyle="1" w:styleId="volume-issue">
    <w:name w:val="volume-issue"/>
    <w:basedOn w:val="Normal"/>
    <w:rsid w:val="00B148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val">
    <w:name w:val="val"/>
    <w:basedOn w:val="DefaultParagraphFont"/>
    <w:rsid w:val="00B148B9"/>
  </w:style>
  <w:style w:type="character" w:customStyle="1" w:styleId="apple-converted-space">
    <w:name w:val="apple-converted-space"/>
    <w:basedOn w:val="DefaultParagraphFont"/>
    <w:rsid w:val="00B148B9"/>
  </w:style>
  <w:style w:type="paragraph" w:customStyle="1" w:styleId="page-range">
    <w:name w:val="page-range"/>
    <w:basedOn w:val="Normal"/>
    <w:rsid w:val="00B148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it">
    <w:name w:val="cit"/>
    <w:basedOn w:val="DefaultParagraphFont"/>
    <w:rsid w:val="00B148B9"/>
  </w:style>
  <w:style w:type="character" w:customStyle="1" w:styleId="fm-vol-iss-date">
    <w:name w:val="fm-vol-iss-date"/>
    <w:basedOn w:val="DefaultParagraphFont"/>
    <w:rsid w:val="00B148B9"/>
  </w:style>
  <w:style w:type="character" w:customStyle="1" w:styleId="doi">
    <w:name w:val="doi"/>
    <w:basedOn w:val="DefaultParagraphFont"/>
    <w:rsid w:val="00B148B9"/>
  </w:style>
  <w:style w:type="character" w:customStyle="1" w:styleId="fm-citation-ids-label">
    <w:name w:val="fm-citation-ids-label"/>
    <w:basedOn w:val="DefaultParagraphFont"/>
    <w:rsid w:val="00B148B9"/>
  </w:style>
  <w:style w:type="paragraph" w:styleId="EndnoteText">
    <w:name w:val="endnote text"/>
    <w:basedOn w:val="Normal"/>
    <w:link w:val="EndnoteTextChar"/>
    <w:uiPriority w:val="99"/>
    <w:semiHidden/>
    <w:unhideWhenUsed/>
    <w:rsid w:val="00B148B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148B9"/>
    <w:rPr>
      <w:rFonts w:ascii="Times New Roman" w:eastAsia="Times New Roman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148B9"/>
    <w:rPr>
      <w:vertAlign w:val="superscript"/>
    </w:rPr>
  </w:style>
  <w:style w:type="paragraph" w:customStyle="1" w:styleId="Title3">
    <w:name w:val="Title3"/>
    <w:basedOn w:val="Normal"/>
    <w:rsid w:val="00B148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B148B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148B9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B148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3</Pages>
  <Words>7956</Words>
  <Characters>45353</Characters>
  <Application>Microsoft Office Word</Application>
  <DocSecurity>0</DocSecurity>
  <Lines>377</Lines>
  <Paragraphs>1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a Franznick</dc:creator>
  <cp:keywords/>
  <dc:description/>
  <cp:lastModifiedBy>Dana Franznick</cp:lastModifiedBy>
  <cp:revision>4</cp:revision>
  <dcterms:created xsi:type="dcterms:W3CDTF">2019-10-12T00:38:00Z</dcterms:created>
  <dcterms:modified xsi:type="dcterms:W3CDTF">2020-02-23T21:39:00Z</dcterms:modified>
</cp:coreProperties>
</file>